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412936" w14:textId="25D10511" w:rsidR="00032DAC" w:rsidRDefault="00B942DC" w:rsidP="002F1689">
      <w:pPr>
        <w:pStyle w:val="Heading1"/>
        <w:rPr>
          <w:lang w:eastAsia="ko-KR"/>
        </w:rPr>
      </w:pPr>
      <w:r>
        <w:rPr>
          <w:rFonts w:hint="eastAsia"/>
          <w:lang w:eastAsia="ko-KR"/>
        </w:rPr>
        <w:t>Online Suppl</w:t>
      </w:r>
      <w:r>
        <w:rPr>
          <w:lang w:eastAsia="ko-KR"/>
        </w:rPr>
        <w:t xml:space="preserve">ement </w:t>
      </w:r>
      <w:r w:rsidR="00CE7BEC">
        <w:rPr>
          <w:lang w:eastAsia="ko-KR"/>
        </w:rPr>
        <w:t>2</w:t>
      </w:r>
      <w:bookmarkStart w:id="0" w:name="_GoBack"/>
      <w:bookmarkEnd w:id="0"/>
      <w:r w:rsidR="005E24A4">
        <w:rPr>
          <w:lang w:eastAsia="ko-KR"/>
        </w:rPr>
        <w:t>: Full simulation code</w:t>
      </w:r>
    </w:p>
    <w:p w14:paraId="19D3C62B" w14:textId="634D515B" w:rsidR="005E24A4" w:rsidRPr="005E24A4" w:rsidRDefault="005E24A4" w:rsidP="005E24A4">
      <w:pPr>
        <w:pStyle w:val="BodyText"/>
        <w:ind w:firstLine="0"/>
        <w:rPr>
          <w:lang w:eastAsia="ko-KR"/>
        </w:rPr>
      </w:pPr>
      <w:r>
        <w:rPr>
          <w:lang w:eastAsia="ko-KR"/>
        </w:rPr>
        <w:t>The simulation code consist</w:t>
      </w:r>
      <w:r w:rsidR="00CE7BEC">
        <w:rPr>
          <w:lang w:eastAsia="ko-KR"/>
        </w:rPr>
        <w:t>s</w:t>
      </w:r>
      <w:r>
        <w:rPr>
          <w:lang w:eastAsia="ko-KR"/>
        </w:rPr>
        <w:t xml:space="preserve"> of two files. </w:t>
      </w:r>
      <w:proofErr w:type="spellStart"/>
      <w:proofErr w:type="gramStart"/>
      <w:r>
        <w:rPr>
          <w:lang w:eastAsia="ko-KR"/>
        </w:rPr>
        <w:t>pameters.R</w:t>
      </w:r>
      <w:proofErr w:type="spellEnd"/>
      <w:proofErr w:type="gramEnd"/>
      <w:r>
        <w:rPr>
          <w:lang w:eastAsia="ko-KR"/>
        </w:rPr>
        <w:t xml:space="preserve"> defines the simulation designs and </w:t>
      </w:r>
      <w:proofErr w:type="spellStart"/>
      <w:r>
        <w:rPr>
          <w:lang w:eastAsia="ko-KR"/>
        </w:rPr>
        <w:t>simulations.R</w:t>
      </w:r>
      <w:proofErr w:type="spellEnd"/>
      <w:r>
        <w:rPr>
          <w:lang w:eastAsia="ko-KR"/>
        </w:rPr>
        <w:t xml:space="preserve"> implements the actual Monte Carlo simulation. The simulation design was full-factorial with 720 experimental conditions. Each condition contained 1000 independent replications, which were run as 10 sets of 100 to speed up the computations.</w:t>
      </w:r>
    </w:p>
    <w:p w14:paraId="346C77EB" w14:textId="3D0CFA07" w:rsidR="005E24A4" w:rsidRDefault="005E24A4" w:rsidP="005E24A4">
      <w:pPr>
        <w:pStyle w:val="Heading2"/>
        <w:rPr>
          <w:lang w:eastAsia="ko-KR"/>
        </w:rPr>
      </w:pPr>
      <w:proofErr w:type="spellStart"/>
      <w:proofErr w:type="gramStart"/>
      <w:r>
        <w:rPr>
          <w:lang w:eastAsia="ko-KR"/>
        </w:rPr>
        <w:t>parameters.R</w:t>
      </w:r>
      <w:proofErr w:type="spellEnd"/>
      <w:proofErr w:type="gramEnd"/>
    </w:p>
    <w:p w14:paraId="0AE5C411" w14:textId="77777777" w:rsidR="005E24A4" w:rsidRPr="005E24A4" w:rsidRDefault="005E24A4" w:rsidP="005E24A4">
      <w:pPr>
        <w:pStyle w:val="SourceCode"/>
        <w:rPr>
          <w:sz w:val="20"/>
          <w:szCs w:val="20"/>
        </w:rPr>
      </w:pPr>
      <w:proofErr w:type="spellStart"/>
      <w:r w:rsidRPr="005E24A4">
        <w:rPr>
          <w:rStyle w:val="NormalTok"/>
          <w:sz w:val="20"/>
          <w:szCs w:val="20"/>
        </w:rPr>
        <w:t>designMatrix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expand.grid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ataTypeTok"/>
          <w:sz w:val="20"/>
          <w:szCs w:val="20"/>
        </w:rPr>
        <w:t>sample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50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00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250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000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</w:t>
      </w:r>
      <w:r w:rsidRPr="005E24A4">
        <w:rPr>
          <w:rStyle w:val="DataTypeTok"/>
          <w:sz w:val="20"/>
          <w:szCs w:val="20"/>
        </w:rPr>
        <w:t>indicators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>,</w:t>
      </w:r>
      <w:r w:rsidRPr="005E24A4">
        <w:rPr>
          <w:rStyle w:val="DecValTok"/>
          <w:sz w:val="20"/>
          <w:szCs w:val="20"/>
        </w:rPr>
        <w:t>6</w:t>
      </w:r>
      <w:r w:rsidRPr="005E24A4">
        <w:rPr>
          <w:rStyle w:val="NormalTok"/>
          <w:sz w:val="20"/>
          <w:szCs w:val="20"/>
        </w:rPr>
        <w:t>,</w:t>
      </w:r>
      <w:r w:rsidRPr="005E24A4">
        <w:rPr>
          <w:rStyle w:val="DecValTok"/>
          <w:sz w:val="20"/>
          <w:szCs w:val="20"/>
        </w:rPr>
        <w:t>9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</w:t>
      </w:r>
      <w:proofErr w:type="spellStart"/>
      <w:r w:rsidRPr="005E24A4">
        <w:rPr>
          <w:rStyle w:val="DataTypeTok"/>
          <w:sz w:val="20"/>
          <w:szCs w:val="20"/>
        </w:rPr>
        <w:t>factorCorrelation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.</w:t>
      </w:r>
      <w:r w:rsidRPr="005E24A4">
        <w:rPr>
          <w:rStyle w:val="DecValTok"/>
          <w:sz w:val="20"/>
          <w:szCs w:val="20"/>
        </w:rPr>
        <w:t>7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.8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.9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</w:t>
      </w:r>
      <w:r w:rsidRPr="005E24A4">
        <w:rPr>
          <w:rStyle w:val="DataTypeTok"/>
          <w:sz w:val="20"/>
          <w:szCs w:val="20"/>
        </w:rPr>
        <w:t>loadings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list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FloatTok"/>
          <w:sz w:val="20"/>
          <w:szCs w:val="20"/>
        </w:rPr>
        <w:t>0.9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8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8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      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FloatTok"/>
          <w:sz w:val="20"/>
          <w:szCs w:val="20"/>
        </w:rPr>
        <w:t>0.8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7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7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      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FloatTok"/>
          <w:sz w:val="20"/>
          <w:szCs w:val="20"/>
        </w:rPr>
        <w:t>0.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4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4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      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FloatTok"/>
          <w:sz w:val="20"/>
          <w:szCs w:val="20"/>
        </w:rPr>
        <w:t>0.9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6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3</w:t>
      </w:r>
      <w:r w:rsidRPr="005E24A4">
        <w:rPr>
          <w:rStyle w:val="NormalTok"/>
          <w:sz w:val="20"/>
          <w:szCs w:val="20"/>
        </w:rPr>
        <w:t>),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      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FloatTok"/>
          <w:sz w:val="20"/>
          <w:szCs w:val="20"/>
        </w:rPr>
        <w:t>0.8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8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8</w:t>
      </w:r>
      <w:r w:rsidRPr="005E24A4">
        <w:rPr>
          <w:rStyle w:val="NormalTok"/>
          <w:sz w:val="20"/>
          <w:szCs w:val="20"/>
        </w:rPr>
        <w:t xml:space="preserve">)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</w:t>
      </w:r>
      <w:proofErr w:type="spellStart"/>
      <w:r w:rsidRPr="005E24A4">
        <w:rPr>
          <w:rStyle w:val="DataTypeTok"/>
          <w:sz w:val="20"/>
          <w:szCs w:val="20"/>
        </w:rPr>
        <w:t>crossLoadings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0</w:t>
      </w:r>
      <w:r w:rsidRPr="005E24A4">
        <w:rPr>
          <w:rStyle w:val="NormalTok"/>
          <w:sz w:val="20"/>
          <w:szCs w:val="20"/>
        </w:rPr>
        <w:t>,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,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))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>CUTOFF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FloatTok"/>
          <w:sz w:val="20"/>
          <w:szCs w:val="20"/>
        </w:rPr>
        <w:t>0.8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9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0.9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>REPLICATIONS_PER_SET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00</w:t>
      </w:r>
    </w:p>
    <w:p w14:paraId="35E0C4AC" w14:textId="77777777" w:rsidR="005E24A4" w:rsidRPr="005E24A4" w:rsidRDefault="005E24A4" w:rsidP="005E24A4">
      <w:pPr>
        <w:rPr>
          <w:lang w:eastAsia="ko-KR"/>
        </w:rPr>
      </w:pPr>
    </w:p>
    <w:p w14:paraId="100CDC7F" w14:textId="559340B3" w:rsidR="005E24A4" w:rsidRDefault="005E24A4" w:rsidP="005E24A4">
      <w:pPr>
        <w:pStyle w:val="Heading2"/>
        <w:rPr>
          <w:lang w:eastAsia="ko-KR"/>
        </w:rPr>
      </w:pPr>
      <w:proofErr w:type="spellStart"/>
      <w:proofErr w:type="gramStart"/>
      <w:r>
        <w:rPr>
          <w:lang w:eastAsia="ko-KR"/>
        </w:rPr>
        <w:t>simulations.R</w:t>
      </w:r>
      <w:proofErr w:type="spellEnd"/>
      <w:proofErr w:type="gramEnd"/>
    </w:p>
    <w:p w14:paraId="01FFDDB4" w14:textId="77777777" w:rsidR="005E24A4" w:rsidRPr="005E24A4" w:rsidRDefault="005E24A4" w:rsidP="005E24A4">
      <w:pPr>
        <w:pStyle w:val="SourceCode"/>
        <w:rPr>
          <w:sz w:val="20"/>
          <w:szCs w:val="20"/>
        </w:rPr>
      </w:pPr>
      <w:r w:rsidRPr="005E24A4">
        <w:rPr>
          <w:rStyle w:val="KeywordTok"/>
          <w:sz w:val="20"/>
          <w:szCs w:val="20"/>
        </w:rPr>
        <w:t>library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lavaan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KeywordTok"/>
          <w:sz w:val="20"/>
          <w:szCs w:val="20"/>
        </w:rPr>
        <w:t>library</w:t>
      </w:r>
      <w:r w:rsidRPr="005E24A4">
        <w:rPr>
          <w:rStyle w:val="NormalTok"/>
          <w:sz w:val="20"/>
          <w:szCs w:val="20"/>
        </w:rPr>
        <w:t>(MASS)</w:t>
      </w:r>
      <w:r w:rsidRPr="005E24A4">
        <w:rPr>
          <w:sz w:val="20"/>
          <w:szCs w:val="20"/>
        </w:rPr>
        <w:br/>
      </w:r>
      <w:r w:rsidRPr="005E24A4">
        <w:rPr>
          <w:rStyle w:val="KeywordTok"/>
          <w:sz w:val="20"/>
          <w:szCs w:val="20"/>
        </w:rPr>
        <w:t>library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semTools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KeywordTok"/>
          <w:sz w:val="20"/>
          <w:szCs w:val="20"/>
        </w:rPr>
        <w:t>library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gdata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KeywordTok"/>
          <w:sz w:val="20"/>
          <w:szCs w:val="20"/>
        </w:rPr>
        <w:t>library</w:t>
      </w:r>
      <w:r w:rsidRPr="005E24A4">
        <w:rPr>
          <w:rStyle w:val="NormalTok"/>
          <w:sz w:val="20"/>
          <w:szCs w:val="20"/>
        </w:rPr>
        <w:t xml:space="preserve">(boot) </w:t>
      </w:r>
      <w:r w:rsidRPr="005E24A4">
        <w:rPr>
          <w:sz w:val="20"/>
          <w:szCs w:val="20"/>
        </w:rPr>
        <w:br/>
      </w:r>
      <w:r w:rsidRPr="005E24A4">
        <w:rPr>
          <w:rStyle w:val="KeywordTok"/>
          <w:sz w:val="20"/>
          <w:szCs w:val="20"/>
        </w:rPr>
        <w:t>library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plyr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Read the experimental conditions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KeywordTok"/>
          <w:sz w:val="20"/>
          <w:szCs w:val="20"/>
        </w:rPr>
        <w:t>sourc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</w:t>
      </w:r>
      <w:proofErr w:type="spellStart"/>
      <w:r w:rsidRPr="005E24A4">
        <w:rPr>
          <w:rStyle w:val="StringTok"/>
          <w:sz w:val="20"/>
          <w:szCs w:val="20"/>
        </w:rPr>
        <w:t>parameters.R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This file is designed to be run on a computer cluster where each condition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split into ten replication sets is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run as a separate job. Read the condition number from the command line if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given. Otherwise run all conditions and all replication sets.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proofErr w:type="spellStart"/>
      <w:r w:rsidRPr="005E24A4">
        <w:rPr>
          <w:rStyle w:val="NormalTok"/>
          <w:sz w:val="20"/>
          <w:szCs w:val="20"/>
        </w:rPr>
        <w:t>arg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ommandArgs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DataTypeTok"/>
          <w:sz w:val="20"/>
          <w:szCs w:val="20"/>
        </w:rPr>
        <w:t>trailingOnly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TRUE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length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args</w:t>
      </w:r>
      <w:proofErr w:type="spellEnd"/>
      <w:r w:rsidRPr="005E24A4">
        <w:rPr>
          <w:rStyle w:val="NormalTok"/>
          <w:sz w:val="20"/>
          <w:szCs w:val="20"/>
        </w:rPr>
        <w:t xml:space="preserve">)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0</w:t>
      </w:r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NormalTok"/>
          <w:sz w:val="20"/>
          <w:szCs w:val="20"/>
        </w:rPr>
        <w:t>designNumber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KeywordTok"/>
          <w:sz w:val="20"/>
          <w:szCs w:val="20"/>
        </w:rPr>
        <w:t>nrow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Matrix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NormalTok"/>
          <w:sz w:val="20"/>
          <w:szCs w:val="20"/>
        </w:rPr>
        <w:t>replicationSet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10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lastRenderedPageBreak/>
        <w:t xml:space="preserve">} </w:t>
      </w:r>
      <w:r w:rsidRPr="005E24A4">
        <w:rPr>
          <w:rStyle w:val="ControlFlowTok"/>
          <w:sz w:val="20"/>
          <w:szCs w:val="20"/>
        </w:rPr>
        <w:t>else</w:t>
      </w:r>
      <w:r w:rsidRPr="005E24A4">
        <w:rPr>
          <w:rStyle w:val="NormalTok"/>
          <w:sz w:val="20"/>
          <w:szCs w:val="20"/>
        </w:rPr>
        <w:t xml:space="preserve"> 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n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as.numeric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args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NormalTok"/>
          <w:sz w:val="20"/>
          <w:szCs w:val="20"/>
        </w:rPr>
        <w:t>designNumber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floor</w:t>
      </w:r>
      <w:r w:rsidRPr="005E24A4">
        <w:rPr>
          <w:rStyle w:val="NormalTok"/>
          <w:sz w:val="20"/>
          <w:szCs w:val="20"/>
        </w:rPr>
        <w:t>((n</w:t>
      </w:r>
      <w:r w:rsidRPr="005E24A4">
        <w:rPr>
          <w:rStyle w:val="DecValTok"/>
          <w:sz w:val="20"/>
          <w:szCs w:val="20"/>
        </w:rPr>
        <w:t>-1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DecValTok"/>
          <w:sz w:val="20"/>
          <w:szCs w:val="20"/>
        </w:rPr>
        <w:t>10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NormalTok"/>
          <w:sz w:val="20"/>
          <w:szCs w:val="20"/>
        </w:rPr>
        <w:t>replicationSet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 xml:space="preserve">n </w:t>
      </w:r>
      <w:r w:rsidRPr="005E24A4">
        <w:rPr>
          <w:rStyle w:val="OperatorTok"/>
          <w:sz w:val="20"/>
          <w:szCs w:val="20"/>
        </w:rPr>
        <w:t>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0</w:t>
      </w:r>
      <w:r w:rsidRPr="005E24A4">
        <w:rPr>
          <w:rStyle w:val="OperatorTok"/>
          <w:sz w:val="20"/>
          <w:szCs w:val="20"/>
        </w:rPr>
        <w:t>*</w:t>
      </w:r>
      <w:proofErr w:type="spellStart"/>
      <w:r w:rsidRPr="005E24A4">
        <w:rPr>
          <w:rStyle w:val="NormalTok"/>
          <w:sz w:val="20"/>
          <w:szCs w:val="20"/>
        </w:rPr>
        <w:t>designNumbers</w:t>
      </w:r>
      <w:proofErr w:type="spellEnd"/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>}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###########################################################################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Main program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</w:t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###########################################################################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CommentTok"/>
          <w:sz w:val="20"/>
          <w:szCs w:val="20"/>
        </w:rPr>
        <w:t># Loop over designs</w:t>
      </w:r>
      <w:r w:rsidRPr="005E24A4">
        <w:rPr>
          <w:sz w:val="20"/>
          <w:szCs w:val="20"/>
        </w:rPr>
        <w:br/>
      </w:r>
      <w:r w:rsidRPr="005E24A4">
        <w:rPr>
          <w:sz w:val="20"/>
          <w:szCs w:val="20"/>
        </w:rPr>
        <w:br/>
      </w:r>
      <w:r w:rsidRPr="005E24A4">
        <w:rPr>
          <w:rStyle w:val="ControlFlowTok"/>
          <w:sz w:val="20"/>
          <w:szCs w:val="20"/>
        </w:rPr>
        <w:t>for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Number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ControlFlowTok"/>
          <w:sz w:val="20"/>
          <w:szCs w:val="20"/>
        </w:rPr>
        <w:t>in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designNumbers</w:t>
      </w:r>
      <w:proofErr w:type="spellEnd"/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design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designMatrix</w:t>
      </w:r>
      <w:proofErr w:type="spellEnd"/>
      <w:r w:rsidRPr="005E24A4">
        <w:rPr>
          <w:rStyle w:val="NormalTok"/>
          <w:sz w:val="20"/>
          <w:szCs w:val="20"/>
        </w:rPr>
        <w:t>[</w:t>
      </w:r>
      <w:proofErr w:type="spellStart"/>
      <w:r w:rsidRPr="005E24A4">
        <w:rPr>
          <w:rStyle w:val="NormalTok"/>
          <w:sz w:val="20"/>
          <w:szCs w:val="20"/>
        </w:rPr>
        <w:t>designNumber</w:t>
      </w:r>
      <w:proofErr w:type="spellEnd"/>
      <w:r w:rsidRPr="005E24A4">
        <w:rPr>
          <w:rStyle w:val="NormalTok"/>
          <w:sz w:val="20"/>
          <w:szCs w:val="20"/>
        </w:rPr>
        <w:t>, 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KeywordTok"/>
          <w:sz w:val="20"/>
          <w:szCs w:val="20"/>
        </w:rPr>
        <w:t>print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Starting design number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designNumber</w:t>
      </w:r>
      <w:proofErr w:type="spellEnd"/>
      <w:r w:rsidRPr="005E24A4">
        <w:rPr>
          <w:rStyle w:val="NormalTok"/>
          <w:sz w:val="20"/>
          <w:szCs w:val="20"/>
        </w:rPr>
        <w:t>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KeywordTok"/>
          <w:sz w:val="20"/>
          <w:szCs w:val="20"/>
        </w:rPr>
        <w:t>print</w:t>
      </w:r>
      <w:r w:rsidRPr="005E24A4">
        <w:rPr>
          <w:rStyle w:val="NormalTok"/>
          <w:sz w:val="20"/>
          <w:szCs w:val="20"/>
        </w:rPr>
        <w:t>(design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Create the population covariance matrix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Phi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matrix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factorCorrelation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.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factorCorrelation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.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</w:t>
      </w:r>
      <w:r w:rsidRPr="005E24A4">
        <w:rPr>
          <w:rStyle w:val="FloatTok"/>
          <w:sz w:val="20"/>
          <w:szCs w:val="20"/>
        </w:rPr>
        <w:t>.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FloatTok"/>
          <w:sz w:val="20"/>
          <w:szCs w:val="20"/>
        </w:rPr>
        <w:t>.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loading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rep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loadings</w:t>
      </w:r>
      <w:proofErr w:type="spellEnd"/>
      <w:r w:rsidRPr="005E24A4">
        <w:rPr>
          <w:rStyle w:val="NormalTok"/>
          <w:sz w:val="20"/>
          <w:szCs w:val="20"/>
        </w:rPr>
        <w:t>[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], </w:t>
      </w:r>
      <w:r w:rsidRPr="005E24A4">
        <w:rPr>
          <w:rStyle w:val="DataTypeTok"/>
          <w:sz w:val="20"/>
          <w:szCs w:val="20"/>
        </w:rPr>
        <w:t>each =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Lambda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diag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>)[</w:t>
      </w:r>
      <w:r w:rsidRPr="005E24A4">
        <w:rPr>
          <w:rStyle w:val="KeywordTok"/>
          <w:sz w:val="20"/>
          <w:szCs w:val="20"/>
        </w:rPr>
        <w:t>rep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ataTypeTok"/>
          <w:sz w:val="20"/>
          <w:szCs w:val="20"/>
        </w:rPr>
        <w:t>each =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NormalTok"/>
          <w:sz w:val="20"/>
          <w:szCs w:val="20"/>
        </w:rPr>
        <w:t>), ]</w:t>
      </w:r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NormalTok"/>
          <w:sz w:val="20"/>
          <w:szCs w:val="20"/>
        </w:rPr>
        <w:t>loading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 xml:space="preserve"># Add </w:t>
      </w:r>
      <w:proofErr w:type="spellStart"/>
      <w:r w:rsidRPr="005E24A4">
        <w:rPr>
          <w:rStyle w:val="CommentTok"/>
          <w:sz w:val="20"/>
          <w:szCs w:val="20"/>
        </w:rPr>
        <w:t>crossloadings</w:t>
      </w:r>
      <w:proofErr w:type="spellEnd"/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crossLoadings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!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0</w:t>
      </w:r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ntrolFlowTok"/>
          <w:sz w:val="20"/>
          <w:szCs w:val="20"/>
        </w:rPr>
        <w:t>for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ControlFlowTok"/>
          <w:sz w:val="20"/>
          <w:szCs w:val="20"/>
        </w:rPr>
        <w:t>in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crossLoadings</w:t>
      </w:r>
      <w:proofErr w:type="spellEnd"/>
      <w:r w:rsidRPr="005E24A4">
        <w:rPr>
          <w:rStyle w:val="OperatorTok"/>
          <w:sz w:val="20"/>
          <w:szCs w:val="20"/>
        </w:rPr>
        <w:t>*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>)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j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r w:rsidRPr="005E24A4">
        <w:rPr>
          <w:rStyle w:val="OperatorTok"/>
          <w:sz w:val="20"/>
          <w:szCs w:val="20"/>
        </w:rPr>
        <w:t>+</w:t>
      </w:r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Lambda[j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]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 xml:space="preserve">Lambda[j, 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KeywordTok"/>
          <w:sz w:val="20"/>
          <w:szCs w:val="20"/>
        </w:rPr>
        <w:t>sqrt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sum</w:t>
      </w:r>
      <w:r w:rsidRPr="005E24A4">
        <w:rPr>
          <w:rStyle w:val="NormalTok"/>
          <w:sz w:val="20"/>
          <w:szCs w:val="20"/>
        </w:rPr>
        <w:t>(Phi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]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Sigma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 xml:space="preserve">Lambda </w:t>
      </w:r>
      <w:r w:rsidRPr="005E24A4">
        <w:rPr>
          <w:rStyle w:val="OperatorTok"/>
          <w:sz w:val="20"/>
          <w:szCs w:val="20"/>
        </w:rPr>
        <w:t>%*%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 xml:space="preserve">Phi </w:t>
      </w:r>
      <w:r w:rsidRPr="005E24A4">
        <w:rPr>
          <w:rStyle w:val="OperatorTok"/>
          <w:sz w:val="20"/>
          <w:szCs w:val="20"/>
        </w:rPr>
        <w:t>%*%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t</w:t>
      </w:r>
      <w:r w:rsidRPr="005E24A4">
        <w:rPr>
          <w:rStyle w:val="NormalTok"/>
          <w:sz w:val="20"/>
          <w:szCs w:val="20"/>
        </w:rPr>
        <w:t>(Lambda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KeywordTok"/>
          <w:sz w:val="20"/>
          <w:szCs w:val="20"/>
        </w:rPr>
        <w:t>colnames</w:t>
      </w:r>
      <w:proofErr w:type="spellEnd"/>
      <w:r w:rsidRPr="005E24A4">
        <w:rPr>
          <w:rStyle w:val="NormalTok"/>
          <w:sz w:val="20"/>
          <w:szCs w:val="20"/>
        </w:rPr>
        <w:t>(Sigma)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rownames</w:t>
      </w:r>
      <w:proofErr w:type="spellEnd"/>
      <w:r w:rsidRPr="005E24A4">
        <w:rPr>
          <w:rStyle w:val="NormalTok"/>
          <w:sz w:val="20"/>
          <w:szCs w:val="20"/>
        </w:rPr>
        <w:t>(Sigma)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x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KeywordTok"/>
          <w:sz w:val="20"/>
          <w:szCs w:val="20"/>
        </w:rPr>
        <w:t>nrow</w:t>
      </w:r>
      <w:r w:rsidRPr="005E24A4">
        <w:rPr>
          <w:rStyle w:val="NormalTok"/>
          <w:sz w:val="20"/>
          <w:szCs w:val="20"/>
        </w:rPr>
        <w:t xml:space="preserve">(Sigma),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KeywordTok"/>
          <w:sz w:val="20"/>
          <w:szCs w:val="20"/>
        </w:rPr>
        <w:t>diag</w:t>
      </w:r>
      <w:proofErr w:type="spellEnd"/>
      <w:r w:rsidRPr="005E24A4">
        <w:rPr>
          <w:rStyle w:val="NormalTok"/>
          <w:sz w:val="20"/>
          <w:szCs w:val="20"/>
        </w:rPr>
        <w:t>(Sigma)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CFA model specifications for the estimated models.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This creates a total of 10 estimated models as different combination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for the kind of constraints corresponding to chi2(1), chi2(merge), and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chi2(ref) with different cutoff value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proofErr w:type="spellStart"/>
      <w:r w:rsidRPr="005E24A4">
        <w:rPr>
          <w:rStyle w:val="NormalTok"/>
          <w:sz w:val="20"/>
          <w:szCs w:val="20"/>
        </w:rPr>
        <w:t>modelSpec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rbind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KeywordTok"/>
          <w:sz w:val="20"/>
          <w:szCs w:val="20"/>
        </w:rPr>
        <w:t>expand.grid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ataTypeTok"/>
          <w:sz w:val="20"/>
          <w:szCs w:val="20"/>
        </w:rPr>
        <w:t>type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CommentTok"/>
          <w:sz w:val="20"/>
          <w:szCs w:val="20"/>
        </w:rPr>
        <w:t xml:space="preserve"># 1: Equality constraint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</w:t>
      </w:r>
      <w:r w:rsidRPr="005E24A4">
        <w:rPr>
          <w:rStyle w:val="CommentTok"/>
          <w:sz w:val="20"/>
          <w:szCs w:val="20"/>
        </w:rPr>
        <w:t>#2: less than constraint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</w:t>
      </w:r>
      <w:r w:rsidRPr="005E24A4">
        <w:rPr>
          <w:rStyle w:val="DataTypeTok"/>
          <w:sz w:val="20"/>
          <w:szCs w:val="20"/>
        </w:rPr>
        <w:t>cutoff =</w:t>
      </w:r>
      <w:r w:rsidRPr="005E24A4">
        <w:rPr>
          <w:rStyle w:val="NormalTok"/>
          <w:sz w:val="20"/>
          <w:szCs w:val="20"/>
        </w:rPr>
        <w:t xml:space="preserve"> CUTOFFS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</w:t>
      </w:r>
      <w:proofErr w:type="spellStart"/>
      <w:r w:rsidRPr="005E24A4">
        <w:rPr>
          <w:rStyle w:val="KeywordTok"/>
          <w:sz w:val="20"/>
          <w:szCs w:val="20"/>
        </w:rPr>
        <w:t>expand.grid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ataTypeTok"/>
          <w:sz w:val="20"/>
          <w:szCs w:val="20"/>
        </w:rPr>
        <w:t>type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4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CommentTok"/>
          <w:sz w:val="20"/>
          <w:szCs w:val="20"/>
        </w:rPr>
        <w:t xml:space="preserve"># 3: No constraints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</w:t>
      </w:r>
      <w:r w:rsidRPr="005E24A4">
        <w:rPr>
          <w:rStyle w:val="CommentTok"/>
          <w:sz w:val="20"/>
          <w:szCs w:val="20"/>
        </w:rPr>
        <w:t># 4: One factor for F1 and F2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</w:t>
      </w:r>
      <w:r w:rsidRPr="005E24A4">
        <w:rPr>
          <w:rStyle w:val="DataTypeTok"/>
          <w:sz w:val="20"/>
          <w:szCs w:val="20"/>
        </w:rPr>
        <w:t>cutoff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NA</w:t>
      </w:r>
      <w:r w:rsidRPr="005E24A4">
        <w:rPr>
          <w:rStyle w:val="NormalTok"/>
          <w:sz w:val="20"/>
          <w:szCs w:val="20"/>
        </w:rPr>
        <w:t>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lastRenderedPageBreak/>
        <w:t xml:space="preserve">  </w:t>
      </w:r>
      <w:r w:rsidRPr="005E24A4">
        <w:rPr>
          <w:rStyle w:val="CommentTok"/>
          <w:sz w:val="20"/>
          <w:szCs w:val="20"/>
        </w:rPr>
        <w:t># We use the population values as the starting values to speed up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the simulation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model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apply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pec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ControlFlowTok"/>
          <w:sz w:val="20"/>
          <w:szCs w:val="20"/>
        </w:rPr>
        <w:t>function</w:t>
      </w:r>
      <w:r w:rsidRPr="005E24A4">
        <w:rPr>
          <w:rStyle w:val="NormalTok"/>
          <w:sz w:val="20"/>
          <w:szCs w:val="20"/>
        </w:rPr>
        <w:t>(spec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mmentTok"/>
          <w:sz w:val="20"/>
          <w:szCs w:val="20"/>
        </w:rPr>
        <w:t># Factor loading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rep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F1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KeywordTok"/>
          <w:sz w:val="20"/>
          <w:szCs w:val="20"/>
        </w:rPr>
        <w:t>ifelse</w:t>
      </w:r>
      <w:proofErr w:type="spellEnd"/>
      <w:r w:rsidRPr="005E24A4">
        <w:rPr>
          <w:rStyle w:val="NormalTok"/>
          <w:sz w:val="20"/>
          <w:szCs w:val="20"/>
        </w:rPr>
        <w:t>(spec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DecValTok"/>
          <w:sz w:val="20"/>
          <w:szCs w:val="20"/>
        </w:rPr>
        <w:t>4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F1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F2"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rStyle w:val="StringTok"/>
          <w:sz w:val="20"/>
          <w:szCs w:val="20"/>
        </w:rPr>
        <w:t>"F3"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</w:t>
      </w:r>
      <w:r w:rsidRPr="005E24A4">
        <w:rPr>
          <w:rStyle w:val="DataTypeTok"/>
          <w:sz w:val="20"/>
          <w:szCs w:val="20"/>
        </w:rPr>
        <w:t>each =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</w:t>
      </w:r>
      <w:r w:rsidRPr="005E24A4">
        <w:rPr>
          <w:rStyle w:val="StringTok"/>
          <w:sz w:val="20"/>
          <w:szCs w:val="20"/>
        </w:rPr>
        <w:t>" =~ start("</w:t>
      </w:r>
      <w:r w:rsidRPr="005E24A4">
        <w:rPr>
          <w:rStyle w:val="NormalTok"/>
          <w:sz w:val="20"/>
          <w:szCs w:val="20"/>
        </w:rPr>
        <w:t xml:space="preserve">, loadings, </w:t>
      </w:r>
      <w:r w:rsidRPr="005E24A4">
        <w:rPr>
          <w:rStyle w:val="StringTok"/>
          <w:sz w:val="20"/>
          <w:szCs w:val="20"/>
        </w:rPr>
        <w:t>")*x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>=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ataTypeTok"/>
          <w:sz w:val="20"/>
          <w:szCs w:val="20"/>
        </w:rPr>
        <w:t>collapse=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mmentTok"/>
          <w:sz w:val="20"/>
          <w:szCs w:val="20"/>
        </w:rPr>
        <w:t># Factor correlation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spec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4</w:t>
      </w:r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F1 ~~ start(.5)*F3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ntrolFlowTok"/>
          <w:sz w:val="20"/>
          <w:szCs w:val="20"/>
        </w:rPr>
        <w:t>else</w:t>
      </w:r>
      <w:r w:rsidRPr="005E24A4">
        <w:rPr>
          <w:rStyle w:val="NormalTok"/>
          <w:sz w:val="20"/>
          <w:szCs w:val="20"/>
        </w:rPr>
        <w:t>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spec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F1 ~~ "</w:t>
      </w:r>
      <w:r w:rsidRPr="005E24A4">
        <w:rPr>
          <w:rStyle w:val="NormalTok"/>
          <w:sz w:val="20"/>
          <w:szCs w:val="20"/>
        </w:rPr>
        <w:t>, spec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], </w:t>
      </w:r>
      <w:r w:rsidRPr="005E24A4">
        <w:rPr>
          <w:rStyle w:val="StringTok"/>
          <w:sz w:val="20"/>
          <w:szCs w:val="20"/>
        </w:rPr>
        <w:t>"*F2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>=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r w:rsidRPr="005E24A4">
        <w:rPr>
          <w:rStyle w:val="ControlFlowTok"/>
          <w:sz w:val="20"/>
          <w:szCs w:val="20"/>
        </w:rPr>
        <w:t>else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spec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F1 ~~ c*F2</w:t>
      </w:r>
      <w:r w:rsidRPr="005E24A4">
        <w:rPr>
          <w:sz w:val="20"/>
          <w:szCs w:val="20"/>
        </w:rPr>
        <w:br/>
      </w:r>
      <w:r w:rsidRPr="005E24A4">
        <w:rPr>
          <w:rStyle w:val="StringTok"/>
          <w:sz w:val="20"/>
          <w:szCs w:val="20"/>
        </w:rPr>
        <w:t xml:space="preserve">                        c &lt;"</w:t>
      </w:r>
      <w:r w:rsidRPr="005E24A4">
        <w:rPr>
          <w:rStyle w:val="NormalTok"/>
          <w:sz w:val="20"/>
          <w:szCs w:val="20"/>
        </w:rPr>
        <w:t>, spec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r w:rsidRPr="005E24A4">
        <w:rPr>
          <w:rStyle w:val="ControlFlowTok"/>
          <w:sz w:val="20"/>
          <w:szCs w:val="20"/>
        </w:rPr>
        <w:t>else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spec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F1 ~~ start(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factorCorrelation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)*F2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>=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F1 ~~ start(.5)*F3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F2 ~~ start(.5)*F3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}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mmentTok"/>
          <w:sz w:val="20"/>
          <w:szCs w:val="20"/>
        </w:rPr>
        <w:t># Error variance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x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</w:t>
      </w:r>
      <w:r w:rsidRPr="005E24A4">
        <w:rPr>
          <w:rStyle w:val="StringTok"/>
          <w:sz w:val="20"/>
          <w:szCs w:val="20"/>
        </w:rPr>
        <w:t>" ~~ start(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-</w:t>
      </w:r>
      <w:r w:rsidRPr="005E24A4">
        <w:rPr>
          <w:rStyle w:val="NormalTok"/>
          <w:sz w:val="20"/>
          <w:szCs w:val="20"/>
        </w:rPr>
        <w:t>loadings</w:t>
      </w:r>
      <w:r w:rsidRPr="005E24A4">
        <w:rPr>
          <w:rStyle w:val="OperatorTok"/>
          <w:sz w:val="20"/>
          <w:szCs w:val="20"/>
        </w:rPr>
        <w:t>^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)*x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</w:t>
      </w:r>
      <w:r w:rsidRPr="005E24A4">
        <w:rPr>
          <w:rStyle w:val="DataTypeTok"/>
          <w:sz w:val="20"/>
          <w:szCs w:val="20"/>
        </w:rPr>
        <w:t>collapse=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>=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 xml:space="preserve">),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>=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CharTok"/>
          <w:sz w:val="20"/>
          <w:szCs w:val="20"/>
        </w:rPr>
        <w:t>\n</w:t>
      </w:r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proofErr w:type="spellStart"/>
      <w:r w:rsidRPr="005E24A4">
        <w:rPr>
          <w:rStyle w:val="KeywordTok"/>
          <w:sz w:val="20"/>
          <w:szCs w:val="20"/>
        </w:rPr>
        <w:t>lavaanify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t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model.type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StringTok"/>
          <w:sz w:val="20"/>
          <w:szCs w:val="20"/>
        </w:rPr>
        <w:t>"</w:t>
      </w:r>
      <w:proofErr w:type="spellStart"/>
      <w:r w:rsidRPr="005E24A4">
        <w:rPr>
          <w:rStyle w:val="StringTok"/>
          <w:sz w:val="20"/>
          <w:szCs w:val="20"/>
        </w:rPr>
        <w:t>cfa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</w:t>
      </w:r>
      <w:r w:rsidRPr="005E24A4">
        <w:rPr>
          <w:rStyle w:val="DataTypeTok"/>
          <w:sz w:val="20"/>
          <w:szCs w:val="20"/>
        </w:rPr>
        <w:t>std.lv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TRUE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auto.cov.lv.x</w:t>
      </w:r>
      <w:proofErr w:type="spellEnd"/>
      <w:r w:rsidRPr="005E24A4">
        <w:rPr>
          <w:rStyle w:val="DataTypeTok"/>
          <w:sz w:val="20"/>
          <w:szCs w:val="20"/>
        </w:rPr>
        <w:t xml:space="preserve"> 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TRUE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auto.var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TRUE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}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 xml:space="preserve"># This is the main loop for doing replications. Each </w:t>
      </w:r>
      <w:proofErr w:type="spellStart"/>
      <w:r w:rsidRPr="005E24A4">
        <w:rPr>
          <w:rStyle w:val="CommentTok"/>
          <w:sz w:val="20"/>
          <w:szCs w:val="20"/>
        </w:rPr>
        <w:t>repliction</w:t>
      </w:r>
      <w:proofErr w:type="spellEnd"/>
      <w:r w:rsidRPr="005E24A4">
        <w:rPr>
          <w:rStyle w:val="CommentTok"/>
          <w:sz w:val="20"/>
          <w:szCs w:val="20"/>
        </w:rPr>
        <w:t xml:space="preserve"> starts by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generating a dataset from a population Sigma and then applying all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># techniques to that dataset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mmentTok"/>
          <w:sz w:val="20"/>
          <w:szCs w:val="20"/>
        </w:rPr>
        <w:t xml:space="preserve">#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</w:t>
      </w:r>
      <w:r w:rsidRPr="005E24A4">
        <w:rPr>
          <w:rStyle w:val="ControlFlowTok"/>
          <w:sz w:val="20"/>
          <w:szCs w:val="20"/>
        </w:rPr>
        <w:t>for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replicationSet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ControlFlowTok"/>
          <w:sz w:val="20"/>
          <w:szCs w:val="20"/>
        </w:rPr>
        <w:t>in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replicationSets</w:t>
      </w:r>
      <w:proofErr w:type="spellEnd"/>
      <w:r w:rsidRPr="005E24A4">
        <w:rPr>
          <w:rStyle w:val="NormalTok"/>
          <w:sz w:val="20"/>
          <w:szCs w:val="20"/>
        </w:rPr>
        <w:t>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mmentTok"/>
          <w:sz w:val="20"/>
          <w:szCs w:val="20"/>
        </w:rPr>
        <w:t># Run only if the file does not exists already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filename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Design 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designNumbe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-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replicationSet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.</w:t>
      </w:r>
      <w:proofErr w:type="spellStart"/>
      <w:r w:rsidRPr="005E24A4">
        <w:rPr>
          <w:rStyle w:val="StringTok"/>
          <w:sz w:val="20"/>
          <w:szCs w:val="20"/>
        </w:rPr>
        <w:t>Rdata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DataTypeTok"/>
          <w:sz w:val="20"/>
          <w:szCs w:val="20"/>
        </w:rPr>
        <w:t>sep</w:t>
      </w:r>
      <w:proofErr w:type="spellEnd"/>
      <w:r w:rsidRPr="005E24A4">
        <w:rPr>
          <w:rStyle w:val="DataTypeTok"/>
          <w:sz w:val="20"/>
          <w:szCs w:val="20"/>
        </w:rPr>
        <w:t>=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OperatorTok"/>
          <w:sz w:val="20"/>
          <w:szCs w:val="20"/>
        </w:rPr>
        <w:t>!</w:t>
      </w:r>
      <w:proofErr w:type="spellStart"/>
      <w:r w:rsidRPr="005E24A4">
        <w:rPr>
          <w:rStyle w:val="KeywordTok"/>
          <w:sz w:val="20"/>
          <w:szCs w:val="20"/>
        </w:rPr>
        <w:t>file.exists</w:t>
      </w:r>
      <w:proofErr w:type="spellEnd"/>
      <w:r w:rsidRPr="005E24A4">
        <w:rPr>
          <w:rStyle w:val="NormalTok"/>
          <w:sz w:val="20"/>
          <w:szCs w:val="20"/>
        </w:rPr>
        <w:t>(filename)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proofErr w:type="spellStart"/>
      <w:r w:rsidRPr="005E24A4">
        <w:rPr>
          <w:rStyle w:val="KeywordTok"/>
          <w:sz w:val="20"/>
          <w:szCs w:val="20"/>
        </w:rPr>
        <w:t>set.seed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Number</w:t>
      </w:r>
      <w:proofErr w:type="spellEnd"/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DecValTok"/>
          <w:sz w:val="20"/>
          <w:szCs w:val="20"/>
        </w:rPr>
        <w:t>10</w:t>
      </w:r>
      <w:r w:rsidRPr="005E24A4">
        <w:rPr>
          <w:rStyle w:val="OperatorTok"/>
          <w:sz w:val="20"/>
          <w:szCs w:val="20"/>
        </w:rPr>
        <w:t>+</w:t>
      </w:r>
      <w:r w:rsidRPr="005E24A4">
        <w:rPr>
          <w:rStyle w:val="NormalTok"/>
          <w:sz w:val="20"/>
          <w:szCs w:val="20"/>
        </w:rPr>
        <w:t>replicationSet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lastRenderedPageBreak/>
        <w:t xml:space="preserve">      results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do.call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rbind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KeywordTok"/>
          <w:sz w:val="20"/>
          <w:szCs w:val="20"/>
        </w:rPr>
        <w:t>lapply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 xml:space="preserve">REPLICATIONS_PER_SET, </w:t>
      </w:r>
      <w:r w:rsidRPr="005E24A4">
        <w:rPr>
          <w:rStyle w:val="ControlFlowTok"/>
          <w:sz w:val="20"/>
          <w:szCs w:val="20"/>
        </w:rPr>
        <w:t>function</w:t>
      </w:r>
      <w:r w:rsidRPr="005E24A4">
        <w:rPr>
          <w:rStyle w:val="NormalTok"/>
          <w:sz w:val="20"/>
          <w:szCs w:val="20"/>
        </w:rPr>
        <w:t>(replication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KeywordTok"/>
          <w:sz w:val="20"/>
          <w:szCs w:val="20"/>
        </w:rPr>
        <w:t>print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Design:"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designNumbe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Replication:"</w:t>
      </w:r>
      <w:r w:rsidRPr="005E24A4">
        <w:rPr>
          <w:rStyle w:val="NormalTok"/>
          <w:sz w:val="20"/>
          <w:szCs w:val="20"/>
        </w:rPr>
        <w:t>, replication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start_time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Sys.time</w:t>
      </w:r>
      <w:proofErr w:type="spellEnd"/>
      <w:r w:rsidRPr="005E24A4">
        <w:rPr>
          <w:rStyle w:val="NormalTok"/>
          <w:sz w:val="20"/>
          <w:szCs w:val="20"/>
        </w:rPr>
        <w:t>(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Draw a sample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d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mvrnorm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sample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ataTypeTok"/>
          <w:sz w:val="20"/>
          <w:szCs w:val="20"/>
        </w:rPr>
        <w:t>mu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rep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ecValTok"/>
          <w:sz w:val="20"/>
          <w:szCs w:val="20"/>
        </w:rPr>
        <w:t>0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KeywordTok"/>
          <w:sz w:val="20"/>
          <w:szCs w:val="20"/>
        </w:rPr>
        <w:t>nrow</w:t>
      </w:r>
      <w:proofErr w:type="spellEnd"/>
      <w:r w:rsidRPr="005E24A4">
        <w:rPr>
          <w:rStyle w:val="NormalTok"/>
          <w:sz w:val="20"/>
          <w:szCs w:val="20"/>
        </w:rPr>
        <w:t>(Sigma)), Sigma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Estimate the CFA model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fits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lapply</w:t>
      </w:r>
      <w:proofErr w:type="spellEnd"/>
      <w:r w:rsidRPr="005E24A4">
        <w:rPr>
          <w:rStyle w:val="NormalTok"/>
          <w:sz w:val="20"/>
          <w:szCs w:val="20"/>
        </w:rPr>
        <w:t xml:space="preserve">(models, </w:t>
      </w:r>
      <w:proofErr w:type="spellStart"/>
      <w:r w:rsidRPr="005E24A4">
        <w:rPr>
          <w:rStyle w:val="NormalTok"/>
          <w:sz w:val="20"/>
          <w:szCs w:val="20"/>
        </w:rPr>
        <w:t>cfa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ataTypeTok"/>
          <w:sz w:val="20"/>
          <w:szCs w:val="20"/>
        </w:rPr>
        <w:t>data =</w:t>
      </w:r>
      <w:r w:rsidRPr="005E24A4">
        <w:rPr>
          <w:rStyle w:val="NormalTok"/>
          <w:sz w:val="20"/>
          <w:szCs w:val="20"/>
        </w:rPr>
        <w:t xml:space="preserve"> d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Extract the required results from the CFA run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fl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lapply</w:t>
      </w:r>
      <w:proofErr w:type="spellEnd"/>
      <w:r w:rsidRPr="005E24A4">
        <w:rPr>
          <w:rStyle w:val="NormalTok"/>
          <w:sz w:val="20"/>
          <w:szCs w:val="20"/>
        </w:rPr>
        <w:t xml:space="preserve">(fits, </w:t>
      </w:r>
      <w:r w:rsidRPr="005E24A4">
        <w:rPr>
          <w:rStyle w:val="ControlFlowTok"/>
          <w:sz w:val="20"/>
          <w:szCs w:val="20"/>
        </w:rPr>
        <w:t>function</w:t>
      </w:r>
      <w:r w:rsidRPr="005E24A4">
        <w:rPr>
          <w:rStyle w:val="NormalTok"/>
          <w:sz w:val="20"/>
          <w:szCs w:val="20"/>
        </w:rPr>
        <w:t>(fit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parameterEstimates</w:t>
      </w:r>
      <w:proofErr w:type="spellEnd"/>
      <w:r w:rsidRPr="005E24A4">
        <w:rPr>
          <w:rStyle w:val="NormalTok"/>
          <w:sz w:val="20"/>
          <w:szCs w:val="20"/>
        </w:rPr>
        <w:t>(fit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name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paste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apply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[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]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, paste, </w:t>
      </w:r>
      <w:r w:rsidRPr="005E24A4">
        <w:rPr>
          <w:rStyle w:val="DataTypeTok"/>
          <w:sz w:val="20"/>
          <w:szCs w:val="20"/>
        </w:rPr>
        <w:t>collapse=</w:t>
      </w:r>
      <w:r w:rsidRPr="005E24A4">
        <w:rPr>
          <w:rStyle w:val="StringTok"/>
          <w:sz w:val="20"/>
          <w:szCs w:val="20"/>
        </w:rPr>
        <w:t>""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</w:t>
      </w:r>
      <w:r w:rsidRPr="005E24A4">
        <w:rPr>
          <w:rStyle w:val="KeywordTok"/>
          <w:sz w:val="20"/>
          <w:szCs w:val="20"/>
        </w:rPr>
        <w:t>rep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names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>)[</w:t>
      </w:r>
      <w:r w:rsidRPr="005E24A4">
        <w:rPr>
          <w:rStyle w:val="OperatorTok"/>
          <w:sz w:val="20"/>
          <w:szCs w:val="20"/>
        </w:rPr>
        <w:t>-</w:t>
      </w:r>
      <w:r w:rsidRPr="005E24A4">
        <w:rPr>
          <w:rStyle w:val="DecValTok"/>
          <w:sz w:val="20"/>
          <w:szCs w:val="20"/>
        </w:rPr>
        <w:t>5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0</w:t>
      </w:r>
      <w:r w:rsidRPr="005E24A4">
        <w:rPr>
          <w:rStyle w:val="OperatorTok"/>
          <w:sz w:val="20"/>
          <w:szCs w:val="20"/>
        </w:rPr>
        <w:t>+</w:t>
      </w:r>
      <w:r w:rsidRPr="005E24A4">
        <w:rPr>
          <w:rStyle w:val="KeywordTok"/>
          <w:sz w:val="20"/>
          <w:szCs w:val="20"/>
        </w:rPr>
        <w:t>ncol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)], </w:t>
      </w:r>
      <w:r w:rsidRPr="005E24A4">
        <w:rPr>
          <w:rStyle w:val="DataTypeTok"/>
          <w:sz w:val="20"/>
          <w:szCs w:val="20"/>
        </w:rPr>
        <w:t>each =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nrow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>)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unlist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[, </w:t>
      </w:r>
      <w:r w:rsidRPr="005E24A4">
        <w:rPr>
          <w:rStyle w:val="DecValTok"/>
          <w:sz w:val="20"/>
          <w:szCs w:val="20"/>
        </w:rPr>
        <w:t>-5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0</w:t>
      </w:r>
      <w:r w:rsidRPr="005E24A4">
        <w:rPr>
          <w:rStyle w:val="OperatorTok"/>
          <w:sz w:val="20"/>
          <w:szCs w:val="20"/>
        </w:rPr>
        <w:t>+</w:t>
      </w:r>
      <w:r w:rsidRPr="005E24A4">
        <w:rPr>
          <w:rStyle w:val="KeywordTok"/>
          <w:sz w:val="20"/>
          <w:szCs w:val="20"/>
        </w:rPr>
        <w:t>ncol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>)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KeywordTok"/>
          <w:sz w:val="20"/>
          <w:szCs w:val="20"/>
        </w:rPr>
        <w:t>names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>)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>name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ControlFlowTok"/>
          <w:sz w:val="20"/>
          <w:szCs w:val="20"/>
        </w:rPr>
        <w:t>if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inspect</w:t>
      </w:r>
      <w:r w:rsidRPr="005E24A4">
        <w:rPr>
          <w:rStyle w:val="NormalTok"/>
          <w:sz w:val="20"/>
          <w:szCs w:val="20"/>
        </w:rPr>
        <w:t xml:space="preserve">(fit, </w:t>
      </w:r>
      <w:r w:rsidRPr="005E24A4">
        <w:rPr>
          <w:rStyle w:val="StringTok"/>
          <w:sz w:val="20"/>
          <w:szCs w:val="20"/>
        </w:rPr>
        <w:t>"converged"</w:t>
      </w:r>
      <w:r w:rsidRPr="005E24A4">
        <w:rPr>
          <w:rStyle w:val="NormalTok"/>
          <w:sz w:val="20"/>
          <w:szCs w:val="20"/>
        </w:rPr>
        <w:t xml:space="preserve">)) </w:t>
      </w:r>
      <w:proofErr w:type="spellStart"/>
      <w:r w:rsidRPr="005E24A4">
        <w:rPr>
          <w:rStyle w:val="NormalTok"/>
          <w:sz w:val="20"/>
          <w:szCs w:val="20"/>
        </w:rPr>
        <w:t>fitInd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fitMeasures</w:t>
      </w:r>
      <w:proofErr w:type="spellEnd"/>
      <w:r w:rsidRPr="005E24A4">
        <w:rPr>
          <w:rStyle w:val="NormalTok"/>
          <w:sz w:val="20"/>
          <w:szCs w:val="20"/>
        </w:rPr>
        <w:t>(fit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ControlFlowTok"/>
          <w:sz w:val="20"/>
          <w:szCs w:val="20"/>
        </w:rPr>
        <w:t>else</w:t>
      </w:r>
      <w:r w:rsidRPr="005E24A4">
        <w:rPr>
          <w:rStyle w:val="Normal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fitInd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NULL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reliability</w:t>
      </w:r>
      <w:r w:rsidRPr="005E24A4">
        <w:rPr>
          <w:rStyle w:val="NormalTok"/>
          <w:sz w:val="20"/>
          <w:szCs w:val="20"/>
        </w:rPr>
        <w:t>(fit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KeywordTok"/>
          <w:sz w:val="20"/>
          <w:szCs w:val="20"/>
        </w:rPr>
        <w:t>t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DataTypeTok"/>
          <w:sz w:val="20"/>
          <w:szCs w:val="20"/>
        </w:rPr>
        <w:t>converged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inspect</w:t>
      </w:r>
      <w:r w:rsidRPr="005E24A4">
        <w:rPr>
          <w:rStyle w:val="NormalTok"/>
          <w:sz w:val="20"/>
          <w:szCs w:val="20"/>
        </w:rPr>
        <w:t xml:space="preserve">(fit, </w:t>
      </w:r>
      <w:r w:rsidRPr="005E24A4">
        <w:rPr>
          <w:rStyle w:val="StringTok"/>
          <w:sz w:val="20"/>
          <w:szCs w:val="20"/>
        </w:rPr>
        <w:t>"converged"</w:t>
      </w:r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</w:t>
      </w:r>
      <w:proofErr w:type="spellStart"/>
      <w:r w:rsidRPr="005E24A4">
        <w:rPr>
          <w:rStyle w:val="NormalTok"/>
          <w:sz w:val="20"/>
          <w:szCs w:val="20"/>
        </w:rPr>
        <w:t>fitInd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</w:t>
      </w:r>
      <w:proofErr w:type="spellStart"/>
      <w:r w:rsidRPr="005E24A4">
        <w:rPr>
          <w:rStyle w:val="KeywordTok"/>
          <w:sz w:val="20"/>
          <w:szCs w:val="20"/>
        </w:rPr>
        <w:t>unmatrix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>)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}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bind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modelSpec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KeywordTok"/>
          <w:sz w:val="20"/>
          <w:szCs w:val="20"/>
        </w:rPr>
        <w:t>rbind.fill.matrix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fl</w:t>
      </w:r>
      <w:proofErr w:type="spellEnd"/>
      <w:r w:rsidRPr="005E24A4">
        <w:rPr>
          <w:rStyle w:val="NormalTok"/>
          <w:sz w:val="20"/>
          <w:szCs w:val="20"/>
        </w:rPr>
        <w:t>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 xml:space="preserve"># The actual model comparisons are done in  </w:t>
      </w:r>
      <w:proofErr w:type="spellStart"/>
      <w:r w:rsidRPr="005E24A4">
        <w:rPr>
          <w:rStyle w:val="CommentTok"/>
          <w:sz w:val="20"/>
          <w:szCs w:val="20"/>
        </w:rPr>
        <w:t>summarizeResults.R</w:t>
      </w:r>
      <w:proofErr w:type="spellEnd"/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HTMT is the average of between factor correlation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 xml:space="preserve"># divided by the </w:t>
      </w:r>
      <w:proofErr w:type="spellStart"/>
      <w:r w:rsidRPr="005E24A4">
        <w:rPr>
          <w:rStyle w:val="CommentTok"/>
          <w:sz w:val="20"/>
          <w:szCs w:val="20"/>
        </w:rPr>
        <w:t>arithmentic</w:t>
      </w:r>
      <w:proofErr w:type="spellEnd"/>
      <w:r w:rsidRPr="005E24A4">
        <w:rPr>
          <w:rStyle w:val="CommentTok"/>
          <w:sz w:val="20"/>
          <w:szCs w:val="20"/>
        </w:rPr>
        <w:t xml:space="preserve"> mean of mean of within factor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correlation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boot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boot</w:t>
      </w:r>
      <w:r w:rsidRPr="005E24A4">
        <w:rPr>
          <w:rStyle w:val="NormalTok"/>
          <w:sz w:val="20"/>
          <w:szCs w:val="20"/>
        </w:rPr>
        <w:t xml:space="preserve">(d, </w:t>
      </w:r>
      <w:r w:rsidRPr="005E24A4">
        <w:rPr>
          <w:rStyle w:val="ControlFlowTok"/>
          <w:sz w:val="20"/>
          <w:szCs w:val="20"/>
        </w:rPr>
        <w:t>function</w:t>
      </w:r>
      <w:r w:rsidRPr="005E24A4">
        <w:rPr>
          <w:rStyle w:val="NormalTok"/>
          <w:sz w:val="20"/>
          <w:szCs w:val="20"/>
        </w:rPr>
        <w:t>(data, indices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S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or</w:t>
      </w:r>
      <w:proofErr w:type="spellEnd"/>
      <w:r w:rsidRPr="005E24A4">
        <w:rPr>
          <w:rStyle w:val="NormalTok"/>
          <w:sz w:val="20"/>
          <w:szCs w:val="20"/>
        </w:rPr>
        <w:t xml:space="preserve">(data[indices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)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KeywordTok"/>
          <w:sz w:val="20"/>
          <w:szCs w:val="20"/>
        </w:rPr>
        <w:t>mean</w:t>
      </w:r>
      <w:r w:rsidRPr="005E24A4">
        <w:rPr>
          <w:rStyle w:val="NormalTok"/>
          <w:sz w:val="20"/>
          <w:szCs w:val="20"/>
        </w:rPr>
        <w:t>(S[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OperatorTok"/>
          <w:sz w:val="20"/>
          <w:szCs w:val="20"/>
        </w:rPr>
        <w:t>-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]) 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sz w:val="20"/>
          <w:szCs w:val="20"/>
        </w:rPr>
        <w:br/>
      </w:r>
      <w:r w:rsidRPr="005E24A4">
        <w:rPr>
          <w:rStyle w:val="StringTok"/>
          <w:sz w:val="20"/>
          <w:szCs w:val="20"/>
        </w:rPr>
        <w:t xml:space="preserve">            </w:t>
      </w:r>
      <w:r w:rsidRPr="005E24A4">
        <w:rPr>
          <w:rStyle w:val="KeywordTok"/>
          <w:sz w:val="20"/>
          <w:szCs w:val="20"/>
        </w:rPr>
        <w:t>sqrt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KeywordTok"/>
          <w:sz w:val="20"/>
          <w:szCs w:val="20"/>
        </w:rPr>
        <w:t>mean</w:t>
      </w:r>
      <w:r w:rsidRPr="005E24A4">
        <w:rPr>
          <w:rStyle w:val="NormalTok"/>
          <w:sz w:val="20"/>
          <w:szCs w:val="20"/>
        </w:rPr>
        <w:t>(S[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>][</w:t>
      </w:r>
      <w:proofErr w:type="spellStart"/>
      <w:r w:rsidRPr="005E24A4">
        <w:rPr>
          <w:rStyle w:val="KeywordTok"/>
          <w:sz w:val="20"/>
          <w:szCs w:val="20"/>
        </w:rPr>
        <w:t>lower.tri</w:t>
      </w:r>
      <w:proofErr w:type="spellEnd"/>
      <w:r w:rsidRPr="005E24A4">
        <w:rPr>
          <w:rStyle w:val="NormalTok"/>
          <w:sz w:val="20"/>
          <w:szCs w:val="20"/>
        </w:rPr>
        <w:t>(S[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])]) </w:t>
      </w:r>
      <w:r w:rsidRPr="005E24A4">
        <w:rPr>
          <w:rStyle w:val="OperatorTok"/>
          <w:sz w:val="20"/>
          <w:szCs w:val="20"/>
        </w:rPr>
        <w:t>*</w:t>
      </w:r>
      <w:r w:rsidRPr="005E24A4">
        <w:rPr>
          <w:sz w:val="20"/>
          <w:szCs w:val="20"/>
        </w:rPr>
        <w:br/>
      </w:r>
      <w:r w:rsidRPr="005E24A4">
        <w:rPr>
          <w:rStyle w:val="StringTok"/>
          <w:sz w:val="20"/>
          <w:szCs w:val="20"/>
        </w:rPr>
        <w:t xml:space="preserve">                   </w:t>
      </w:r>
      <w:r w:rsidRPr="005E24A4">
        <w:rPr>
          <w:rStyle w:val="KeywordTok"/>
          <w:sz w:val="20"/>
          <w:szCs w:val="20"/>
        </w:rPr>
        <w:t>mean</w:t>
      </w:r>
      <w:r w:rsidRPr="005E24A4">
        <w:rPr>
          <w:rStyle w:val="NormalTok"/>
          <w:sz w:val="20"/>
          <w:szCs w:val="20"/>
        </w:rPr>
        <w:t>(S[</w:t>
      </w:r>
      <w:r w:rsidRPr="005E24A4">
        <w:rPr>
          <w:rStyle w:val="OperatorTok"/>
          <w:sz w:val="20"/>
          <w:szCs w:val="20"/>
        </w:rPr>
        <w:t>-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OperatorTok"/>
          <w:sz w:val="20"/>
          <w:szCs w:val="20"/>
        </w:rPr>
        <w:t>-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>][</w:t>
      </w:r>
      <w:proofErr w:type="spellStart"/>
      <w:r w:rsidRPr="005E24A4">
        <w:rPr>
          <w:rStyle w:val="KeywordTok"/>
          <w:sz w:val="20"/>
          <w:szCs w:val="20"/>
        </w:rPr>
        <w:t>lower.tri</w:t>
      </w:r>
      <w:proofErr w:type="spellEnd"/>
      <w:r w:rsidRPr="005E24A4">
        <w:rPr>
          <w:rStyle w:val="NormalTok"/>
          <w:sz w:val="20"/>
          <w:szCs w:val="20"/>
        </w:rPr>
        <w:t>(S[</w:t>
      </w:r>
      <w:r w:rsidRPr="005E24A4">
        <w:rPr>
          <w:rStyle w:val="OperatorTok"/>
          <w:sz w:val="20"/>
          <w:szCs w:val="20"/>
        </w:rPr>
        <w:t>-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OperatorTok"/>
          <w:sz w:val="20"/>
          <w:szCs w:val="20"/>
        </w:rPr>
        <w:t>-</w:t>
      </w:r>
      <w:proofErr w:type="spellStart"/>
      <w:r w:rsidRPr="005E24A4">
        <w:rPr>
          <w:rStyle w:val="NormalTok"/>
          <w:sz w:val="20"/>
          <w:szCs w:val="20"/>
        </w:rPr>
        <w:t>i</w:t>
      </w:r>
      <w:proofErr w:type="spellEnd"/>
      <w:r w:rsidRPr="005E24A4">
        <w:rPr>
          <w:rStyle w:val="NormalTok"/>
          <w:sz w:val="20"/>
          <w:szCs w:val="20"/>
        </w:rPr>
        <w:t>])]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}, </w:t>
      </w:r>
      <w:r w:rsidRPr="005E24A4">
        <w:rPr>
          <w:rStyle w:val="DataTypeTok"/>
          <w:sz w:val="20"/>
          <w:szCs w:val="20"/>
        </w:rPr>
        <w:t>R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000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ci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boot.ci</w:t>
      </w:r>
      <w:r w:rsidRPr="005E24A4">
        <w:rPr>
          <w:rStyle w:val="NormalTok"/>
          <w:sz w:val="20"/>
          <w:szCs w:val="20"/>
        </w:rPr>
        <w:t xml:space="preserve">(boots, </w:t>
      </w:r>
      <w:r w:rsidRPr="005E24A4">
        <w:rPr>
          <w:rStyle w:val="DataTypeTok"/>
          <w:sz w:val="20"/>
          <w:szCs w:val="20"/>
        </w:rPr>
        <w:t>type =</w:t>
      </w:r>
      <w:r w:rsidRPr="005E24A4">
        <w:rPr>
          <w:rStyle w:val="StringTok"/>
          <w:sz w:val="20"/>
          <w:szCs w:val="20"/>
        </w:rPr>
        <w:t>"perc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percent[</w:t>
      </w:r>
      <w:r w:rsidRPr="005E24A4">
        <w:rPr>
          <w:rStyle w:val="DecValTok"/>
          <w:sz w:val="20"/>
          <w:szCs w:val="20"/>
        </w:rPr>
        <w:t>4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5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htmtResult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data.frame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ataTypeTok"/>
          <w:sz w:val="20"/>
          <w:szCs w:val="20"/>
        </w:rPr>
        <w:t>type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5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 xml:space="preserve">"F1~~F2 </w:t>
      </w:r>
      <w:proofErr w:type="spellStart"/>
      <w:r w:rsidRPr="005E24A4">
        <w:rPr>
          <w:rStyle w:val="StringTok"/>
          <w:sz w:val="20"/>
          <w:szCs w:val="20"/>
        </w:rPr>
        <w:t>est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>boo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 xml:space="preserve">t0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</w:t>
      </w:r>
      <w:r w:rsidRPr="005E24A4">
        <w:rPr>
          <w:rStyle w:val="StringTok"/>
          <w:sz w:val="20"/>
          <w:szCs w:val="20"/>
        </w:rPr>
        <w:t>"F1~~F2 se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sd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boo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t</w:t>
      </w:r>
      <w:proofErr w:type="spellEnd"/>
      <w:r w:rsidRPr="005E24A4">
        <w:rPr>
          <w:rStyle w:val="NormalTok"/>
          <w:sz w:val="20"/>
          <w:szCs w:val="20"/>
        </w:rPr>
        <w:t xml:space="preserve">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</w:t>
      </w:r>
      <w:r w:rsidRPr="005E24A4">
        <w:rPr>
          <w:rStyle w:val="StringTok"/>
          <w:sz w:val="20"/>
          <w:szCs w:val="20"/>
        </w:rPr>
        <w:t xml:space="preserve">"F1~~F2 </w:t>
      </w:r>
      <w:proofErr w:type="spellStart"/>
      <w:r w:rsidRPr="005E24A4">
        <w:rPr>
          <w:rStyle w:val="StringTok"/>
          <w:sz w:val="20"/>
          <w:szCs w:val="20"/>
        </w:rPr>
        <w:t>ci.lower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>ci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</w:t>
      </w:r>
      <w:r w:rsidRPr="005E24A4">
        <w:rPr>
          <w:rStyle w:val="StringTok"/>
          <w:sz w:val="20"/>
          <w:szCs w:val="20"/>
        </w:rPr>
        <w:t xml:space="preserve">"F1~~F2 </w:t>
      </w:r>
      <w:proofErr w:type="spellStart"/>
      <w:r w:rsidRPr="005E24A4">
        <w:rPr>
          <w:rStyle w:val="StringTok"/>
          <w:sz w:val="20"/>
          <w:szCs w:val="20"/>
        </w:rPr>
        <w:t>ci.upper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>ci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]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</w:t>
      </w:r>
      <w:proofErr w:type="spellStart"/>
      <w:r w:rsidRPr="005E24A4">
        <w:rPr>
          <w:rStyle w:val="DataTypeTok"/>
          <w:sz w:val="20"/>
          <w:szCs w:val="20"/>
        </w:rPr>
        <w:t>check.names</w:t>
      </w:r>
      <w:proofErr w:type="spellEnd"/>
      <w:r w:rsidRPr="005E24A4">
        <w:rPr>
          <w:rStyle w:val="DataTypeTok"/>
          <w:sz w:val="20"/>
          <w:szCs w:val="20"/>
        </w:rPr>
        <w:t xml:space="preserve">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therTok"/>
          <w:sz w:val="20"/>
          <w:szCs w:val="20"/>
        </w:rPr>
        <w:t>FALSE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lastRenderedPageBreak/>
        <w:t xml:space="preserve">        </w:t>
      </w:r>
      <w:r w:rsidRPr="005E24A4">
        <w:rPr>
          <w:rStyle w:val="CommentTok"/>
          <w:sz w:val="20"/>
          <w:szCs w:val="20"/>
        </w:rPr>
        <w:t xml:space="preserve"># Correlation and </w:t>
      </w:r>
      <w:proofErr w:type="spellStart"/>
      <w:r w:rsidRPr="005E24A4">
        <w:rPr>
          <w:rStyle w:val="CommentTok"/>
          <w:sz w:val="20"/>
          <w:szCs w:val="20"/>
        </w:rPr>
        <w:t>disattenuated</w:t>
      </w:r>
      <w:proofErr w:type="spellEnd"/>
      <w:r w:rsidRPr="005E24A4">
        <w:rPr>
          <w:rStyle w:val="CommentTok"/>
          <w:sz w:val="20"/>
          <w:szCs w:val="20"/>
        </w:rPr>
        <w:t xml:space="preserve"> correlation between unit weighted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 xml:space="preserve"># scale scores (i.e. sums of standardized indicators).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d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scale</w:t>
      </w:r>
      <w:r w:rsidRPr="005E24A4">
        <w:rPr>
          <w:rStyle w:val="NormalTok"/>
          <w:sz w:val="20"/>
          <w:szCs w:val="20"/>
        </w:rPr>
        <w:t>(d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C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or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KeywordTok"/>
          <w:sz w:val="20"/>
          <w:szCs w:val="20"/>
        </w:rPr>
        <w:t>rowSums</w:t>
      </w:r>
      <w:proofErr w:type="spellEnd"/>
      <w:r w:rsidRPr="005E24A4">
        <w:rPr>
          <w:rStyle w:val="NormalTok"/>
          <w:sz w:val="20"/>
          <w:szCs w:val="20"/>
        </w:rPr>
        <w:t xml:space="preserve">(ds[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 xml:space="preserve">indicators]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</w:t>
      </w:r>
      <w:proofErr w:type="spellStart"/>
      <w:r w:rsidRPr="005E24A4">
        <w:rPr>
          <w:rStyle w:val="KeywordTok"/>
          <w:sz w:val="20"/>
          <w:szCs w:val="20"/>
        </w:rPr>
        <w:t>rowSums</w:t>
      </w:r>
      <w:proofErr w:type="spellEnd"/>
      <w:r w:rsidRPr="005E24A4">
        <w:rPr>
          <w:rStyle w:val="NormalTok"/>
          <w:sz w:val="20"/>
          <w:szCs w:val="20"/>
        </w:rPr>
        <w:t xml:space="preserve">(ds[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 xml:space="preserve">indicators </w:t>
      </w:r>
      <w:r w:rsidRPr="005E24A4">
        <w:rPr>
          <w:rStyle w:val="OperatorTok"/>
          <w:sz w:val="20"/>
          <w:szCs w:val="20"/>
        </w:rPr>
        <w:t>+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NormalTok"/>
          <w:sz w:val="20"/>
          <w:szCs w:val="20"/>
        </w:rPr>
        <w:t>]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Composite reliabilities / omega reliabilitie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r1p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>[</w:t>
      </w:r>
      <w:proofErr w:type="spellStart"/>
      <w:r w:rsidRPr="005E24A4">
        <w:rPr>
          <w:rStyle w:val="NormalTok"/>
          <w:sz w:val="20"/>
          <w:szCs w:val="20"/>
        </w:rPr>
        <w:t>cfaResul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type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alpha:F1"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r2p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>[</w:t>
      </w:r>
      <w:proofErr w:type="spellStart"/>
      <w:r w:rsidRPr="005E24A4">
        <w:rPr>
          <w:rStyle w:val="NormalTok"/>
          <w:sz w:val="20"/>
          <w:szCs w:val="20"/>
        </w:rPr>
        <w:t>cfaResul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type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alpha:F2"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r1c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>[</w:t>
      </w:r>
      <w:proofErr w:type="spellStart"/>
      <w:r w:rsidRPr="005E24A4">
        <w:rPr>
          <w:rStyle w:val="NormalTok"/>
          <w:sz w:val="20"/>
          <w:szCs w:val="20"/>
        </w:rPr>
        <w:t>cfaResul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type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omega:F1"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r2c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>[</w:t>
      </w:r>
      <w:proofErr w:type="spellStart"/>
      <w:r w:rsidRPr="005E24A4">
        <w:rPr>
          <w:rStyle w:val="NormalTok"/>
          <w:sz w:val="20"/>
          <w:szCs w:val="20"/>
        </w:rPr>
        <w:t>cfaResul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type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omega:F2"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 xml:space="preserve">(C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C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KeywordTok"/>
          <w:sz w:val="20"/>
          <w:szCs w:val="20"/>
        </w:rPr>
        <w:t>sqrt</w:t>
      </w:r>
      <w:r w:rsidRPr="005E24A4">
        <w:rPr>
          <w:rStyle w:val="NormalTok"/>
          <w:sz w:val="20"/>
          <w:szCs w:val="20"/>
        </w:rPr>
        <w:t>(r1p</w:t>
      </w:r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NormalTok"/>
          <w:sz w:val="20"/>
          <w:szCs w:val="20"/>
        </w:rPr>
        <w:t xml:space="preserve">r2p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C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KeywordTok"/>
          <w:sz w:val="20"/>
          <w:szCs w:val="20"/>
        </w:rPr>
        <w:t>sqrt</w:t>
      </w:r>
      <w:r w:rsidRPr="005E24A4">
        <w:rPr>
          <w:rStyle w:val="NormalTok"/>
          <w:sz w:val="20"/>
          <w:szCs w:val="20"/>
        </w:rPr>
        <w:t>(r1c</w:t>
      </w:r>
      <w:r w:rsidRPr="005E24A4">
        <w:rPr>
          <w:rStyle w:val="OperatorTok"/>
          <w:sz w:val="20"/>
          <w:szCs w:val="20"/>
        </w:rPr>
        <w:t>*</w:t>
      </w:r>
      <w:r w:rsidRPr="005E24A4">
        <w:rPr>
          <w:rStyle w:val="NormalTok"/>
          <w:sz w:val="20"/>
          <w:szCs w:val="20"/>
        </w:rPr>
        <w:t>r2c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 xml:space="preserve"># The CIs are calculated based using </w:t>
      </w:r>
      <w:proofErr w:type="spellStart"/>
      <w:r w:rsidRPr="005E24A4">
        <w:rPr>
          <w:rStyle w:val="CommentTok"/>
          <w:sz w:val="20"/>
          <w:szCs w:val="20"/>
        </w:rPr>
        <w:t>boostrap</w:t>
      </w:r>
      <w:proofErr w:type="spellEnd"/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boots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boot</w:t>
      </w:r>
      <w:r w:rsidRPr="005E24A4">
        <w:rPr>
          <w:rStyle w:val="NormalTok"/>
          <w:sz w:val="20"/>
          <w:szCs w:val="20"/>
        </w:rPr>
        <w:t xml:space="preserve">(d, </w:t>
      </w:r>
      <w:r w:rsidRPr="005E24A4">
        <w:rPr>
          <w:rStyle w:val="ControlFlowTok"/>
          <w:sz w:val="20"/>
          <w:szCs w:val="20"/>
        </w:rPr>
        <w:t>function</w:t>
      </w:r>
      <w:r w:rsidRPr="005E24A4">
        <w:rPr>
          <w:rStyle w:val="NormalTok"/>
          <w:sz w:val="20"/>
          <w:szCs w:val="20"/>
        </w:rPr>
        <w:t>(data, indices){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d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NormalTok"/>
          <w:sz w:val="20"/>
          <w:szCs w:val="20"/>
        </w:rPr>
        <w:t>data[indices, 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CommentTok"/>
          <w:sz w:val="20"/>
          <w:szCs w:val="20"/>
        </w:rPr>
        <w:t># Disable standard error calculation because it is not needed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fit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fa</w:t>
      </w:r>
      <w:proofErr w:type="spellEnd"/>
      <w:r w:rsidRPr="005E24A4">
        <w:rPr>
          <w:rStyle w:val="NormalTok"/>
          <w:sz w:val="20"/>
          <w:szCs w:val="20"/>
        </w:rPr>
        <w:t>(models[[</w:t>
      </w:r>
      <w:r w:rsidRPr="005E24A4">
        <w:rPr>
          <w:rStyle w:val="DecValTok"/>
          <w:sz w:val="20"/>
          <w:szCs w:val="20"/>
        </w:rPr>
        <w:t>9</w:t>
      </w:r>
      <w:r w:rsidRPr="005E24A4">
        <w:rPr>
          <w:rStyle w:val="NormalTok"/>
          <w:sz w:val="20"/>
          <w:szCs w:val="20"/>
        </w:rPr>
        <w:t xml:space="preserve">]], d, </w:t>
      </w:r>
      <w:r w:rsidRPr="005E24A4">
        <w:rPr>
          <w:rStyle w:val="DataTypeTok"/>
          <w:sz w:val="20"/>
          <w:szCs w:val="20"/>
        </w:rPr>
        <w:t>se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StringTok"/>
          <w:sz w:val="20"/>
          <w:szCs w:val="20"/>
        </w:rPr>
        <w:t>"none"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reliability</w:t>
      </w:r>
      <w:r w:rsidRPr="005E24A4">
        <w:rPr>
          <w:rStyle w:val="NormalTok"/>
          <w:sz w:val="20"/>
          <w:szCs w:val="20"/>
        </w:rPr>
        <w:t>(fit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d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scale</w:t>
      </w:r>
      <w:r w:rsidRPr="005E24A4">
        <w:rPr>
          <w:rStyle w:val="NormalTok"/>
          <w:sz w:val="20"/>
          <w:szCs w:val="20"/>
        </w:rPr>
        <w:t>(d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C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or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KeywordTok"/>
          <w:sz w:val="20"/>
          <w:szCs w:val="20"/>
        </w:rPr>
        <w:t>rowSums</w:t>
      </w:r>
      <w:proofErr w:type="spellEnd"/>
      <w:r w:rsidRPr="005E24A4">
        <w:rPr>
          <w:rStyle w:val="NormalTok"/>
          <w:sz w:val="20"/>
          <w:szCs w:val="20"/>
        </w:rPr>
        <w:t xml:space="preserve">(d[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 xml:space="preserve">indicators]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</w:t>
      </w:r>
      <w:proofErr w:type="spellStart"/>
      <w:r w:rsidRPr="005E24A4">
        <w:rPr>
          <w:rStyle w:val="KeywordTok"/>
          <w:sz w:val="20"/>
          <w:szCs w:val="20"/>
        </w:rPr>
        <w:t>rowSums</w:t>
      </w:r>
      <w:proofErr w:type="spellEnd"/>
      <w:r w:rsidRPr="005E24A4">
        <w:rPr>
          <w:rStyle w:val="NormalTok"/>
          <w:sz w:val="20"/>
          <w:szCs w:val="20"/>
        </w:rPr>
        <w:t xml:space="preserve">(d[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 xml:space="preserve">indicators </w:t>
      </w:r>
      <w:r w:rsidRPr="005E24A4">
        <w:rPr>
          <w:rStyle w:val="OperatorTok"/>
          <w:sz w:val="20"/>
          <w:szCs w:val="20"/>
        </w:rPr>
        <w:t>+</w:t>
      </w:r>
      <w:proofErr w:type="spellStart"/>
      <w:r w:rsidRPr="005E24A4">
        <w:rPr>
          <w:rStyle w:val="NormalTok"/>
          <w:sz w:val="20"/>
          <w:szCs w:val="20"/>
        </w:rPr>
        <w:t>design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indicators</w:t>
      </w:r>
      <w:proofErr w:type="spellEnd"/>
      <w:r w:rsidRPr="005E24A4">
        <w:rPr>
          <w:rStyle w:val="NormalTok"/>
          <w:sz w:val="20"/>
          <w:szCs w:val="20"/>
        </w:rPr>
        <w:t>]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CommentTok"/>
          <w:sz w:val="20"/>
          <w:szCs w:val="20"/>
        </w:rPr>
        <w:t xml:space="preserve"># </w:t>
      </w:r>
      <w:proofErr w:type="spellStart"/>
      <w:r w:rsidRPr="005E24A4">
        <w:rPr>
          <w:rStyle w:val="CommentTok"/>
          <w:sz w:val="20"/>
          <w:szCs w:val="20"/>
        </w:rPr>
        <w:t>Disattenuate</w:t>
      </w:r>
      <w:proofErr w:type="spellEnd"/>
      <w:r w:rsidRPr="005E24A4">
        <w:rPr>
          <w:rStyle w:val="CommentTok"/>
          <w:sz w:val="20"/>
          <w:szCs w:val="20"/>
        </w:rPr>
        <w:t xml:space="preserve"> C with alpha and omega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C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KeywordTok"/>
          <w:sz w:val="20"/>
          <w:szCs w:val="20"/>
        </w:rPr>
        <w:t>sqrt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rStyle w:val="OperatorTok"/>
          <w:sz w:val="20"/>
          <w:szCs w:val="20"/>
        </w:rPr>
        <w:t>*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])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C</w:t>
      </w:r>
      <w:r w:rsidRPr="005E24A4">
        <w:rPr>
          <w:rStyle w:val="OperatorTok"/>
          <w:sz w:val="20"/>
          <w:szCs w:val="20"/>
        </w:rPr>
        <w:t>/</w:t>
      </w:r>
      <w:r w:rsidRPr="005E24A4">
        <w:rPr>
          <w:rStyle w:val="KeywordTok"/>
          <w:sz w:val="20"/>
          <w:szCs w:val="20"/>
        </w:rPr>
        <w:t>sqrt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rStyle w:val="OperatorTok"/>
          <w:sz w:val="20"/>
          <w:szCs w:val="20"/>
        </w:rPr>
        <w:t>*</w:t>
      </w:r>
      <w:proofErr w:type="spellStart"/>
      <w:r w:rsidRPr="005E24A4">
        <w:rPr>
          <w:rStyle w:val="NormalTok"/>
          <w:sz w:val="20"/>
          <w:szCs w:val="20"/>
        </w:rPr>
        <w:t>rel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]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}, </w:t>
      </w:r>
      <w:r w:rsidRPr="005E24A4">
        <w:rPr>
          <w:rStyle w:val="DataTypeTok"/>
          <w:sz w:val="20"/>
          <w:szCs w:val="20"/>
        </w:rPr>
        <w:t>R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000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cisDT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boot.ci</w:t>
      </w:r>
      <w:r w:rsidRPr="005E24A4">
        <w:rPr>
          <w:rStyle w:val="NormalTok"/>
          <w:sz w:val="20"/>
          <w:szCs w:val="20"/>
        </w:rPr>
        <w:t xml:space="preserve">(boots, </w:t>
      </w:r>
      <w:r w:rsidRPr="005E24A4">
        <w:rPr>
          <w:rStyle w:val="DataTypeTok"/>
          <w:sz w:val="20"/>
          <w:szCs w:val="20"/>
        </w:rPr>
        <w:t>type =</w:t>
      </w:r>
      <w:r w:rsidRPr="005E24A4">
        <w:rPr>
          <w:rStyle w:val="StringTok"/>
          <w:sz w:val="20"/>
          <w:szCs w:val="20"/>
        </w:rPr>
        <w:t>"perc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ataTypeTok"/>
          <w:sz w:val="20"/>
          <w:szCs w:val="20"/>
        </w:rPr>
        <w:t>index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percent[</w:t>
      </w:r>
      <w:r w:rsidRPr="005E24A4">
        <w:rPr>
          <w:rStyle w:val="DecValTok"/>
          <w:sz w:val="20"/>
          <w:szCs w:val="20"/>
        </w:rPr>
        <w:t>4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5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cisDC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boot.ci</w:t>
      </w:r>
      <w:r w:rsidRPr="005E24A4">
        <w:rPr>
          <w:rStyle w:val="NormalTok"/>
          <w:sz w:val="20"/>
          <w:szCs w:val="20"/>
        </w:rPr>
        <w:t xml:space="preserve">(boots, </w:t>
      </w:r>
      <w:r w:rsidRPr="005E24A4">
        <w:rPr>
          <w:rStyle w:val="DataTypeTok"/>
          <w:sz w:val="20"/>
          <w:szCs w:val="20"/>
        </w:rPr>
        <w:t>type =</w:t>
      </w:r>
      <w:r w:rsidRPr="005E24A4">
        <w:rPr>
          <w:rStyle w:val="StringTok"/>
          <w:sz w:val="20"/>
          <w:szCs w:val="20"/>
        </w:rPr>
        <w:t>"perc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DataTypeTok"/>
          <w:sz w:val="20"/>
          <w:szCs w:val="20"/>
        </w:rPr>
        <w:t>index =</w:t>
      </w:r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)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percent[</w:t>
      </w:r>
      <w:r w:rsidRPr="005E24A4">
        <w:rPr>
          <w:rStyle w:val="DecValTok"/>
          <w:sz w:val="20"/>
          <w:szCs w:val="20"/>
        </w:rPr>
        <w:t>4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5</w:t>
      </w:r>
      <w:r w:rsidRPr="005E24A4">
        <w:rPr>
          <w:rStyle w:val="NormalTok"/>
          <w:sz w:val="20"/>
          <w:szCs w:val="20"/>
        </w:rPr>
        <w:t>]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CommentTok"/>
          <w:sz w:val="20"/>
          <w:szCs w:val="20"/>
        </w:rPr>
        <w:t># 95% percentile interval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ci.lowe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OtherTok"/>
          <w:sz w:val="20"/>
          <w:szCs w:val="20"/>
        </w:rPr>
        <w:t>NA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cisDTR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 xml:space="preserve">], </w:t>
      </w:r>
      <w:proofErr w:type="spellStart"/>
      <w:r w:rsidRPr="005E24A4">
        <w:rPr>
          <w:rStyle w:val="NormalTok"/>
          <w:sz w:val="20"/>
          <w:szCs w:val="20"/>
        </w:rPr>
        <w:t>cisDCR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1</w:t>
      </w:r>
      <w:r w:rsidRPr="005E24A4">
        <w:rPr>
          <w:rStyle w:val="NormalTok"/>
          <w:sz w:val="20"/>
          <w:szCs w:val="20"/>
        </w:rPr>
        <w:t>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ci.upper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OtherTok"/>
          <w:sz w:val="20"/>
          <w:szCs w:val="20"/>
        </w:rPr>
        <w:t>NA</w:t>
      </w:r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cisDTR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 xml:space="preserve">], </w:t>
      </w:r>
      <w:proofErr w:type="spellStart"/>
      <w:r w:rsidRPr="005E24A4">
        <w:rPr>
          <w:rStyle w:val="NormalTok"/>
          <w:sz w:val="20"/>
          <w:szCs w:val="20"/>
        </w:rPr>
        <w:t>cisDCR</w:t>
      </w:r>
      <w:proofErr w:type="spellEnd"/>
      <w:r w:rsidRPr="005E24A4">
        <w:rPr>
          <w:rStyle w:val="NormalTok"/>
          <w:sz w:val="20"/>
          <w:szCs w:val="20"/>
        </w:rPr>
        <w:t>[</w:t>
      </w:r>
      <w:r w:rsidRPr="005E24A4">
        <w:rPr>
          <w:rStyle w:val="DecValTok"/>
          <w:sz w:val="20"/>
          <w:szCs w:val="20"/>
        </w:rPr>
        <w:t>2</w:t>
      </w:r>
      <w:r w:rsidRPr="005E24A4">
        <w:rPr>
          <w:rStyle w:val="NormalTok"/>
          <w:sz w:val="20"/>
          <w:szCs w:val="20"/>
        </w:rPr>
        <w:t>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correlationResults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cbind</w:t>
      </w:r>
      <w:proofErr w:type="spellEnd"/>
      <w:r w:rsidRPr="005E24A4">
        <w:rPr>
          <w:rStyle w:val="NormalTok"/>
          <w:sz w:val="20"/>
          <w:szCs w:val="20"/>
        </w:rPr>
        <w:t>(</w:t>
      </w:r>
      <w:r w:rsidRPr="005E24A4">
        <w:rPr>
          <w:rStyle w:val="DataTypeTok"/>
          <w:sz w:val="20"/>
          <w:szCs w:val="20"/>
        </w:rPr>
        <w:t>type=</w:t>
      </w:r>
      <w:r w:rsidRPr="005E24A4">
        <w:rPr>
          <w:rStyle w:val="DecValTok"/>
          <w:sz w:val="20"/>
          <w:szCs w:val="20"/>
        </w:rPr>
        <w:t>6</w:t>
      </w:r>
      <w:r w:rsidRPr="005E24A4">
        <w:rPr>
          <w:rStyle w:val="OperatorTok"/>
          <w:sz w:val="20"/>
          <w:szCs w:val="20"/>
        </w:rPr>
        <w:t>:</w:t>
      </w:r>
      <w:r w:rsidRPr="005E24A4">
        <w:rPr>
          <w:rStyle w:val="DecValTok"/>
          <w:sz w:val="20"/>
          <w:szCs w:val="20"/>
        </w:rPr>
        <w:t>8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</w:t>
      </w:r>
      <w:r w:rsidRPr="005E24A4">
        <w:rPr>
          <w:rStyle w:val="StringTok"/>
          <w:sz w:val="20"/>
          <w:szCs w:val="20"/>
        </w:rPr>
        <w:t xml:space="preserve">"F1~~F2 </w:t>
      </w:r>
      <w:proofErr w:type="spellStart"/>
      <w:r w:rsidRPr="005E24A4">
        <w:rPr>
          <w:rStyle w:val="StringTok"/>
          <w:sz w:val="20"/>
          <w:szCs w:val="20"/>
        </w:rPr>
        <w:t>est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est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</w:t>
      </w:r>
      <w:r w:rsidRPr="005E24A4">
        <w:rPr>
          <w:rStyle w:val="StringTok"/>
          <w:sz w:val="20"/>
          <w:szCs w:val="20"/>
        </w:rPr>
        <w:t xml:space="preserve">"F1~~F2 </w:t>
      </w:r>
      <w:proofErr w:type="spellStart"/>
      <w:r w:rsidRPr="005E24A4">
        <w:rPr>
          <w:rStyle w:val="StringTok"/>
          <w:sz w:val="20"/>
          <w:szCs w:val="20"/>
        </w:rPr>
        <w:t>ci.lower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ci.lowe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</w:t>
      </w:r>
      <w:r w:rsidRPr="005E24A4">
        <w:rPr>
          <w:rStyle w:val="StringTok"/>
          <w:sz w:val="20"/>
          <w:szCs w:val="20"/>
        </w:rPr>
        <w:t xml:space="preserve">"F1~~F2 </w:t>
      </w:r>
      <w:proofErr w:type="spellStart"/>
      <w:r w:rsidRPr="005E24A4">
        <w:rPr>
          <w:rStyle w:val="StringTok"/>
          <w:sz w:val="20"/>
          <w:szCs w:val="20"/>
        </w:rPr>
        <w:t>ci.upper</w:t>
      </w:r>
      <w:proofErr w:type="spellEnd"/>
      <w:r w:rsidRPr="005E24A4">
        <w:rPr>
          <w:rStyle w:val="StringTok"/>
          <w:sz w:val="20"/>
          <w:szCs w:val="20"/>
        </w:rPr>
        <w:t>"</w:t>
      </w:r>
      <w:r w:rsidRPr="005E24A4">
        <w:rPr>
          <w:rStyle w:val="NormalTok"/>
          <w:sz w:val="20"/>
          <w:szCs w:val="20"/>
        </w:rPr>
        <w:t xml:space="preserve"> =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ci.upper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>[</w:t>
      </w:r>
      <w:proofErr w:type="spellStart"/>
      <w:r w:rsidRPr="005E24A4">
        <w:rPr>
          <w:rStyle w:val="NormalTok"/>
          <w:sz w:val="20"/>
          <w:szCs w:val="20"/>
        </w:rPr>
        <w:t>cfaResults</w:t>
      </w:r>
      <w:r w:rsidRPr="005E24A4">
        <w:rPr>
          <w:rStyle w:val="OperatorTok"/>
          <w:sz w:val="20"/>
          <w:szCs w:val="20"/>
        </w:rPr>
        <w:t>$</w:t>
      </w:r>
      <w:r w:rsidRPr="005E24A4">
        <w:rPr>
          <w:rStyle w:val="NormalTok"/>
          <w:sz w:val="20"/>
          <w:szCs w:val="20"/>
        </w:rPr>
        <w:t>type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==</w:t>
      </w:r>
      <w:r w:rsidRPr="005E24A4">
        <w:rPr>
          <w:rStyle w:val="StringTok"/>
          <w:sz w:val="20"/>
          <w:szCs w:val="20"/>
        </w:rPr>
        <w:t xml:space="preserve"> </w:t>
      </w:r>
      <w:r w:rsidRPr="005E24A4">
        <w:rPr>
          <w:rStyle w:val="DecValTok"/>
          <w:sz w:val="20"/>
          <w:szCs w:val="20"/>
        </w:rPr>
        <w:t>3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                                       </w:t>
      </w:r>
      <w:r w:rsidRPr="005E24A4">
        <w:rPr>
          <w:rStyle w:val="KeywordTok"/>
          <w:sz w:val="20"/>
          <w:szCs w:val="20"/>
        </w:rPr>
        <w:t>c</w:t>
      </w:r>
      <w:r w:rsidRPr="005E24A4">
        <w:rPr>
          <w:rStyle w:val="NormalTok"/>
          <w:sz w:val="20"/>
          <w:szCs w:val="20"/>
        </w:rPr>
        <w:t>(</w:t>
      </w:r>
      <w:r w:rsidRPr="005E24A4">
        <w:rPr>
          <w:rStyle w:val="StringTok"/>
          <w:sz w:val="20"/>
          <w:szCs w:val="20"/>
        </w:rPr>
        <w:t>"avevar:F1"</w:t>
      </w:r>
      <w:r w:rsidRPr="005E24A4">
        <w:rPr>
          <w:rStyle w:val="NormalTok"/>
          <w:sz w:val="20"/>
          <w:szCs w:val="20"/>
        </w:rPr>
        <w:t xml:space="preserve">, </w:t>
      </w:r>
      <w:r w:rsidRPr="005E24A4">
        <w:rPr>
          <w:rStyle w:val="StringTok"/>
          <w:sz w:val="20"/>
          <w:szCs w:val="20"/>
        </w:rPr>
        <w:t>"avevar:F2"</w:t>
      </w:r>
      <w:r w:rsidRPr="005E24A4">
        <w:rPr>
          <w:rStyle w:val="NormalTok"/>
          <w:sz w:val="20"/>
          <w:szCs w:val="20"/>
        </w:rPr>
        <w:t>)]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NormalTok"/>
          <w:sz w:val="20"/>
          <w:szCs w:val="20"/>
        </w:rPr>
        <w:t>end_time</w:t>
      </w:r>
      <w:proofErr w:type="spellEnd"/>
      <w:r w:rsidRPr="005E24A4">
        <w:rPr>
          <w:rStyle w:val="NormalTok"/>
          <w:sz w:val="20"/>
          <w:szCs w:val="20"/>
        </w:rPr>
        <w:t xml:space="preserve"> &lt;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KeywordTok"/>
          <w:sz w:val="20"/>
          <w:szCs w:val="20"/>
        </w:rPr>
        <w:t>Sys.time</w:t>
      </w:r>
      <w:proofErr w:type="spellEnd"/>
      <w:r w:rsidRPr="005E24A4">
        <w:rPr>
          <w:rStyle w:val="NormalTok"/>
          <w:sz w:val="20"/>
          <w:szCs w:val="20"/>
        </w:rPr>
        <w:t>(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r w:rsidRPr="005E24A4">
        <w:rPr>
          <w:rStyle w:val="KeywordTok"/>
          <w:sz w:val="20"/>
          <w:szCs w:val="20"/>
        </w:rPr>
        <w:t>print</w:t>
      </w:r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end_time</w:t>
      </w:r>
      <w:proofErr w:type="spellEnd"/>
      <w:r w:rsidRPr="005E24A4">
        <w:rPr>
          <w:rStyle w:val="NormalTok"/>
          <w:sz w:val="20"/>
          <w:szCs w:val="20"/>
        </w:rPr>
        <w:t xml:space="preserve"> </w:t>
      </w:r>
      <w:r w:rsidRPr="005E24A4">
        <w:rPr>
          <w:rStyle w:val="OperatorTok"/>
          <w:sz w:val="20"/>
          <w:szCs w:val="20"/>
        </w:rPr>
        <w:t>-</w:t>
      </w:r>
      <w:r w:rsidRPr="005E24A4">
        <w:rPr>
          <w:rStyle w:val="StringTok"/>
          <w:sz w:val="20"/>
          <w:szCs w:val="20"/>
        </w:rPr>
        <w:t xml:space="preserve"> </w:t>
      </w:r>
      <w:proofErr w:type="spellStart"/>
      <w:r w:rsidRPr="005E24A4">
        <w:rPr>
          <w:rStyle w:val="NormalTok"/>
          <w:sz w:val="20"/>
          <w:szCs w:val="20"/>
        </w:rPr>
        <w:t>start_time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lastRenderedPageBreak/>
        <w:t xml:space="preserve">  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  </w:t>
      </w:r>
      <w:proofErr w:type="spellStart"/>
      <w:r w:rsidRPr="005E24A4">
        <w:rPr>
          <w:rStyle w:val="KeywordTok"/>
          <w:sz w:val="20"/>
          <w:szCs w:val="20"/>
        </w:rPr>
        <w:t>rbind.fill</w:t>
      </w:r>
      <w:proofErr w:type="spellEnd"/>
      <w:r w:rsidRPr="005E24A4">
        <w:rPr>
          <w:rStyle w:val="NormalTok"/>
          <w:sz w:val="20"/>
          <w:szCs w:val="20"/>
        </w:rPr>
        <w:t>(</w:t>
      </w:r>
      <w:proofErr w:type="spellStart"/>
      <w:r w:rsidRPr="005E24A4">
        <w:rPr>
          <w:rStyle w:val="NormalTok"/>
          <w:sz w:val="20"/>
          <w:szCs w:val="20"/>
        </w:rPr>
        <w:t>cfaResults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htmtResults</w:t>
      </w:r>
      <w:proofErr w:type="spellEnd"/>
      <w:r w:rsidRPr="005E24A4">
        <w:rPr>
          <w:rStyle w:val="NormalTok"/>
          <w:sz w:val="20"/>
          <w:szCs w:val="20"/>
        </w:rPr>
        <w:t xml:space="preserve">, </w:t>
      </w:r>
      <w:proofErr w:type="spellStart"/>
      <w:r w:rsidRPr="005E24A4">
        <w:rPr>
          <w:rStyle w:val="NormalTok"/>
          <w:sz w:val="20"/>
          <w:szCs w:val="20"/>
        </w:rPr>
        <w:t>correlationResults</w:t>
      </w:r>
      <w:proofErr w:type="spellEnd"/>
      <w:r w:rsidRPr="005E24A4">
        <w:rPr>
          <w:rStyle w:val="NormalTok"/>
          <w:sz w:val="20"/>
          <w:szCs w:val="20"/>
        </w:rPr>
        <w:t>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})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  </w:t>
      </w:r>
      <w:r w:rsidRPr="005E24A4">
        <w:rPr>
          <w:rStyle w:val="KeywordTok"/>
          <w:sz w:val="20"/>
          <w:szCs w:val="20"/>
        </w:rPr>
        <w:t>save</w:t>
      </w:r>
      <w:r w:rsidRPr="005E24A4">
        <w:rPr>
          <w:rStyle w:val="NormalTok"/>
          <w:sz w:val="20"/>
          <w:szCs w:val="20"/>
        </w:rPr>
        <w:t xml:space="preserve">(results, </w:t>
      </w:r>
      <w:r w:rsidRPr="005E24A4">
        <w:rPr>
          <w:rStyle w:val="DataTypeTok"/>
          <w:sz w:val="20"/>
          <w:szCs w:val="20"/>
        </w:rPr>
        <w:t>file =</w:t>
      </w:r>
      <w:r w:rsidRPr="005E24A4">
        <w:rPr>
          <w:rStyle w:val="NormalTok"/>
          <w:sz w:val="20"/>
          <w:szCs w:val="20"/>
        </w:rPr>
        <w:t xml:space="preserve"> filename)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  } </w:t>
      </w:r>
      <w:r w:rsidRPr="005E24A4">
        <w:rPr>
          <w:rStyle w:val="CommentTok"/>
          <w:sz w:val="20"/>
          <w:szCs w:val="20"/>
        </w:rPr>
        <w:t># End of if for running only non-existing file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  } </w:t>
      </w:r>
      <w:r w:rsidRPr="005E24A4">
        <w:rPr>
          <w:rStyle w:val="CommentTok"/>
          <w:sz w:val="20"/>
          <w:szCs w:val="20"/>
        </w:rPr>
        <w:t># End of looping replication sets</w:t>
      </w:r>
      <w:r w:rsidRPr="005E24A4">
        <w:rPr>
          <w:sz w:val="20"/>
          <w:szCs w:val="20"/>
        </w:rPr>
        <w:br/>
      </w:r>
      <w:r w:rsidRPr="005E24A4">
        <w:rPr>
          <w:rStyle w:val="NormalTok"/>
          <w:sz w:val="20"/>
          <w:szCs w:val="20"/>
        </w:rPr>
        <w:t xml:space="preserve">}  </w:t>
      </w:r>
      <w:r w:rsidRPr="005E24A4">
        <w:rPr>
          <w:rStyle w:val="CommentTok"/>
          <w:sz w:val="20"/>
          <w:szCs w:val="20"/>
        </w:rPr>
        <w:t># End of looping conditions</w:t>
      </w:r>
    </w:p>
    <w:p w14:paraId="0D25E647" w14:textId="77777777" w:rsidR="005E24A4" w:rsidRPr="005E24A4" w:rsidRDefault="005E24A4" w:rsidP="005E24A4">
      <w:pPr>
        <w:rPr>
          <w:lang w:eastAsia="ko-KR"/>
        </w:rPr>
      </w:pPr>
    </w:p>
    <w:sectPr w:rsidR="005E24A4" w:rsidRPr="005E24A4" w:rsidSect="001D5854">
      <w:headerReference w:type="default" r:id="rId8"/>
      <w:pgSz w:w="12240" w:h="15840" w:code="1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091876" w14:textId="77777777" w:rsidR="00604282" w:rsidRDefault="00604282">
      <w:r>
        <w:separator/>
      </w:r>
    </w:p>
  </w:endnote>
  <w:endnote w:type="continuationSeparator" w:id="0">
    <w:p w14:paraId="05A526F8" w14:textId="77777777" w:rsidR="00604282" w:rsidRDefault="006042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함초롬바탕">
    <w:altName w:val="Batang"/>
    <w:panose1 w:val="020B0604020202020204"/>
    <w:charset w:val="81"/>
    <w:family w:val="roman"/>
    <w:pitch w:val="variable"/>
    <w:sig w:usb0="F7FFAEFF" w:usb1="FBDFFFFF" w:usb2="041FFFFF" w:usb3="00000000" w:csb0="001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7B2F8" w14:textId="77777777" w:rsidR="00604282" w:rsidRDefault="00604282">
      <w:r>
        <w:separator/>
      </w:r>
    </w:p>
  </w:footnote>
  <w:footnote w:type="continuationSeparator" w:id="0">
    <w:p w14:paraId="797AA4E1" w14:textId="77777777" w:rsidR="00604282" w:rsidRDefault="006042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39523391"/>
      <w:docPartObj>
        <w:docPartGallery w:val="Page Numbers (Top of Page)"/>
        <w:docPartUnique/>
      </w:docPartObj>
    </w:sdtPr>
    <w:sdtEndPr/>
    <w:sdtContent>
      <w:p w14:paraId="42A66E96" w14:textId="034152AB" w:rsidR="004A7163" w:rsidRDefault="004A7163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942DC" w:rsidRPr="00B942DC">
          <w:rPr>
            <w:noProof/>
            <w:lang w:val="ko-KR" w:eastAsia="ko-KR"/>
          </w:rPr>
          <w:t>2</w:t>
        </w:r>
        <w:r>
          <w:fldChar w:fldCharType="end"/>
        </w:r>
      </w:p>
    </w:sdtContent>
  </w:sdt>
  <w:p w14:paraId="05ED416B" w14:textId="77777777" w:rsidR="004A7163" w:rsidRDefault="004A71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6D40C3F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381265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07A3C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A2EE0CA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EB243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6AE0B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150A6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B62B3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2C29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FDC79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66A8E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2B6E58"/>
    <w:multiLevelType w:val="hybridMultilevel"/>
    <w:tmpl w:val="0FDE0176"/>
    <w:lvl w:ilvl="0" w:tplc="7B2E213E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95345C92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CF2C8874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3482A7D4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1C1A7B76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0442B25C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E81E4E20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8DACA212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2FF0821E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3C724D8"/>
    <w:multiLevelType w:val="hybridMultilevel"/>
    <w:tmpl w:val="6426709E"/>
    <w:lvl w:ilvl="0" w:tplc="EEA0F4AA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B0FC384C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3CDE8636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5A7CA148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E4F411CA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C902CE02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A2E6E424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D854BABE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B6DEF22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069777FA"/>
    <w:multiLevelType w:val="hybridMultilevel"/>
    <w:tmpl w:val="E5D472E6"/>
    <w:lvl w:ilvl="0" w:tplc="36409244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143455A5"/>
    <w:multiLevelType w:val="hybridMultilevel"/>
    <w:tmpl w:val="A2181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C567C1"/>
    <w:multiLevelType w:val="hybridMultilevel"/>
    <w:tmpl w:val="64348910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12353F"/>
    <w:multiLevelType w:val="hybridMultilevel"/>
    <w:tmpl w:val="E806F576"/>
    <w:lvl w:ilvl="0" w:tplc="699850D8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F11662AC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B9D6E61C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5A4ECC58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E5E66CE6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4B12727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A1E8EC46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CE0093F0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0CE4D196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E7A3AE1"/>
    <w:multiLevelType w:val="hybridMultilevel"/>
    <w:tmpl w:val="F87A073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8" w15:restartNumberingAfterBreak="0">
    <w:nsid w:val="35EE3959"/>
    <w:multiLevelType w:val="multilevel"/>
    <w:tmpl w:val="90CC6358"/>
    <w:lvl w:ilvl="0">
      <w:start w:val="1"/>
      <w:numFmt w:val="decimal"/>
      <w:lvlText w:val="%1-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F9A35B3"/>
    <w:multiLevelType w:val="hybridMultilevel"/>
    <w:tmpl w:val="9BA0C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35E36C2"/>
    <w:multiLevelType w:val="hybridMultilevel"/>
    <w:tmpl w:val="DB5629E2"/>
    <w:lvl w:ilvl="0" w:tplc="3C4EF594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DA22EB8C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174E848A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0EC4B016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B9A81A14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B6849258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9FC82ADE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FA18109A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3D30A624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DC1FC9"/>
    <w:multiLevelType w:val="hybridMultilevel"/>
    <w:tmpl w:val="521EC036"/>
    <w:lvl w:ilvl="0" w:tplc="5790ADD0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7DE65DC0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05E47C24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D004D980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A7726FCC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42CCDEAC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EDB4D81A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F836E0AA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7B1667C4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BE85AA1"/>
    <w:multiLevelType w:val="hybridMultilevel"/>
    <w:tmpl w:val="3AF6380C"/>
    <w:lvl w:ilvl="0" w:tplc="A1C0F2FE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B9266F64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DC4A8D64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C9427362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0D90B0F0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794025A6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CF603C9E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0C546216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58FA00BA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C0262A"/>
    <w:multiLevelType w:val="hybridMultilevel"/>
    <w:tmpl w:val="0FD2333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820DB3"/>
    <w:multiLevelType w:val="hybridMultilevel"/>
    <w:tmpl w:val="45F64BB2"/>
    <w:lvl w:ilvl="0" w:tplc="395493AA">
      <w:start w:val="1"/>
      <w:numFmt w:val="decimal"/>
      <w:pStyle w:val="Numberedlist"/>
      <w:lvlText w:val="%1."/>
      <w:lvlJc w:val="left"/>
      <w:pPr>
        <w:tabs>
          <w:tab w:val="num" w:pos="900"/>
        </w:tabs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5" w15:restartNumberingAfterBreak="0">
    <w:nsid w:val="63661F41"/>
    <w:multiLevelType w:val="hybridMultilevel"/>
    <w:tmpl w:val="C608D3DA"/>
    <w:lvl w:ilvl="0" w:tplc="419A1B18">
      <w:start w:val="1"/>
      <w:numFmt w:val="upp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6DE06A98"/>
    <w:multiLevelType w:val="hybridMultilevel"/>
    <w:tmpl w:val="29C84044"/>
    <w:lvl w:ilvl="0" w:tplc="D880593A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8920FAD8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D0EEF54E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6812DD58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F96C640A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4A6CA856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7C986778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CC3A4BFA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13C82C12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7145248F"/>
    <w:multiLevelType w:val="multilevel"/>
    <w:tmpl w:val="59F22C24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31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105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42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505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621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7005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8160" w:hanging="1800"/>
      </w:pPr>
      <w:rPr>
        <w:rFonts w:hint="default"/>
      </w:rPr>
    </w:lvl>
  </w:abstractNum>
  <w:abstractNum w:abstractNumId="28" w15:restartNumberingAfterBreak="0">
    <w:nsid w:val="7179109A"/>
    <w:multiLevelType w:val="hybridMultilevel"/>
    <w:tmpl w:val="3DC03A0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4C4FFA"/>
    <w:multiLevelType w:val="hybridMultilevel"/>
    <w:tmpl w:val="EA3A72F8"/>
    <w:lvl w:ilvl="0" w:tplc="14AC8A0C">
      <w:start w:val="1"/>
      <w:numFmt w:val="upperLetter"/>
      <w:lvlText w:val="(%1)"/>
      <w:lvlJc w:val="left"/>
      <w:pPr>
        <w:tabs>
          <w:tab w:val="num" w:pos="720"/>
        </w:tabs>
        <w:ind w:left="720" w:hanging="360"/>
      </w:pPr>
    </w:lvl>
    <w:lvl w:ilvl="1" w:tplc="74C64ADC" w:tentative="1">
      <w:start w:val="1"/>
      <w:numFmt w:val="upperLetter"/>
      <w:lvlText w:val="(%2)"/>
      <w:lvlJc w:val="left"/>
      <w:pPr>
        <w:tabs>
          <w:tab w:val="num" w:pos="1440"/>
        </w:tabs>
        <w:ind w:left="1440" w:hanging="360"/>
      </w:pPr>
    </w:lvl>
    <w:lvl w:ilvl="2" w:tplc="3CB8DEDE" w:tentative="1">
      <w:start w:val="1"/>
      <w:numFmt w:val="upperLetter"/>
      <w:lvlText w:val="(%3)"/>
      <w:lvlJc w:val="left"/>
      <w:pPr>
        <w:tabs>
          <w:tab w:val="num" w:pos="2160"/>
        </w:tabs>
        <w:ind w:left="2160" w:hanging="360"/>
      </w:pPr>
    </w:lvl>
    <w:lvl w:ilvl="3" w:tplc="6FD22EC2" w:tentative="1">
      <w:start w:val="1"/>
      <w:numFmt w:val="upperLetter"/>
      <w:lvlText w:val="(%4)"/>
      <w:lvlJc w:val="left"/>
      <w:pPr>
        <w:tabs>
          <w:tab w:val="num" w:pos="2880"/>
        </w:tabs>
        <w:ind w:left="2880" w:hanging="360"/>
      </w:pPr>
    </w:lvl>
    <w:lvl w:ilvl="4" w:tplc="4EAA3C0E" w:tentative="1">
      <w:start w:val="1"/>
      <w:numFmt w:val="upperLetter"/>
      <w:lvlText w:val="(%5)"/>
      <w:lvlJc w:val="left"/>
      <w:pPr>
        <w:tabs>
          <w:tab w:val="num" w:pos="3600"/>
        </w:tabs>
        <w:ind w:left="3600" w:hanging="360"/>
      </w:pPr>
    </w:lvl>
    <w:lvl w:ilvl="5" w:tplc="4880CEE0" w:tentative="1">
      <w:start w:val="1"/>
      <w:numFmt w:val="upperLetter"/>
      <w:lvlText w:val="(%6)"/>
      <w:lvlJc w:val="left"/>
      <w:pPr>
        <w:tabs>
          <w:tab w:val="num" w:pos="4320"/>
        </w:tabs>
        <w:ind w:left="4320" w:hanging="360"/>
      </w:pPr>
    </w:lvl>
    <w:lvl w:ilvl="6" w:tplc="0E90162A" w:tentative="1">
      <w:start w:val="1"/>
      <w:numFmt w:val="upperLetter"/>
      <w:lvlText w:val="(%7)"/>
      <w:lvlJc w:val="left"/>
      <w:pPr>
        <w:tabs>
          <w:tab w:val="num" w:pos="5040"/>
        </w:tabs>
        <w:ind w:left="5040" w:hanging="360"/>
      </w:pPr>
    </w:lvl>
    <w:lvl w:ilvl="7" w:tplc="A5728230" w:tentative="1">
      <w:start w:val="1"/>
      <w:numFmt w:val="upperLetter"/>
      <w:lvlText w:val="(%8)"/>
      <w:lvlJc w:val="left"/>
      <w:pPr>
        <w:tabs>
          <w:tab w:val="num" w:pos="5760"/>
        </w:tabs>
        <w:ind w:left="5760" w:hanging="360"/>
      </w:pPr>
    </w:lvl>
    <w:lvl w:ilvl="8" w:tplc="10445900" w:tentative="1">
      <w:start w:val="1"/>
      <w:numFmt w:val="upp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4610702"/>
    <w:multiLevelType w:val="hybridMultilevel"/>
    <w:tmpl w:val="27E60BB0"/>
    <w:lvl w:ilvl="0" w:tplc="0409000F">
      <w:start w:val="1"/>
      <w:numFmt w:val="decimal"/>
      <w:lvlText w:val="%1."/>
      <w:lvlJc w:val="left"/>
      <w:pPr>
        <w:tabs>
          <w:tab w:val="num" w:pos="1260"/>
        </w:tabs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980"/>
        </w:tabs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700"/>
        </w:tabs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420"/>
        </w:tabs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140"/>
        </w:tabs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860"/>
        </w:tabs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580"/>
        </w:tabs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300"/>
        </w:tabs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020"/>
        </w:tabs>
        <w:ind w:left="7020" w:hanging="180"/>
      </w:pPr>
    </w:lvl>
  </w:abstractNum>
  <w:abstractNum w:abstractNumId="31" w15:restartNumberingAfterBreak="0">
    <w:nsid w:val="766C6FE1"/>
    <w:multiLevelType w:val="multilevel"/>
    <w:tmpl w:val="A5ECFADE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1515" w:hanging="72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231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3105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426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5055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621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7005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8160" w:hanging="1800"/>
      </w:pPr>
      <w:rPr>
        <w:rFonts w:hint="default"/>
      </w:rPr>
    </w:lvl>
  </w:abstractNum>
  <w:abstractNum w:abstractNumId="32" w15:restartNumberingAfterBreak="0">
    <w:nsid w:val="7A0E35EC"/>
    <w:multiLevelType w:val="hybridMultilevel"/>
    <w:tmpl w:val="262231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30"/>
  </w:num>
  <w:num w:numId="12">
    <w:abstractNumId w:val="24"/>
  </w:num>
  <w:num w:numId="13">
    <w:abstractNumId w:val="17"/>
  </w:num>
  <w:num w:numId="14">
    <w:abstractNumId w:val="13"/>
  </w:num>
  <w:num w:numId="15">
    <w:abstractNumId w:val="25"/>
  </w:num>
  <w:num w:numId="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19"/>
  </w:num>
  <w:num w:numId="19">
    <w:abstractNumId w:val="14"/>
  </w:num>
  <w:num w:numId="20">
    <w:abstractNumId w:val="23"/>
  </w:num>
  <w:num w:numId="21">
    <w:abstractNumId w:val="28"/>
  </w:num>
  <w:num w:numId="22">
    <w:abstractNumId w:val="29"/>
  </w:num>
  <w:num w:numId="23">
    <w:abstractNumId w:val="20"/>
  </w:num>
  <w:num w:numId="24">
    <w:abstractNumId w:val="12"/>
  </w:num>
  <w:num w:numId="25">
    <w:abstractNumId w:val="26"/>
  </w:num>
  <w:num w:numId="26">
    <w:abstractNumId w:val="22"/>
  </w:num>
  <w:num w:numId="27">
    <w:abstractNumId w:val="16"/>
  </w:num>
  <w:num w:numId="28">
    <w:abstractNumId w:val="11"/>
  </w:num>
  <w:num w:numId="29">
    <w:abstractNumId w:val="21"/>
  </w:num>
  <w:num w:numId="30">
    <w:abstractNumId w:val="31"/>
  </w:num>
  <w:num w:numId="31">
    <w:abstractNumId w:val="27"/>
  </w:num>
  <w:num w:numId="32">
    <w:abstractNumId w:val="18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bordersDoNotSurroundHeader/>
  <w:bordersDoNotSurroundFooter/>
  <w:hideSpelling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903C6"/>
    <w:rsid w:val="00000324"/>
    <w:rsid w:val="00001606"/>
    <w:rsid w:val="00001619"/>
    <w:rsid w:val="0000187E"/>
    <w:rsid w:val="00002EE7"/>
    <w:rsid w:val="00004AFD"/>
    <w:rsid w:val="00005652"/>
    <w:rsid w:val="00005A82"/>
    <w:rsid w:val="000066A9"/>
    <w:rsid w:val="00006E35"/>
    <w:rsid w:val="0000751D"/>
    <w:rsid w:val="00007B70"/>
    <w:rsid w:val="000107AB"/>
    <w:rsid w:val="00010873"/>
    <w:rsid w:val="00011DBB"/>
    <w:rsid w:val="0001391D"/>
    <w:rsid w:val="000144CE"/>
    <w:rsid w:val="0001580D"/>
    <w:rsid w:val="00016233"/>
    <w:rsid w:val="000168C2"/>
    <w:rsid w:val="00016B6D"/>
    <w:rsid w:val="00017174"/>
    <w:rsid w:val="0001728E"/>
    <w:rsid w:val="0002157C"/>
    <w:rsid w:val="000218B2"/>
    <w:rsid w:val="00022EB6"/>
    <w:rsid w:val="000238F0"/>
    <w:rsid w:val="000240F0"/>
    <w:rsid w:val="0002512A"/>
    <w:rsid w:val="00025705"/>
    <w:rsid w:val="00026D8E"/>
    <w:rsid w:val="00027C30"/>
    <w:rsid w:val="00027DDE"/>
    <w:rsid w:val="00027ED5"/>
    <w:rsid w:val="0003065E"/>
    <w:rsid w:val="00030943"/>
    <w:rsid w:val="000314F1"/>
    <w:rsid w:val="00032DAC"/>
    <w:rsid w:val="00033B59"/>
    <w:rsid w:val="000343A8"/>
    <w:rsid w:val="000349D3"/>
    <w:rsid w:val="00034A54"/>
    <w:rsid w:val="00034ADF"/>
    <w:rsid w:val="00036A0F"/>
    <w:rsid w:val="00041188"/>
    <w:rsid w:val="00041AB6"/>
    <w:rsid w:val="00041D45"/>
    <w:rsid w:val="0004205C"/>
    <w:rsid w:val="00043536"/>
    <w:rsid w:val="00044951"/>
    <w:rsid w:val="00045CF6"/>
    <w:rsid w:val="00046727"/>
    <w:rsid w:val="000470F5"/>
    <w:rsid w:val="000526AC"/>
    <w:rsid w:val="0005432E"/>
    <w:rsid w:val="0005557E"/>
    <w:rsid w:val="00056D75"/>
    <w:rsid w:val="0005782F"/>
    <w:rsid w:val="00061285"/>
    <w:rsid w:val="000618DE"/>
    <w:rsid w:val="00061A94"/>
    <w:rsid w:val="0006249A"/>
    <w:rsid w:val="00064920"/>
    <w:rsid w:val="00065EEE"/>
    <w:rsid w:val="000667A9"/>
    <w:rsid w:val="00067A31"/>
    <w:rsid w:val="000705E8"/>
    <w:rsid w:val="000708F4"/>
    <w:rsid w:val="0007186A"/>
    <w:rsid w:val="000729DC"/>
    <w:rsid w:val="00073966"/>
    <w:rsid w:val="00075829"/>
    <w:rsid w:val="0007616D"/>
    <w:rsid w:val="0007629D"/>
    <w:rsid w:val="0008216F"/>
    <w:rsid w:val="00083425"/>
    <w:rsid w:val="0008597B"/>
    <w:rsid w:val="0008618B"/>
    <w:rsid w:val="0008651B"/>
    <w:rsid w:val="00086AF1"/>
    <w:rsid w:val="000874FD"/>
    <w:rsid w:val="000901C9"/>
    <w:rsid w:val="00090D56"/>
    <w:rsid w:val="000919DB"/>
    <w:rsid w:val="000919EA"/>
    <w:rsid w:val="00091C1E"/>
    <w:rsid w:val="00094014"/>
    <w:rsid w:val="0009564F"/>
    <w:rsid w:val="00095741"/>
    <w:rsid w:val="000958AB"/>
    <w:rsid w:val="00095BC0"/>
    <w:rsid w:val="00096800"/>
    <w:rsid w:val="00096C66"/>
    <w:rsid w:val="000A00CC"/>
    <w:rsid w:val="000A0549"/>
    <w:rsid w:val="000A0EB6"/>
    <w:rsid w:val="000A171E"/>
    <w:rsid w:val="000A1874"/>
    <w:rsid w:val="000A1D9F"/>
    <w:rsid w:val="000A2BA9"/>
    <w:rsid w:val="000A417F"/>
    <w:rsid w:val="000A429F"/>
    <w:rsid w:val="000A476E"/>
    <w:rsid w:val="000A6A79"/>
    <w:rsid w:val="000A771D"/>
    <w:rsid w:val="000A7886"/>
    <w:rsid w:val="000A7DFD"/>
    <w:rsid w:val="000B0016"/>
    <w:rsid w:val="000B0078"/>
    <w:rsid w:val="000B086D"/>
    <w:rsid w:val="000B0DF7"/>
    <w:rsid w:val="000B0F14"/>
    <w:rsid w:val="000B1197"/>
    <w:rsid w:val="000B1EC5"/>
    <w:rsid w:val="000B296E"/>
    <w:rsid w:val="000B3DB2"/>
    <w:rsid w:val="000B4D5A"/>
    <w:rsid w:val="000B6E0F"/>
    <w:rsid w:val="000C01A0"/>
    <w:rsid w:val="000C0814"/>
    <w:rsid w:val="000C0899"/>
    <w:rsid w:val="000C1288"/>
    <w:rsid w:val="000C1CAA"/>
    <w:rsid w:val="000C293B"/>
    <w:rsid w:val="000C37BF"/>
    <w:rsid w:val="000C3A03"/>
    <w:rsid w:val="000C3B34"/>
    <w:rsid w:val="000C3F01"/>
    <w:rsid w:val="000C4587"/>
    <w:rsid w:val="000C53A4"/>
    <w:rsid w:val="000C62C8"/>
    <w:rsid w:val="000C66BC"/>
    <w:rsid w:val="000C67A6"/>
    <w:rsid w:val="000C74EA"/>
    <w:rsid w:val="000C77C5"/>
    <w:rsid w:val="000D1290"/>
    <w:rsid w:val="000D13A4"/>
    <w:rsid w:val="000D1CC1"/>
    <w:rsid w:val="000D20EF"/>
    <w:rsid w:val="000D4094"/>
    <w:rsid w:val="000D4A9E"/>
    <w:rsid w:val="000D4D39"/>
    <w:rsid w:val="000D507C"/>
    <w:rsid w:val="000D5489"/>
    <w:rsid w:val="000D57B9"/>
    <w:rsid w:val="000D7E02"/>
    <w:rsid w:val="000D7E51"/>
    <w:rsid w:val="000E0E84"/>
    <w:rsid w:val="000E14F1"/>
    <w:rsid w:val="000E1755"/>
    <w:rsid w:val="000E21F6"/>
    <w:rsid w:val="000E277C"/>
    <w:rsid w:val="000E2C98"/>
    <w:rsid w:val="000E3484"/>
    <w:rsid w:val="000E39AF"/>
    <w:rsid w:val="000E4161"/>
    <w:rsid w:val="000E41BD"/>
    <w:rsid w:val="000E5193"/>
    <w:rsid w:val="000E5411"/>
    <w:rsid w:val="000F1E58"/>
    <w:rsid w:val="000F3730"/>
    <w:rsid w:val="000F461A"/>
    <w:rsid w:val="000F4AEB"/>
    <w:rsid w:val="000F5231"/>
    <w:rsid w:val="000F53CD"/>
    <w:rsid w:val="000F634E"/>
    <w:rsid w:val="000F6499"/>
    <w:rsid w:val="000F69ED"/>
    <w:rsid w:val="000F7AD2"/>
    <w:rsid w:val="000F7E66"/>
    <w:rsid w:val="00100F3D"/>
    <w:rsid w:val="00101DD7"/>
    <w:rsid w:val="00101F58"/>
    <w:rsid w:val="00101FB2"/>
    <w:rsid w:val="00102FAC"/>
    <w:rsid w:val="00103FAF"/>
    <w:rsid w:val="00104368"/>
    <w:rsid w:val="00104988"/>
    <w:rsid w:val="00104ED6"/>
    <w:rsid w:val="00105BAD"/>
    <w:rsid w:val="00105C76"/>
    <w:rsid w:val="00105F57"/>
    <w:rsid w:val="0010644F"/>
    <w:rsid w:val="001069C0"/>
    <w:rsid w:val="001078B0"/>
    <w:rsid w:val="00107AA8"/>
    <w:rsid w:val="00110273"/>
    <w:rsid w:val="001106B6"/>
    <w:rsid w:val="00110CF1"/>
    <w:rsid w:val="001133B4"/>
    <w:rsid w:val="00113442"/>
    <w:rsid w:val="001144FB"/>
    <w:rsid w:val="0011560A"/>
    <w:rsid w:val="001158EB"/>
    <w:rsid w:val="00115ECB"/>
    <w:rsid w:val="0011625E"/>
    <w:rsid w:val="001163AB"/>
    <w:rsid w:val="0011786F"/>
    <w:rsid w:val="001178D6"/>
    <w:rsid w:val="001203EB"/>
    <w:rsid w:val="001221D1"/>
    <w:rsid w:val="00123C14"/>
    <w:rsid w:val="00124715"/>
    <w:rsid w:val="00125258"/>
    <w:rsid w:val="001256CA"/>
    <w:rsid w:val="00126336"/>
    <w:rsid w:val="00126499"/>
    <w:rsid w:val="00126E9A"/>
    <w:rsid w:val="001274D1"/>
    <w:rsid w:val="00130847"/>
    <w:rsid w:val="00130F32"/>
    <w:rsid w:val="0013104F"/>
    <w:rsid w:val="00132177"/>
    <w:rsid w:val="00133E2A"/>
    <w:rsid w:val="001341EF"/>
    <w:rsid w:val="00134751"/>
    <w:rsid w:val="00135B90"/>
    <w:rsid w:val="001362FD"/>
    <w:rsid w:val="0014083A"/>
    <w:rsid w:val="00140D0C"/>
    <w:rsid w:val="00141374"/>
    <w:rsid w:val="00142DAA"/>
    <w:rsid w:val="0014433E"/>
    <w:rsid w:val="0014502B"/>
    <w:rsid w:val="001450E3"/>
    <w:rsid w:val="00146A8F"/>
    <w:rsid w:val="00146BB7"/>
    <w:rsid w:val="0015042B"/>
    <w:rsid w:val="0015052D"/>
    <w:rsid w:val="00150B1F"/>
    <w:rsid w:val="0015223B"/>
    <w:rsid w:val="0015298C"/>
    <w:rsid w:val="00152C02"/>
    <w:rsid w:val="00152DE4"/>
    <w:rsid w:val="00154931"/>
    <w:rsid w:val="001553AC"/>
    <w:rsid w:val="00155644"/>
    <w:rsid w:val="00156693"/>
    <w:rsid w:val="0015716D"/>
    <w:rsid w:val="00160055"/>
    <w:rsid w:val="001605E1"/>
    <w:rsid w:val="00162F2A"/>
    <w:rsid w:val="00163878"/>
    <w:rsid w:val="001641A3"/>
    <w:rsid w:val="001643B0"/>
    <w:rsid w:val="0016451A"/>
    <w:rsid w:val="001672E1"/>
    <w:rsid w:val="00170E52"/>
    <w:rsid w:val="00171CB7"/>
    <w:rsid w:val="00172273"/>
    <w:rsid w:val="00172365"/>
    <w:rsid w:val="001723C6"/>
    <w:rsid w:val="001727DF"/>
    <w:rsid w:val="00173429"/>
    <w:rsid w:val="00173EB7"/>
    <w:rsid w:val="00174392"/>
    <w:rsid w:val="00176C95"/>
    <w:rsid w:val="00176D89"/>
    <w:rsid w:val="001779D3"/>
    <w:rsid w:val="00177D9B"/>
    <w:rsid w:val="001804D7"/>
    <w:rsid w:val="00181842"/>
    <w:rsid w:val="001820D7"/>
    <w:rsid w:val="00182BBD"/>
    <w:rsid w:val="001854EE"/>
    <w:rsid w:val="00186A1F"/>
    <w:rsid w:val="00186DF3"/>
    <w:rsid w:val="00186EE4"/>
    <w:rsid w:val="00187EAF"/>
    <w:rsid w:val="0019088B"/>
    <w:rsid w:val="00190B5D"/>
    <w:rsid w:val="00191C5F"/>
    <w:rsid w:val="00191DC3"/>
    <w:rsid w:val="00192B98"/>
    <w:rsid w:val="00192FDC"/>
    <w:rsid w:val="00194399"/>
    <w:rsid w:val="001945A0"/>
    <w:rsid w:val="001949C7"/>
    <w:rsid w:val="00194BFA"/>
    <w:rsid w:val="00195189"/>
    <w:rsid w:val="00195BC5"/>
    <w:rsid w:val="001960DA"/>
    <w:rsid w:val="00196142"/>
    <w:rsid w:val="001967FB"/>
    <w:rsid w:val="0019689D"/>
    <w:rsid w:val="00196AA5"/>
    <w:rsid w:val="001A080E"/>
    <w:rsid w:val="001A0AE5"/>
    <w:rsid w:val="001A16A8"/>
    <w:rsid w:val="001A1A4F"/>
    <w:rsid w:val="001A2A4C"/>
    <w:rsid w:val="001A2EAA"/>
    <w:rsid w:val="001A2FDE"/>
    <w:rsid w:val="001A37DD"/>
    <w:rsid w:val="001A3BF5"/>
    <w:rsid w:val="001A469E"/>
    <w:rsid w:val="001A4C62"/>
    <w:rsid w:val="001A539E"/>
    <w:rsid w:val="001A53BC"/>
    <w:rsid w:val="001A5672"/>
    <w:rsid w:val="001A7834"/>
    <w:rsid w:val="001B0940"/>
    <w:rsid w:val="001B0FB1"/>
    <w:rsid w:val="001B206C"/>
    <w:rsid w:val="001B3753"/>
    <w:rsid w:val="001B3CBB"/>
    <w:rsid w:val="001B4966"/>
    <w:rsid w:val="001B51BC"/>
    <w:rsid w:val="001B55C2"/>
    <w:rsid w:val="001B6BE9"/>
    <w:rsid w:val="001B72D1"/>
    <w:rsid w:val="001B7D89"/>
    <w:rsid w:val="001B7E12"/>
    <w:rsid w:val="001C052F"/>
    <w:rsid w:val="001C0678"/>
    <w:rsid w:val="001C1839"/>
    <w:rsid w:val="001C3CB4"/>
    <w:rsid w:val="001C3ECB"/>
    <w:rsid w:val="001C41B8"/>
    <w:rsid w:val="001C4450"/>
    <w:rsid w:val="001C6294"/>
    <w:rsid w:val="001D1861"/>
    <w:rsid w:val="001D3BDB"/>
    <w:rsid w:val="001D4AED"/>
    <w:rsid w:val="001D5854"/>
    <w:rsid w:val="001D59CA"/>
    <w:rsid w:val="001D6105"/>
    <w:rsid w:val="001D7B1E"/>
    <w:rsid w:val="001E0892"/>
    <w:rsid w:val="001E0E9A"/>
    <w:rsid w:val="001E1046"/>
    <w:rsid w:val="001E2037"/>
    <w:rsid w:val="001E2BD2"/>
    <w:rsid w:val="001E2E16"/>
    <w:rsid w:val="001E341F"/>
    <w:rsid w:val="001E4459"/>
    <w:rsid w:val="001E5E67"/>
    <w:rsid w:val="001E6609"/>
    <w:rsid w:val="001E6C84"/>
    <w:rsid w:val="001E79E2"/>
    <w:rsid w:val="001F2199"/>
    <w:rsid w:val="001F369B"/>
    <w:rsid w:val="001F497D"/>
    <w:rsid w:val="001F51E5"/>
    <w:rsid w:val="001F62B5"/>
    <w:rsid w:val="001F6933"/>
    <w:rsid w:val="001F6FE3"/>
    <w:rsid w:val="001F7858"/>
    <w:rsid w:val="002003DB"/>
    <w:rsid w:val="002009DE"/>
    <w:rsid w:val="00200F73"/>
    <w:rsid w:val="00200FC9"/>
    <w:rsid w:val="00202888"/>
    <w:rsid w:val="00202E4E"/>
    <w:rsid w:val="002038C9"/>
    <w:rsid w:val="00203FB0"/>
    <w:rsid w:val="0020559A"/>
    <w:rsid w:val="00212523"/>
    <w:rsid w:val="00213FFA"/>
    <w:rsid w:val="00214216"/>
    <w:rsid w:val="0021582C"/>
    <w:rsid w:val="002205FA"/>
    <w:rsid w:val="00220707"/>
    <w:rsid w:val="00221A0A"/>
    <w:rsid w:val="002221B6"/>
    <w:rsid w:val="00223372"/>
    <w:rsid w:val="00223A67"/>
    <w:rsid w:val="0022547F"/>
    <w:rsid w:val="00225BF7"/>
    <w:rsid w:val="00226389"/>
    <w:rsid w:val="00227C52"/>
    <w:rsid w:val="00227E63"/>
    <w:rsid w:val="00231F3B"/>
    <w:rsid w:val="00232BBF"/>
    <w:rsid w:val="0023457E"/>
    <w:rsid w:val="002349BC"/>
    <w:rsid w:val="00235756"/>
    <w:rsid w:val="00235EC5"/>
    <w:rsid w:val="002363F4"/>
    <w:rsid w:val="00242C88"/>
    <w:rsid w:val="00244C69"/>
    <w:rsid w:val="002453B9"/>
    <w:rsid w:val="002467E3"/>
    <w:rsid w:val="00246CBA"/>
    <w:rsid w:val="002508EF"/>
    <w:rsid w:val="00250AD7"/>
    <w:rsid w:val="0025136D"/>
    <w:rsid w:val="00251727"/>
    <w:rsid w:val="00251753"/>
    <w:rsid w:val="0025333B"/>
    <w:rsid w:val="002534A3"/>
    <w:rsid w:val="00254837"/>
    <w:rsid w:val="00254C95"/>
    <w:rsid w:val="002557AB"/>
    <w:rsid w:val="002558D4"/>
    <w:rsid w:val="0025620F"/>
    <w:rsid w:val="002565C8"/>
    <w:rsid w:val="00256DD6"/>
    <w:rsid w:val="00257E67"/>
    <w:rsid w:val="002602D3"/>
    <w:rsid w:val="00260C8B"/>
    <w:rsid w:val="002620AC"/>
    <w:rsid w:val="00262476"/>
    <w:rsid w:val="00262A78"/>
    <w:rsid w:val="00262A81"/>
    <w:rsid w:val="00262D7B"/>
    <w:rsid w:val="0026310C"/>
    <w:rsid w:val="0026453A"/>
    <w:rsid w:val="00264E1B"/>
    <w:rsid w:val="00265243"/>
    <w:rsid w:val="0026599B"/>
    <w:rsid w:val="00265DC8"/>
    <w:rsid w:val="00266181"/>
    <w:rsid w:val="0026798C"/>
    <w:rsid w:val="002728CB"/>
    <w:rsid w:val="002742F3"/>
    <w:rsid w:val="002743ED"/>
    <w:rsid w:val="00274682"/>
    <w:rsid w:val="00274FB7"/>
    <w:rsid w:val="0027578C"/>
    <w:rsid w:val="00275A7C"/>
    <w:rsid w:val="002761ED"/>
    <w:rsid w:val="00276437"/>
    <w:rsid w:val="00276518"/>
    <w:rsid w:val="002810C3"/>
    <w:rsid w:val="0028117F"/>
    <w:rsid w:val="00281317"/>
    <w:rsid w:val="00281929"/>
    <w:rsid w:val="00281B3A"/>
    <w:rsid w:val="00282105"/>
    <w:rsid w:val="00282F8C"/>
    <w:rsid w:val="002830F4"/>
    <w:rsid w:val="0028329E"/>
    <w:rsid w:val="00283EB1"/>
    <w:rsid w:val="00284215"/>
    <w:rsid w:val="002842AB"/>
    <w:rsid w:val="002845BF"/>
    <w:rsid w:val="00284FA0"/>
    <w:rsid w:val="00285A9C"/>
    <w:rsid w:val="00285FEA"/>
    <w:rsid w:val="0028649E"/>
    <w:rsid w:val="00286521"/>
    <w:rsid w:val="00286540"/>
    <w:rsid w:val="00286EF2"/>
    <w:rsid w:val="002872A5"/>
    <w:rsid w:val="002873D4"/>
    <w:rsid w:val="00287D4B"/>
    <w:rsid w:val="00287D58"/>
    <w:rsid w:val="00290C08"/>
    <w:rsid w:val="00291334"/>
    <w:rsid w:val="0029225D"/>
    <w:rsid w:val="002936EC"/>
    <w:rsid w:val="00295271"/>
    <w:rsid w:val="0029592B"/>
    <w:rsid w:val="0029620B"/>
    <w:rsid w:val="002970BB"/>
    <w:rsid w:val="0029743F"/>
    <w:rsid w:val="00297518"/>
    <w:rsid w:val="002A0498"/>
    <w:rsid w:val="002A0BA6"/>
    <w:rsid w:val="002A0C30"/>
    <w:rsid w:val="002A0CC4"/>
    <w:rsid w:val="002A18C6"/>
    <w:rsid w:val="002A1BE0"/>
    <w:rsid w:val="002A22CE"/>
    <w:rsid w:val="002A2DA8"/>
    <w:rsid w:val="002A3B7C"/>
    <w:rsid w:val="002A407C"/>
    <w:rsid w:val="002A5055"/>
    <w:rsid w:val="002A516B"/>
    <w:rsid w:val="002A63D3"/>
    <w:rsid w:val="002A6AA1"/>
    <w:rsid w:val="002A759C"/>
    <w:rsid w:val="002A7B7B"/>
    <w:rsid w:val="002B00FE"/>
    <w:rsid w:val="002B107A"/>
    <w:rsid w:val="002B20C8"/>
    <w:rsid w:val="002B3BA5"/>
    <w:rsid w:val="002B578E"/>
    <w:rsid w:val="002B5AEA"/>
    <w:rsid w:val="002B628F"/>
    <w:rsid w:val="002B62B0"/>
    <w:rsid w:val="002B682F"/>
    <w:rsid w:val="002C0BD8"/>
    <w:rsid w:val="002C1049"/>
    <w:rsid w:val="002C12E4"/>
    <w:rsid w:val="002C15C2"/>
    <w:rsid w:val="002C1D4A"/>
    <w:rsid w:val="002C2BA3"/>
    <w:rsid w:val="002C37A7"/>
    <w:rsid w:val="002C3A5B"/>
    <w:rsid w:val="002C3AA8"/>
    <w:rsid w:val="002C3DC3"/>
    <w:rsid w:val="002C49A0"/>
    <w:rsid w:val="002C4CAA"/>
    <w:rsid w:val="002C7AE6"/>
    <w:rsid w:val="002D0A01"/>
    <w:rsid w:val="002D3FA6"/>
    <w:rsid w:val="002D4002"/>
    <w:rsid w:val="002D42C1"/>
    <w:rsid w:val="002D44E0"/>
    <w:rsid w:val="002D499F"/>
    <w:rsid w:val="002D56C3"/>
    <w:rsid w:val="002D5DFB"/>
    <w:rsid w:val="002E1A42"/>
    <w:rsid w:val="002E2588"/>
    <w:rsid w:val="002E3C52"/>
    <w:rsid w:val="002E7419"/>
    <w:rsid w:val="002E78C6"/>
    <w:rsid w:val="002E7B24"/>
    <w:rsid w:val="002F0653"/>
    <w:rsid w:val="002F1641"/>
    <w:rsid w:val="002F1689"/>
    <w:rsid w:val="002F2324"/>
    <w:rsid w:val="002F2835"/>
    <w:rsid w:val="002F379C"/>
    <w:rsid w:val="002F76FE"/>
    <w:rsid w:val="002F7AD9"/>
    <w:rsid w:val="002F7CB3"/>
    <w:rsid w:val="002F7F1E"/>
    <w:rsid w:val="00300511"/>
    <w:rsid w:val="003008BE"/>
    <w:rsid w:val="00300A06"/>
    <w:rsid w:val="003012A9"/>
    <w:rsid w:val="00302759"/>
    <w:rsid w:val="0030277D"/>
    <w:rsid w:val="0030305A"/>
    <w:rsid w:val="003039DA"/>
    <w:rsid w:val="00303B09"/>
    <w:rsid w:val="00304169"/>
    <w:rsid w:val="00306A8F"/>
    <w:rsid w:val="00306EB8"/>
    <w:rsid w:val="00310620"/>
    <w:rsid w:val="0031120C"/>
    <w:rsid w:val="003118BB"/>
    <w:rsid w:val="00312BCB"/>
    <w:rsid w:val="0031302F"/>
    <w:rsid w:val="00314C03"/>
    <w:rsid w:val="0032014B"/>
    <w:rsid w:val="003208CF"/>
    <w:rsid w:val="00320B40"/>
    <w:rsid w:val="0032421E"/>
    <w:rsid w:val="003243BB"/>
    <w:rsid w:val="00324C44"/>
    <w:rsid w:val="00324E36"/>
    <w:rsid w:val="003252A2"/>
    <w:rsid w:val="00325459"/>
    <w:rsid w:val="003262EA"/>
    <w:rsid w:val="00330094"/>
    <w:rsid w:val="003310C0"/>
    <w:rsid w:val="0033149B"/>
    <w:rsid w:val="00333768"/>
    <w:rsid w:val="00333B1A"/>
    <w:rsid w:val="00333EBD"/>
    <w:rsid w:val="00335041"/>
    <w:rsid w:val="00336BD2"/>
    <w:rsid w:val="0033731A"/>
    <w:rsid w:val="00337EDD"/>
    <w:rsid w:val="00337F05"/>
    <w:rsid w:val="00340E25"/>
    <w:rsid w:val="00341386"/>
    <w:rsid w:val="00341B44"/>
    <w:rsid w:val="003424CF"/>
    <w:rsid w:val="00342D73"/>
    <w:rsid w:val="00342FC9"/>
    <w:rsid w:val="00343064"/>
    <w:rsid w:val="00343578"/>
    <w:rsid w:val="00344239"/>
    <w:rsid w:val="003448AC"/>
    <w:rsid w:val="00344AAC"/>
    <w:rsid w:val="00345C76"/>
    <w:rsid w:val="00346513"/>
    <w:rsid w:val="0034659D"/>
    <w:rsid w:val="00346E72"/>
    <w:rsid w:val="0034751A"/>
    <w:rsid w:val="003478F3"/>
    <w:rsid w:val="00350684"/>
    <w:rsid w:val="00350741"/>
    <w:rsid w:val="003510C5"/>
    <w:rsid w:val="00351638"/>
    <w:rsid w:val="003526A9"/>
    <w:rsid w:val="00352CE8"/>
    <w:rsid w:val="0035330E"/>
    <w:rsid w:val="00354568"/>
    <w:rsid w:val="0035543C"/>
    <w:rsid w:val="003555A7"/>
    <w:rsid w:val="00355BF8"/>
    <w:rsid w:val="003570DB"/>
    <w:rsid w:val="0035750B"/>
    <w:rsid w:val="00357744"/>
    <w:rsid w:val="00357778"/>
    <w:rsid w:val="0036026D"/>
    <w:rsid w:val="00360F56"/>
    <w:rsid w:val="00362B5C"/>
    <w:rsid w:val="00362C69"/>
    <w:rsid w:val="00363069"/>
    <w:rsid w:val="00363474"/>
    <w:rsid w:val="00363AF8"/>
    <w:rsid w:val="0036433B"/>
    <w:rsid w:val="003655A5"/>
    <w:rsid w:val="00366067"/>
    <w:rsid w:val="00366460"/>
    <w:rsid w:val="00366E02"/>
    <w:rsid w:val="003672CB"/>
    <w:rsid w:val="00370AF3"/>
    <w:rsid w:val="00370ECB"/>
    <w:rsid w:val="00371155"/>
    <w:rsid w:val="00373CD3"/>
    <w:rsid w:val="00373D81"/>
    <w:rsid w:val="003746CA"/>
    <w:rsid w:val="00374856"/>
    <w:rsid w:val="0037499F"/>
    <w:rsid w:val="003751C2"/>
    <w:rsid w:val="00375B58"/>
    <w:rsid w:val="0037620A"/>
    <w:rsid w:val="00380559"/>
    <w:rsid w:val="003807E1"/>
    <w:rsid w:val="003815EE"/>
    <w:rsid w:val="0038182E"/>
    <w:rsid w:val="00382C15"/>
    <w:rsid w:val="003834DB"/>
    <w:rsid w:val="00383DC0"/>
    <w:rsid w:val="003843B7"/>
    <w:rsid w:val="003851F2"/>
    <w:rsid w:val="00385374"/>
    <w:rsid w:val="00385771"/>
    <w:rsid w:val="0038657F"/>
    <w:rsid w:val="00387EDB"/>
    <w:rsid w:val="0039042A"/>
    <w:rsid w:val="00390C1F"/>
    <w:rsid w:val="00390DD4"/>
    <w:rsid w:val="00392544"/>
    <w:rsid w:val="0039375E"/>
    <w:rsid w:val="00393B6D"/>
    <w:rsid w:val="00395420"/>
    <w:rsid w:val="00396B98"/>
    <w:rsid w:val="00397A88"/>
    <w:rsid w:val="003A34C6"/>
    <w:rsid w:val="003A36BD"/>
    <w:rsid w:val="003A3829"/>
    <w:rsid w:val="003A430D"/>
    <w:rsid w:val="003A58C9"/>
    <w:rsid w:val="003A5DED"/>
    <w:rsid w:val="003A6149"/>
    <w:rsid w:val="003A6936"/>
    <w:rsid w:val="003A6970"/>
    <w:rsid w:val="003A6F4C"/>
    <w:rsid w:val="003A6FB3"/>
    <w:rsid w:val="003A715C"/>
    <w:rsid w:val="003B0F9C"/>
    <w:rsid w:val="003B3784"/>
    <w:rsid w:val="003B5476"/>
    <w:rsid w:val="003B5F5A"/>
    <w:rsid w:val="003B6D8F"/>
    <w:rsid w:val="003C04ED"/>
    <w:rsid w:val="003C13E8"/>
    <w:rsid w:val="003C145B"/>
    <w:rsid w:val="003C1542"/>
    <w:rsid w:val="003C273D"/>
    <w:rsid w:val="003C2E75"/>
    <w:rsid w:val="003C4096"/>
    <w:rsid w:val="003C40D0"/>
    <w:rsid w:val="003C46C1"/>
    <w:rsid w:val="003C5A35"/>
    <w:rsid w:val="003C753C"/>
    <w:rsid w:val="003C7686"/>
    <w:rsid w:val="003C7C98"/>
    <w:rsid w:val="003D0C66"/>
    <w:rsid w:val="003D0DB4"/>
    <w:rsid w:val="003D1AD4"/>
    <w:rsid w:val="003D1E11"/>
    <w:rsid w:val="003D2329"/>
    <w:rsid w:val="003D33BA"/>
    <w:rsid w:val="003D50CC"/>
    <w:rsid w:val="003D51FF"/>
    <w:rsid w:val="003D53D9"/>
    <w:rsid w:val="003D5D4A"/>
    <w:rsid w:val="003D5D62"/>
    <w:rsid w:val="003D5F45"/>
    <w:rsid w:val="003D69C6"/>
    <w:rsid w:val="003D706B"/>
    <w:rsid w:val="003E4872"/>
    <w:rsid w:val="003E51D5"/>
    <w:rsid w:val="003E6A9D"/>
    <w:rsid w:val="003E6E20"/>
    <w:rsid w:val="003E6EAD"/>
    <w:rsid w:val="003E7661"/>
    <w:rsid w:val="003E7746"/>
    <w:rsid w:val="003F00BC"/>
    <w:rsid w:val="003F11CD"/>
    <w:rsid w:val="003F27B6"/>
    <w:rsid w:val="003F2CAE"/>
    <w:rsid w:val="003F3CBE"/>
    <w:rsid w:val="003F41AE"/>
    <w:rsid w:val="003F47CA"/>
    <w:rsid w:val="003F50CD"/>
    <w:rsid w:val="003F5E05"/>
    <w:rsid w:val="003F6B82"/>
    <w:rsid w:val="003F6F01"/>
    <w:rsid w:val="003F71C7"/>
    <w:rsid w:val="0040035F"/>
    <w:rsid w:val="00400A5A"/>
    <w:rsid w:val="004018DC"/>
    <w:rsid w:val="004025AC"/>
    <w:rsid w:val="004029B5"/>
    <w:rsid w:val="004029F1"/>
    <w:rsid w:val="00402DEA"/>
    <w:rsid w:val="004035F0"/>
    <w:rsid w:val="00404012"/>
    <w:rsid w:val="0040406B"/>
    <w:rsid w:val="00404400"/>
    <w:rsid w:val="004047BD"/>
    <w:rsid w:val="00404E0B"/>
    <w:rsid w:val="00404F88"/>
    <w:rsid w:val="00405010"/>
    <w:rsid w:val="00406327"/>
    <w:rsid w:val="00410D1D"/>
    <w:rsid w:val="00412FDD"/>
    <w:rsid w:val="00413648"/>
    <w:rsid w:val="00413A34"/>
    <w:rsid w:val="00413C66"/>
    <w:rsid w:val="00413F13"/>
    <w:rsid w:val="00413F39"/>
    <w:rsid w:val="004142A9"/>
    <w:rsid w:val="00414AB8"/>
    <w:rsid w:val="00415E22"/>
    <w:rsid w:val="00416331"/>
    <w:rsid w:val="004178D1"/>
    <w:rsid w:val="00417D1A"/>
    <w:rsid w:val="0042011C"/>
    <w:rsid w:val="00420153"/>
    <w:rsid w:val="00420EA6"/>
    <w:rsid w:val="004210DD"/>
    <w:rsid w:val="00423111"/>
    <w:rsid w:val="00423380"/>
    <w:rsid w:val="00423800"/>
    <w:rsid w:val="00424232"/>
    <w:rsid w:val="00425D32"/>
    <w:rsid w:val="00425FCB"/>
    <w:rsid w:val="00426435"/>
    <w:rsid w:val="00427754"/>
    <w:rsid w:val="00430093"/>
    <w:rsid w:val="0043035E"/>
    <w:rsid w:val="004322D7"/>
    <w:rsid w:val="004329CF"/>
    <w:rsid w:val="004335B2"/>
    <w:rsid w:val="00433658"/>
    <w:rsid w:val="004341B4"/>
    <w:rsid w:val="00434E00"/>
    <w:rsid w:val="00436961"/>
    <w:rsid w:val="004371BC"/>
    <w:rsid w:val="00440853"/>
    <w:rsid w:val="00442D29"/>
    <w:rsid w:val="00443B66"/>
    <w:rsid w:val="00443FDE"/>
    <w:rsid w:val="00445207"/>
    <w:rsid w:val="0044530C"/>
    <w:rsid w:val="00445B07"/>
    <w:rsid w:val="00445F50"/>
    <w:rsid w:val="00446D74"/>
    <w:rsid w:val="00446E0A"/>
    <w:rsid w:val="0044723B"/>
    <w:rsid w:val="004505D2"/>
    <w:rsid w:val="00452AE0"/>
    <w:rsid w:val="004533B6"/>
    <w:rsid w:val="00453D72"/>
    <w:rsid w:val="00453E37"/>
    <w:rsid w:val="0045432D"/>
    <w:rsid w:val="0045447F"/>
    <w:rsid w:val="004549F4"/>
    <w:rsid w:val="00454FF7"/>
    <w:rsid w:val="00455DC5"/>
    <w:rsid w:val="004578C1"/>
    <w:rsid w:val="00457E1D"/>
    <w:rsid w:val="0046100E"/>
    <w:rsid w:val="00461215"/>
    <w:rsid w:val="00461ED5"/>
    <w:rsid w:val="00461F1F"/>
    <w:rsid w:val="004634E3"/>
    <w:rsid w:val="004641BD"/>
    <w:rsid w:val="00464386"/>
    <w:rsid w:val="0046620A"/>
    <w:rsid w:val="00466781"/>
    <w:rsid w:val="00466979"/>
    <w:rsid w:val="00466D70"/>
    <w:rsid w:val="004704C1"/>
    <w:rsid w:val="00471580"/>
    <w:rsid w:val="00472055"/>
    <w:rsid w:val="0047215E"/>
    <w:rsid w:val="004724C9"/>
    <w:rsid w:val="004725AD"/>
    <w:rsid w:val="0047324A"/>
    <w:rsid w:val="00473318"/>
    <w:rsid w:val="00474E1A"/>
    <w:rsid w:val="00474F81"/>
    <w:rsid w:val="004753BD"/>
    <w:rsid w:val="00475A93"/>
    <w:rsid w:val="004763A9"/>
    <w:rsid w:val="00476F21"/>
    <w:rsid w:val="00480AD7"/>
    <w:rsid w:val="0048114A"/>
    <w:rsid w:val="00481DC5"/>
    <w:rsid w:val="00482557"/>
    <w:rsid w:val="00484EC4"/>
    <w:rsid w:val="00485D64"/>
    <w:rsid w:val="00487D9F"/>
    <w:rsid w:val="004914CD"/>
    <w:rsid w:val="00493713"/>
    <w:rsid w:val="00493FB7"/>
    <w:rsid w:val="004940C3"/>
    <w:rsid w:val="004948E0"/>
    <w:rsid w:val="00495B8F"/>
    <w:rsid w:val="00496071"/>
    <w:rsid w:val="004961FD"/>
    <w:rsid w:val="0049776C"/>
    <w:rsid w:val="004A068F"/>
    <w:rsid w:val="004A09CC"/>
    <w:rsid w:val="004A0B07"/>
    <w:rsid w:val="004A261D"/>
    <w:rsid w:val="004A282F"/>
    <w:rsid w:val="004A41F4"/>
    <w:rsid w:val="004A627E"/>
    <w:rsid w:val="004A630D"/>
    <w:rsid w:val="004A6AAE"/>
    <w:rsid w:val="004A7163"/>
    <w:rsid w:val="004A7C2C"/>
    <w:rsid w:val="004B08A6"/>
    <w:rsid w:val="004B1315"/>
    <w:rsid w:val="004B2BEA"/>
    <w:rsid w:val="004B3B0F"/>
    <w:rsid w:val="004B3C81"/>
    <w:rsid w:val="004B3EFD"/>
    <w:rsid w:val="004B5EEB"/>
    <w:rsid w:val="004B68E4"/>
    <w:rsid w:val="004B6BC3"/>
    <w:rsid w:val="004B6F0C"/>
    <w:rsid w:val="004B6FD9"/>
    <w:rsid w:val="004B7FFB"/>
    <w:rsid w:val="004C05B7"/>
    <w:rsid w:val="004C0AC8"/>
    <w:rsid w:val="004C0D8F"/>
    <w:rsid w:val="004C2C14"/>
    <w:rsid w:val="004C39E3"/>
    <w:rsid w:val="004C40D5"/>
    <w:rsid w:val="004C4260"/>
    <w:rsid w:val="004C430E"/>
    <w:rsid w:val="004C4397"/>
    <w:rsid w:val="004C4559"/>
    <w:rsid w:val="004C492F"/>
    <w:rsid w:val="004C4EF9"/>
    <w:rsid w:val="004C50AE"/>
    <w:rsid w:val="004C5238"/>
    <w:rsid w:val="004C6635"/>
    <w:rsid w:val="004C676E"/>
    <w:rsid w:val="004C6A93"/>
    <w:rsid w:val="004D0772"/>
    <w:rsid w:val="004D3952"/>
    <w:rsid w:val="004D4072"/>
    <w:rsid w:val="004D5557"/>
    <w:rsid w:val="004D5BAE"/>
    <w:rsid w:val="004E0113"/>
    <w:rsid w:val="004E0F3B"/>
    <w:rsid w:val="004E156F"/>
    <w:rsid w:val="004E1D6B"/>
    <w:rsid w:val="004E2317"/>
    <w:rsid w:val="004E23FE"/>
    <w:rsid w:val="004E3225"/>
    <w:rsid w:val="004E33A5"/>
    <w:rsid w:val="004E3834"/>
    <w:rsid w:val="004E3E8F"/>
    <w:rsid w:val="004E5241"/>
    <w:rsid w:val="004E5568"/>
    <w:rsid w:val="004E6719"/>
    <w:rsid w:val="004E6ED4"/>
    <w:rsid w:val="004F0523"/>
    <w:rsid w:val="004F0DAA"/>
    <w:rsid w:val="004F0E99"/>
    <w:rsid w:val="004F1300"/>
    <w:rsid w:val="004F1955"/>
    <w:rsid w:val="004F1F32"/>
    <w:rsid w:val="004F2044"/>
    <w:rsid w:val="004F243B"/>
    <w:rsid w:val="004F2DAB"/>
    <w:rsid w:val="004F2DB3"/>
    <w:rsid w:val="004F35A6"/>
    <w:rsid w:val="004F3C5A"/>
    <w:rsid w:val="004F3F36"/>
    <w:rsid w:val="004F5AB4"/>
    <w:rsid w:val="004F5E5E"/>
    <w:rsid w:val="004F673B"/>
    <w:rsid w:val="004F6B8F"/>
    <w:rsid w:val="004F7A00"/>
    <w:rsid w:val="00500BE5"/>
    <w:rsid w:val="005014DA"/>
    <w:rsid w:val="00501D7A"/>
    <w:rsid w:val="00501DF2"/>
    <w:rsid w:val="005025DC"/>
    <w:rsid w:val="0050270C"/>
    <w:rsid w:val="00505AC8"/>
    <w:rsid w:val="00506A66"/>
    <w:rsid w:val="00506D6B"/>
    <w:rsid w:val="00506F1D"/>
    <w:rsid w:val="0050769A"/>
    <w:rsid w:val="00507DD0"/>
    <w:rsid w:val="0051022C"/>
    <w:rsid w:val="0051034B"/>
    <w:rsid w:val="005108F8"/>
    <w:rsid w:val="00510AB0"/>
    <w:rsid w:val="005130DE"/>
    <w:rsid w:val="005138FC"/>
    <w:rsid w:val="00513F9C"/>
    <w:rsid w:val="00514DB8"/>
    <w:rsid w:val="005157B4"/>
    <w:rsid w:val="005160B9"/>
    <w:rsid w:val="00522014"/>
    <w:rsid w:val="00522820"/>
    <w:rsid w:val="005228AE"/>
    <w:rsid w:val="005238C1"/>
    <w:rsid w:val="00526415"/>
    <w:rsid w:val="00526C52"/>
    <w:rsid w:val="00527E41"/>
    <w:rsid w:val="00531F8D"/>
    <w:rsid w:val="00532A80"/>
    <w:rsid w:val="00533434"/>
    <w:rsid w:val="005334DF"/>
    <w:rsid w:val="0053439D"/>
    <w:rsid w:val="00534D7C"/>
    <w:rsid w:val="00535971"/>
    <w:rsid w:val="00535AAF"/>
    <w:rsid w:val="0053752A"/>
    <w:rsid w:val="0053796A"/>
    <w:rsid w:val="00537B90"/>
    <w:rsid w:val="0054072F"/>
    <w:rsid w:val="00540747"/>
    <w:rsid w:val="00544D1D"/>
    <w:rsid w:val="00544F51"/>
    <w:rsid w:val="005456C9"/>
    <w:rsid w:val="00546248"/>
    <w:rsid w:val="00546AAA"/>
    <w:rsid w:val="00546D7B"/>
    <w:rsid w:val="00546EA3"/>
    <w:rsid w:val="005514AC"/>
    <w:rsid w:val="00552727"/>
    <w:rsid w:val="00552BA4"/>
    <w:rsid w:val="0055311F"/>
    <w:rsid w:val="005538D8"/>
    <w:rsid w:val="00553970"/>
    <w:rsid w:val="00555525"/>
    <w:rsid w:val="00555887"/>
    <w:rsid w:val="00555E84"/>
    <w:rsid w:val="0055730C"/>
    <w:rsid w:val="005576EF"/>
    <w:rsid w:val="00561CCC"/>
    <w:rsid w:val="00562107"/>
    <w:rsid w:val="00562839"/>
    <w:rsid w:val="00563611"/>
    <w:rsid w:val="00563656"/>
    <w:rsid w:val="005645D4"/>
    <w:rsid w:val="00564861"/>
    <w:rsid w:val="005663AE"/>
    <w:rsid w:val="005673D8"/>
    <w:rsid w:val="00567B98"/>
    <w:rsid w:val="0057005B"/>
    <w:rsid w:val="00571D5C"/>
    <w:rsid w:val="00572052"/>
    <w:rsid w:val="00573284"/>
    <w:rsid w:val="00574085"/>
    <w:rsid w:val="00574FE5"/>
    <w:rsid w:val="00575464"/>
    <w:rsid w:val="00575732"/>
    <w:rsid w:val="00575B22"/>
    <w:rsid w:val="00575E76"/>
    <w:rsid w:val="0057621A"/>
    <w:rsid w:val="00576706"/>
    <w:rsid w:val="005775DF"/>
    <w:rsid w:val="00577864"/>
    <w:rsid w:val="00580268"/>
    <w:rsid w:val="00580A8E"/>
    <w:rsid w:val="005826B3"/>
    <w:rsid w:val="00582D8D"/>
    <w:rsid w:val="00582E3B"/>
    <w:rsid w:val="00582EE6"/>
    <w:rsid w:val="00583CF1"/>
    <w:rsid w:val="00583EB2"/>
    <w:rsid w:val="00584616"/>
    <w:rsid w:val="00586548"/>
    <w:rsid w:val="00586676"/>
    <w:rsid w:val="00586AB7"/>
    <w:rsid w:val="00590FAF"/>
    <w:rsid w:val="005915F0"/>
    <w:rsid w:val="00591D0E"/>
    <w:rsid w:val="00591F2A"/>
    <w:rsid w:val="0059336F"/>
    <w:rsid w:val="00593415"/>
    <w:rsid w:val="005935CF"/>
    <w:rsid w:val="005940E5"/>
    <w:rsid w:val="005943E3"/>
    <w:rsid w:val="005948CF"/>
    <w:rsid w:val="005954B1"/>
    <w:rsid w:val="005954D4"/>
    <w:rsid w:val="00595B7A"/>
    <w:rsid w:val="00597F41"/>
    <w:rsid w:val="005A05F1"/>
    <w:rsid w:val="005A0CE5"/>
    <w:rsid w:val="005A170C"/>
    <w:rsid w:val="005A3399"/>
    <w:rsid w:val="005A3BB3"/>
    <w:rsid w:val="005A45F4"/>
    <w:rsid w:val="005A487A"/>
    <w:rsid w:val="005A4B3C"/>
    <w:rsid w:val="005A4EBC"/>
    <w:rsid w:val="005A4F92"/>
    <w:rsid w:val="005A5FD4"/>
    <w:rsid w:val="005A61A8"/>
    <w:rsid w:val="005A68B1"/>
    <w:rsid w:val="005A6A19"/>
    <w:rsid w:val="005A76D0"/>
    <w:rsid w:val="005A7A09"/>
    <w:rsid w:val="005B096F"/>
    <w:rsid w:val="005B3CD3"/>
    <w:rsid w:val="005B49A2"/>
    <w:rsid w:val="005B4ADF"/>
    <w:rsid w:val="005B4CD7"/>
    <w:rsid w:val="005B5F1F"/>
    <w:rsid w:val="005B63DA"/>
    <w:rsid w:val="005B649E"/>
    <w:rsid w:val="005B7190"/>
    <w:rsid w:val="005C0AFB"/>
    <w:rsid w:val="005C1719"/>
    <w:rsid w:val="005C2F0E"/>
    <w:rsid w:val="005C2FC1"/>
    <w:rsid w:val="005C444B"/>
    <w:rsid w:val="005C5BBD"/>
    <w:rsid w:val="005C7CD6"/>
    <w:rsid w:val="005D01D1"/>
    <w:rsid w:val="005D0C6A"/>
    <w:rsid w:val="005D213C"/>
    <w:rsid w:val="005D2454"/>
    <w:rsid w:val="005D36D3"/>
    <w:rsid w:val="005D41AA"/>
    <w:rsid w:val="005D5143"/>
    <w:rsid w:val="005D5575"/>
    <w:rsid w:val="005D5596"/>
    <w:rsid w:val="005D794D"/>
    <w:rsid w:val="005E142D"/>
    <w:rsid w:val="005E172F"/>
    <w:rsid w:val="005E1CF9"/>
    <w:rsid w:val="005E24A4"/>
    <w:rsid w:val="005E30EE"/>
    <w:rsid w:val="005E3508"/>
    <w:rsid w:val="005E4DDD"/>
    <w:rsid w:val="005E533C"/>
    <w:rsid w:val="005E589F"/>
    <w:rsid w:val="005E6680"/>
    <w:rsid w:val="005E7B0A"/>
    <w:rsid w:val="005F0412"/>
    <w:rsid w:val="005F1574"/>
    <w:rsid w:val="005F1836"/>
    <w:rsid w:val="005F218D"/>
    <w:rsid w:val="005F2316"/>
    <w:rsid w:val="005F2A95"/>
    <w:rsid w:val="005F3C28"/>
    <w:rsid w:val="005F3F31"/>
    <w:rsid w:val="005F56D7"/>
    <w:rsid w:val="005F6CC2"/>
    <w:rsid w:val="005F7041"/>
    <w:rsid w:val="005F71B4"/>
    <w:rsid w:val="005F7DC4"/>
    <w:rsid w:val="0060094F"/>
    <w:rsid w:val="0060160B"/>
    <w:rsid w:val="006022AE"/>
    <w:rsid w:val="006023B7"/>
    <w:rsid w:val="00602DCC"/>
    <w:rsid w:val="00603B7E"/>
    <w:rsid w:val="00604282"/>
    <w:rsid w:val="006045F3"/>
    <w:rsid w:val="00605021"/>
    <w:rsid w:val="006064A7"/>
    <w:rsid w:val="00610A71"/>
    <w:rsid w:val="0061284F"/>
    <w:rsid w:val="0061352E"/>
    <w:rsid w:val="006137A7"/>
    <w:rsid w:val="0061411D"/>
    <w:rsid w:val="006149B1"/>
    <w:rsid w:val="0061596C"/>
    <w:rsid w:val="00615E2C"/>
    <w:rsid w:val="00616ADA"/>
    <w:rsid w:val="0061703A"/>
    <w:rsid w:val="00617E66"/>
    <w:rsid w:val="00617FF6"/>
    <w:rsid w:val="0062110C"/>
    <w:rsid w:val="00621B0F"/>
    <w:rsid w:val="00622CF8"/>
    <w:rsid w:val="006235DD"/>
    <w:rsid w:val="00623E4C"/>
    <w:rsid w:val="00624522"/>
    <w:rsid w:val="006249DF"/>
    <w:rsid w:val="006255A1"/>
    <w:rsid w:val="006255D6"/>
    <w:rsid w:val="006264C2"/>
    <w:rsid w:val="00626807"/>
    <w:rsid w:val="00626B17"/>
    <w:rsid w:val="00626E0A"/>
    <w:rsid w:val="0063054D"/>
    <w:rsid w:val="00631B5C"/>
    <w:rsid w:val="0063382F"/>
    <w:rsid w:val="00633B42"/>
    <w:rsid w:val="00634709"/>
    <w:rsid w:val="00634766"/>
    <w:rsid w:val="00635146"/>
    <w:rsid w:val="00637919"/>
    <w:rsid w:val="0064009C"/>
    <w:rsid w:val="00640489"/>
    <w:rsid w:val="00641AD0"/>
    <w:rsid w:val="00643FBA"/>
    <w:rsid w:val="00645B7B"/>
    <w:rsid w:val="00646747"/>
    <w:rsid w:val="00650E09"/>
    <w:rsid w:val="00651CEC"/>
    <w:rsid w:val="006525BD"/>
    <w:rsid w:val="0065292F"/>
    <w:rsid w:val="00654808"/>
    <w:rsid w:val="00654C00"/>
    <w:rsid w:val="00654F97"/>
    <w:rsid w:val="006559D9"/>
    <w:rsid w:val="00656104"/>
    <w:rsid w:val="00656F7D"/>
    <w:rsid w:val="00660C42"/>
    <w:rsid w:val="00661101"/>
    <w:rsid w:val="006614CC"/>
    <w:rsid w:val="006617EF"/>
    <w:rsid w:val="00661888"/>
    <w:rsid w:val="00661BD6"/>
    <w:rsid w:val="00662F1F"/>
    <w:rsid w:val="006648F0"/>
    <w:rsid w:val="00665472"/>
    <w:rsid w:val="00665474"/>
    <w:rsid w:val="006654CC"/>
    <w:rsid w:val="0066575B"/>
    <w:rsid w:val="006675CD"/>
    <w:rsid w:val="00670231"/>
    <w:rsid w:val="0067130A"/>
    <w:rsid w:val="00672003"/>
    <w:rsid w:val="00672A0B"/>
    <w:rsid w:val="00672D86"/>
    <w:rsid w:val="00672E5A"/>
    <w:rsid w:val="006733FD"/>
    <w:rsid w:val="00673564"/>
    <w:rsid w:val="006736DF"/>
    <w:rsid w:val="0067414B"/>
    <w:rsid w:val="00675AC0"/>
    <w:rsid w:val="00676104"/>
    <w:rsid w:val="00676766"/>
    <w:rsid w:val="00677DEA"/>
    <w:rsid w:val="00682640"/>
    <w:rsid w:val="00682B58"/>
    <w:rsid w:val="00683389"/>
    <w:rsid w:val="00683414"/>
    <w:rsid w:val="006835BE"/>
    <w:rsid w:val="00684ADF"/>
    <w:rsid w:val="00686700"/>
    <w:rsid w:val="006871FB"/>
    <w:rsid w:val="0068795D"/>
    <w:rsid w:val="00687994"/>
    <w:rsid w:val="006925D3"/>
    <w:rsid w:val="0069260D"/>
    <w:rsid w:val="00692C89"/>
    <w:rsid w:val="006941E6"/>
    <w:rsid w:val="006946DD"/>
    <w:rsid w:val="00695DA2"/>
    <w:rsid w:val="00695F62"/>
    <w:rsid w:val="006962EF"/>
    <w:rsid w:val="006976C1"/>
    <w:rsid w:val="006A0354"/>
    <w:rsid w:val="006A09CA"/>
    <w:rsid w:val="006A0C9C"/>
    <w:rsid w:val="006A1140"/>
    <w:rsid w:val="006A13F0"/>
    <w:rsid w:val="006A1D15"/>
    <w:rsid w:val="006A2F51"/>
    <w:rsid w:val="006A3C40"/>
    <w:rsid w:val="006A48F6"/>
    <w:rsid w:val="006A5616"/>
    <w:rsid w:val="006A571A"/>
    <w:rsid w:val="006A6CB3"/>
    <w:rsid w:val="006A6E0C"/>
    <w:rsid w:val="006A76B9"/>
    <w:rsid w:val="006B001E"/>
    <w:rsid w:val="006B0A72"/>
    <w:rsid w:val="006B1F6A"/>
    <w:rsid w:val="006B218D"/>
    <w:rsid w:val="006B221A"/>
    <w:rsid w:val="006B4447"/>
    <w:rsid w:val="006B4DCC"/>
    <w:rsid w:val="006B5A8D"/>
    <w:rsid w:val="006B7492"/>
    <w:rsid w:val="006B7F5D"/>
    <w:rsid w:val="006B7FAE"/>
    <w:rsid w:val="006C01AB"/>
    <w:rsid w:val="006C0954"/>
    <w:rsid w:val="006C2BD9"/>
    <w:rsid w:val="006C2D8D"/>
    <w:rsid w:val="006C3AC1"/>
    <w:rsid w:val="006C49EF"/>
    <w:rsid w:val="006C664B"/>
    <w:rsid w:val="006C7962"/>
    <w:rsid w:val="006D0304"/>
    <w:rsid w:val="006D21D6"/>
    <w:rsid w:val="006D22E3"/>
    <w:rsid w:val="006D22FE"/>
    <w:rsid w:val="006D2CD8"/>
    <w:rsid w:val="006D2F51"/>
    <w:rsid w:val="006D377F"/>
    <w:rsid w:val="006D5AA7"/>
    <w:rsid w:val="006D5FF7"/>
    <w:rsid w:val="006E01E1"/>
    <w:rsid w:val="006E0F55"/>
    <w:rsid w:val="006E26BD"/>
    <w:rsid w:val="006E3B48"/>
    <w:rsid w:val="006E47CD"/>
    <w:rsid w:val="006E4C92"/>
    <w:rsid w:val="006E5036"/>
    <w:rsid w:val="006E50D8"/>
    <w:rsid w:val="006E528A"/>
    <w:rsid w:val="006E5DCA"/>
    <w:rsid w:val="006E6A48"/>
    <w:rsid w:val="006E6EC3"/>
    <w:rsid w:val="006E6F5D"/>
    <w:rsid w:val="006E70AB"/>
    <w:rsid w:val="006E7E03"/>
    <w:rsid w:val="006F0ED0"/>
    <w:rsid w:val="006F1846"/>
    <w:rsid w:val="006F19C5"/>
    <w:rsid w:val="006F2360"/>
    <w:rsid w:val="006F2474"/>
    <w:rsid w:val="006F291C"/>
    <w:rsid w:val="006F29B1"/>
    <w:rsid w:val="006F32A4"/>
    <w:rsid w:val="006F3DC7"/>
    <w:rsid w:val="006F49F1"/>
    <w:rsid w:val="006F4A95"/>
    <w:rsid w:val="006F52AE"/>
    <w:rsid w:val="006F5309"/>
    <w:rsid w:val="006F53FA"/>
    <w:rsid w:val="006F57CD"/>
    <w:rsid w:val="006F59C5"/>
    <w:rsid w:val="006F614B"/>
    <w:rsid w:val="006F7149"/>
    <w:rsid w:val="006F75D6"/>
    <w:rsid w:val="006F7DC2"/>
    <w:rsid w:val="00700CDA"/>
    <w:rsid w:val="00702F2A"/>
    <w:rsid w:val="007036F2"/>
    <w:rsid w:val="00704EC0"/>
    <w:rsid w:val="00705F60"/>
    <w:rsid w:val="00706127"/>
    <w:rsid w:val="00706ABF"/>
    <w:rsid w:val="00706B26"/>
    <w:rsid w:val="00707B30"/>
    <w:rsid w:val="00707BDF"/>
    <w:rsid w:val="00710AB0"/>
    <w:rsid w:val="00710B3F"/>
    <w:rsid w:val="007111FF"/>
    <w:rsid w:val="00711DD2"/>
    <w:rsid w:val="00712B6B"/>
    <w:rsid w:val="00713EC3"/>
    <w:rsid w:val="00713EFE"/>
    <w:rsid w:val="00714185"/>
    <w:rsid w:val="0071469D"/>
    <w:rsid w:val="00714843"/>
    <w:rsid w:val="007152A6"/>
    <w:rsid w:val="00715AE3"/>
    <w:rsid w:val="00716543"/>
    <w:rsid w:val="00717BE9"/>
    <w:rsid w:val="00720C05"/>
    <w:rsid w:val="007237C7"/>
    <w:rsid w:val="00724922"/>
    <w:rsid w:val="007249C5"/>
    <w:rsid w:val="0072513C"/>
    <w:rsid w:val="0072564B"/>
    <w:rsid w:val="00725699"/>
    <w:rsid w:val="007266C3"/>
    <w:rsid w:val="00726EF9"/>
    <w:rsid w:val="00730C7B"/>
    <w:rsid w:val="00731881"/>
    <w:rsid w:val="0073225F"/>
    <w:rsid w:val="00732A4D"/>
    <w:rsid w:val="007335F2"/>
    <w:rsid w:val="00733C6E"/>
    <w:rsid w:val="00735016"/>
    <w:rsid w:val="00735634"/>
    <w:rsid w:val="00735708"/>
    <w:rsid w:val="00736580"/>
    <w:rsid w:val="00737000"/>
    <w:rsid w:val="007404AE"/>
    <w:rsid w:val="007406A2"/>
    <w:rsid w:val="00740852"/>
    <w:rsid w:val="00740B8D"/>
    <w:rsid w:val="00740F34"/>
    <w:rsid w:val="007419ED"/>
    <w:rsid w:val="00741EA5"/>
    <w:rsid w:val="0074277C"/>
    <w:rsid w:val="007427E0"/>
    <w:rsid w:val="00745A0E"/>
    <w:rsid w:val="00745DEF"/>
    <w:rsid w:val="007465B4"/>
    <w:rsid w:val="00746698"/>
    <w:rsid w:val="00746769"/>
    <w:rsid w:val="00746F10"/>
    <w:rsid w:val="007506AD"/>
    <w:rsid w:val="00751267"/>
    <w:rsid w:val="00752146"/>
    <w:rsid w:val="007528A1"/>
    <w:rsid w:val="007536A3"/>
    <w:rsid w:val="00754933"/>
    <w:rsid w:val="00754C95"/>
    <w:rsid w:val="007550B7"/>
    <w:rsid w:val="00755256"/>
    <w:rsid w:val="007556BF"/>
    <w:rsid w:val="00755E37"/>
    <w:rsid w:val="00755F66"/>
    <w:rsid w:val="0075704F"/>
    <w:rsid w:val="0076083D"/>
    <w:rsid w:val="00760C0E"/>
    <w:rsid w:val="0076129C"/>
    <w:rsid w:val="0076134F"/>
    <w:rsid w:val="007618DB"/>
    <w:rsid w:val="00762D4D"/>
    <w:rsid w:val="00762D9F"/>
    <w:rsid w:val="00763AE7"/>
    <w:rsid w:val="00763CB9"/>
    <w:rsid w:val="007642B8"/>
    <w:rsid w:val="007642FF"/>
    <w:rsid w:val="00765562"/>
    <w:rsid w:val="007661FE"/>
    <w:rsid w:val="007663BF"/>
    <w:rsid w:val="00767F0E"/>
    <w:rsid w:val="00770C22"/>
    <w:rsid w:val="00770F19"/>
    <w:rsid w:val="00773917"/>
    <w:rsid w:val="00773F18"/>
    <w:rsid w:val="007744A1"/>
    <w:rsid w:val="0077523A"/>
    <w:rsid w:val="0077555F"/>
    <w:rsid w:val="00775C71"/>
    <w:rsid w:val="0077696A"/>
    <w:rsid w:val="0077795E"/>
    <w:rsid w:val="00777B96"/>
    <w:rsid w:val="007817EE"/>
    <w:rsid w:val="00781E65"/>
    <w:rsid w:val="00782443"/>
    <w:rsid w:val="00783380"/>
    <w:rsid w:val="007833C2"/>
    <w:rsid w:val="00783F26"/>
    <w:rsid w:val="00784CA1"/>
    <w:rsid w:val="00786CA3"/>
    <w:rsid w:val="00787030"/>
    <w:rsid w:val="00787B81"/>
    <w:rsid w:val="00787C4F"/>
    <w:rsid w:val="007907D8"/>
    <w:rsid w:val="00791775"/>
    <w:rsid w:val="0079203F"/>
    <w:rsid w:val="00792E5B"/>
    <w:rsid w:val="00793137"/>
    <w:rsid w:val="0079340E"/>
    <w:rsid w:val="0079407C"/>
    <w:rsid w:val="00794684"/>
    <w:rsid w:val="007953F8"/>
    <w:rsid w:val="007955B7"/>
    <w:rsid w:val="007965D5"/>
    <w:rsid w:val="007978C2"/>
    <w:rsid w:val="007A09B9"/>
    <w:rsid w:val="007A0A84"/>
    <w:rsid w:val="007A1201"/>
    <w:rsid w:val="007A1D44"/>
    <w:rsid w:val="007A24D5"/>
    <w:rsid w:val="007A28B4"/>
    <w:rsid w:val="007A2BF0"/>
    <w:rsid w:val="007A2E4C"/>
    <w:rsid w:val="007A32AB"/>
    <w:rsid w:val="007A3559"/>
    <w:rsid w:val="007A3568"/>
    <w:rsid w:val="007A49B1"/>
    <w:rsid w:val="007A6B1F"/>
    <w:rsid w:val="007B17F6"/>
    <w:rsid w:val="007B5617"/>
    <w:rsid w:val="007B57E1"/>
    <w:rsid w:val="007B6DF5"/>
    <w:rsid w:val="007B79BD"/>
    <w:rsid w:val="007B7C9C"/>
    <w:rsid w:val="007C0421"/>
    <w:rsid w:val="007C162E"/>
    <w:rsid w:val="007C1C9F"/>
    <w:rsid w:val="007C1ECB"/>
    <w:rsid w:val="007C3007"/>
    <w:rsid w:val="007C54FB"/>
    <w:rsid w:val="007C6E12"/>
    <w:rsid w:val="007C6E3A"/>
    <w:rsid w:val="007C7E9A"/>
    <w:rsid w:val="007D0F02"/>
    <w:rsid w:val="007D12BC"/>
    <w:rsid w:val="007D15DF"/>
    <w:rsid w:val="007D1BBE"/>
    <w:rsid w:val="007D2653"/>
    <w:rsid w:val="007D2995"/>
    <w:rsid w:val="007D3653"/>
    <w:rsid w:val="007D36BB"/>
    <w:rsid w:val="007D47D9"/>
    <w:rsid w:val="007D769B"/>
    <w:rsid w:val="007E015B"/>
    <w:rsid w:val="007E04C0"/>
    <w:rsid w:val="007E1719"/>
    <w:rsid w:val="007E2FD8"/>
    <w:rsid w:val="007E305C"/>
    <w:rsid w:val="007E3291"/>
    <w:rsid w:val="007E4949"/>
    <w:rsid w:val="007E49FB"/>
    <w:rsid w:val="007E563C"/>
    <w:rsid w:val="007E6435"/>
    <w:rsid w:val="007E64E3"/>
    <w:rsid w:val="007E714E"/>
    <w:rsid w:val="007E73D7"/>
    <w:rsid w:val="007F1238"/>
    <w:rsid w:val="007F2998"/>
    <w:rsid w:val="007F2E24"/>
    <w:rsid w:val="007F31DF"/>
    <w:rsid w:val="007F3F97"/>
    <w:rsid w:val="007F425E"/>
    <w:rsid w:val="007F4831"/>
    <w:rsid w:val="007F5F27"/>
    <w:rsid w:val="007F5F8D"/>
    <w:rsid w:val="007F5FC2"/>
    <w:rsid w:val="007F61D1"/>
    <w:rsid w:val="007F717F"/>
    <w:rsid w:val="007F74A2"/>
    <w:rsid w:val="00800546"/>
    <w:rsid w:val="00800F3E"/>
    <w:rsid w:val="008035B7"/>
    <w:rsid w:val="008036B5"/>
    <w:rsid w:val="0080379C"/>
    <w:rsid w:val="00803CBA"/>
    <w:rsid w:val="00804AA4"/>
    <w:rsid w:val="00804CD0"/>
    <w:rsid w:val="008062E8"/>
    <w:rsid w:val="00806905"/>
    <w:rsid w:val="00810980"/>
    <w:rsid w:val="00811FD5"/>
    <w:rsid w:val="00812155"/>
    <w:rsid w:val="00812DC7"/>
    <w:rsid w:val="00812E59"/>
    <w:rsid w:val="00813915"/>
    <w:rsid w:val="00813B1C"/>
    <w:rsid w:val="00813B94"/>
    <w:rsid w:val="00813D93"/>
    <w:rsid w:val="0081552D"/>
    <w:rsid w:val="0081575E"/>
    <w:rsid w:val="00816049"/>
    <w:rsid w:val="008178B7"/>
    <w:rsid w:val="00820D99"/>
    <w:rsid w:val="00823595"/>
    <w:rsid w:val="00823737"/>
    <w:rsid w:val="00823FE7"/>
    <w:rsid w:val="00826235"/>
    <w:rsid w:val="008263A6"/>
    <w:rsid w:val="00826B92"/>
    <w:rsid w:val="00827846"/>
    <w:rsid w:val="00827B63"/>
    <w:rsid w:val="00827BF2"/>
    <w:rsid w:val="00827C5A"/>
    <w:rsid w:val="00831240"/>
    <w:rsid w:val="008314F7"/>
    <w:rsid w:val="008317DC"/>
    <w:rsid w:val="008329E2"/>
    <w:rsid w:val="008331AA"/>
    <w:rsid w:val="00834457"/>
    <w:rsid w:val="00837304"/>
    <w:rsid w:val="00840B6F"/>
    <w:rsid w:val="00841C89"/>
    <w:rsid w:val="0084200F"/>
    <w:rsid w:val="00842C69"/>
    <w:rsid w:val="0084423E"/>
    <w:rsid w:val="00844B97"/>
    <w:rsid w:val="00845624"/>
    <w:rsid w:val="00846A77"/>
    <w:rsid w:val="00846AEA"/>
    <w:rsid w:val="00846E7A"/>
    <w:rsid w:val="00847150"/>
    <w:rsid w:val="00847D70"/>
    <w:rsid w:val="0085015C"/>
    <w:rsid w:val="00851184"/>
    <w:rsid w:val="0085133A"/>
    <w:rsid w:val="00851A87"/>
    <w:rsid w:val="00853BD9"/>
    <w:rsid w:val="00854443"/>
    <w:rsid w:val="00854C3D"/>
    <w:rsid w:val="00855FF6"/>
    <w:rsid w:val="0085632F"/>
    <w:rsid w:val="00857915"/>
    <w:rsid w:val="0086162D"/>
    <w:rsid w:val="00861FE1"/>
    <w:rsid w:val="00862447"/>
    <w:rsid w:val="0086341C"/>
    <w:rsid w:val="0086416C"/>
    <w:rsid w:val="0086586C"/>
    <w:rsid w:val="0086600F"/>
    <w:rsid w:val="008664E1"/>
    <w:rsid w:val="00867314"/>
    <w:rsid w:val="008676FB"/>
    <w:rsid w:val="00870253"/>
    <w:rsid w:val="0087097F"/>
    <w:rsid w:val="00870B8A"/>
    <w:rsid w:val="00870CDC"/>
    <w:rsid w:val="00870D3F"/>
    <w:rsid w:val="0087211C"/>
    <w:rsid w:val="00872F00"/>
    <w:rsid w:val="00873EE2"/>
    <w:rsid w:val="00874003"/>
    <w:rsid w:val="00874353"/>
    <w:rsid w:val="008743C7"/>
    <w:rsid w:val="008758C8"/>
    <w:rsid w:val="00876881"/>
    <w:rsid w:val="0087745B"/>
    <w:rsid w:val="00877509"/>
    <w:rsid w:val="00877781"/>
    <w:rsid w:val="00882138"/>
    <w:rsid w:val="008837B5"/>
    <w:rsid w:val="00883D5A"/>
    <w:rsid w:val="0088615D"/>
    <w:rsid w:val="0088630D"/>
    <w:rsid w:val="00886633"/>
    <w:rsid w:val="008868BD"/>
    <w:rsid w:val="00887152"/>
    <w:rsid w:val="008871B5"/>
    <w:rsid w:val="008878D1"/>
    <w:rsid w:val="0089342C"/>
    <w:rsid w:val="0089364E"/>
    <w:rsid w:val="00894869"/>
    <w:rsid w:val="008948C0"/>
    <w:rsid w:val="00894D65"/>
    <w:rsid w:val="00897405"/>
    <w:rsid w:val="008A03C0"/>
    <w:rsid w:val="008A17EF"/>
    <w:rsid w:val="008A1E86"/>
    <w:rsid w:val="008A2063"/>
    <w:rsid w:val="008A3224"/>
    <w:rsid w:val="008A3814"/>
    <w:rsid w:val="008A4350"/>
    <w:rsid w:val="008A52B1"/>
    <w:rsid w:val="008A6179"/>
    <w:rsid w:val="008B04E4"/>
    <w:rsid w:val="008B0C07"/>
    <w:rsid w:val="008B0EB7"/>
    <w:rsid w:val="008B0ECF"/>
    <w:rsid w:val="008B127D"/>
    <w:rsid w:val="008B1E4D"/>
    <w:rsid w:val="008B2756"/>
    <w:rsid w:val="008B2A84"/>
    <w:rsid w:val="008B2BC7"/>
    <w:rsid w:val="008B4125"/>
    <w:rsid w:val="008B4688"/>
    <w:rsid w:val="008B5607"/>
    <w:rsid w:val="008B6271"/>
    <w:rsid w:val="008B7CED"/>
    <w:rsid w:val="008B7F76"/>
    <w:rsid w:val="008C05AA"/>
    <w:rsid w:val="008C0AE0"/>
    <w:rsid w:val="008C1731"/>
    <w:rsid w:val="008C1768"/>
    <w:rsid w:val="008C205D"/>
    <w:rsid w:val="008C23E1"/>
    <w:rsid w:val="008C34B9"/>
    <w:rsid w:val="008C3CB6"/>
    <w:rsid w:val="008C4721"/>
    <w:rsid w:val="008C490C"/>
    <w:rsid w:val="008C56E4"/>
    <w:rsid w:val="008C5A39"/>
    <w:rsid w:val="008C6A32"/>
    <w:rsid w:val="008C716A"/>
    <w:rsid w:val="008C7608"/>
    <w:rsid w:val="008D0CC2"/>
    <w:rsid w:val="008D0CD3"/>
    <w:rsid w:val="008D1908"/>
    <w:rsid w:val="008D242E"/>
    <w:rsid w:val="008D2AC6"/>
    <w:rsid w:val="008D420B"/>
    <w:rsid w:val="008D48ED"/>
    <w:rsid w:val="008D580C"/>
    <w:rsid w:val="008D61F4"/>
    <w:rsid w:val="008D6505"/>
    <w:rsid w:val="008D6577"/>
    <w:rsid w:val="008D690A"/>
    <w:rsid w:val="008D7280"/>
    <w:rsid w:val="008D7448"/>
    <w:rsid w:val="008E06D0"/>
    <w:rsid w:val="008E071F"/>
    <w:rsid w:val="008E190B"/>
    <w:rsid w:val="008E2187"/>
    <w:rsid w:val="008E22E5"/>
    <w:rsid w:val="008E28CF"/>
    <w:rsid w:val="008E3A62"/>
    <w:rsid w:val="008E3DDA"/>
    <w:rsid w:val="008E4610"/>
    <w:rsid w:val="008E4816"/>
    <w:rsid w:val="008E50BA"/>
    <w:rsid w:val="008E5535"/>
    <w:rsid w:val="008E607F"/>
    <w:rsid w:val="008E60A6"/>
    <w:rsid w:val="008E7D74"/>
    <w:rsid w:val="008F055E"/>
    <w:rsid w:val="008F135F"/>
    <w:rsid w:val="008F186C"/>
    <w:rsid w:val="008F20A0"/>
    <w:rsid w:val="008F24FB"/>
    <w:rsid w:val="008F44B2"/>
    <w:rsid w:val="008F4E08"/>
    <w:rsid w:val="008F5329"/>
    <w:rsid w:val="008F581B"/>
    <w:rsid w:val="008F5DE6"/>
    <w:rsid w:val="008F6868"/>
    <w:rsid w:val="008F6E81"/>
    <w:rsid w:val="008F7A04"/>
    <w:rsid w:val="008F7D22"/>
    <w:rsid w:val="008F7D63"/>
    <w:rsid w:val="009003CF"/>
    <w:rsid w:val="00900822"/>
    <w:rsid w:val="00903108"/>
    <w:rsid w:val="00903E15"/>
    <w:rsid w:val="00904D57"/>
    <w:rsid w:val="009054B3"/>
    <w:rsid w:val="0090759C"/>
    <w:rsid w:val="009076A0"/>
    <w:rsid w:val="00907C1B"/>
    <w:rsid w:val="009109B7"/>
    <w:rsid w:val="0091139E"/>
    <w:rsid w:val="00913255"/>
    <w:rsid w:val="00914B03"/>
    <w:rsid w:val="0091524D"/>
    <w:rsid w:val="0091538A"/>
    <w:rsid w:val="00916DB7"/>
    <w:rsid w:val="00921EC6"/>
    <w:rsid w:val="009237DE"/>
    <w:rsid w:val="00923913"/>
    <w:rsid w:val="009241DF"/>
    <w:rsid w:val="009241EE"/>
    <w:rsid w:val="00924E6D"/>
    <w:rsid w:val="00925338"/>
    <w:rsid w:val="00925A55"/>
    <w:rsid w:val="00925DF1"/>
    <w:rsid w:val="0093120B"/>
    <w:rsid w:val="0093157D"/>
    <w:rsid w:val="009330E5"/>
    <w:rsid w:val="00933A91"/>
    <w:rsid w:val="00934341"/>
    <w:rsid w:val="00934553"/>
    <w:rsid w:val="00934B1E"/>
    <w:rsid w:val="009368DB"/>
    <w:rsid w:val="00937148"/>
    <w:rsid w:val="009378F0"/>
    <w:rsid w:val="0094134F"/>
    <w:rsid w:val="0094343E"/>
    <w:rsid w:val="00943D52"/>
    <w:rsid w:val="009444FA"/>
    <w:rsid w:val="00945588"/>
    <w:rsid w:val="009461F5"/>
    <w:rsid w:val="00946E29"/>
    <w:rsid w:val="00947464"/>
    <w:rsid w:val="009478F5"/>
    <w:rsid w:val="00947A5A"/>
    <w:rsid w:val="009505F2"/>
    <w:rsid w:val="00950618"/>
    <w:rsid w:val="00950DE2"/>
    <w:rsid w:val="0095185A"/>
    <w:rsid w:val="00951FA5"/>
    <w:rsid w:val="00952045"/>
    <w:rsid w:val="00953431"/>
    <w:rsid w:val="00954F8F"/>
    <w:rsid w:val="00956716"/>
    <w:rsid w:val="00960189"/>
    <w:rsid w:val="00960C10"/>
    <w:rsid w:val="00960E06"/>
    <w:rsid w:val="009612F2"/>
    <w:rsid w:val="00961526"/>
    <w:rsid w:val="00961553"/>
    <w:rsid w:val="009619B8"/>
    <w:rsid w:val="009623C6"/>
    <w:rsid w:val="009628F6"/>
    <w:rsid w:val="00963757"/>
    <w:rsid w:val="00963FDC"/>
    <w:rsid w:val="0096493E"/>
    <w:rsid w:val="00966D69"/>
    <w:rsid w:val="00967D0E"/>
    <w:rsid w:val="00970A7A"/>
    <w:rsid w:val="00972154"/>
    <w:rsid w:val="00973225"/>
    <w:rsid w:val="0097626E"/>
    <w:rsid w:val="009763F8"/>
    <w:rsid w:val="0097672C"/>
    <w:rsid w:val="0097757F"/>
    <w:rsid w:val="00981A5A"/>
    <w:rsid w:val="00981AC1"/>
    <w:rsid w:val="00982503"/>
    <w:rsid w:val="00982B0E"/>
    <w:rsid w:val="00982B73"/>
    <w:rsid w:val="00982D9C"/>
    <w:rsid w:val="00983376"/>
    <w:rsid w:val="009837D4"/>
    <w:rsid w:val="009844A4"/>
    <w:rsid w:val="0098564C"/>
    <w:rsid w:val="009864FA"/>
    <w:rsid w:val="0098656C"/>
    <w:rsid w:val="0098683B"/>
    <w:rsid w:val="00986F53"/>
    <w:rsid w:val="00987B53"/>
    <w:rsid w:val="00987F57"/>
    <w:rsid w:val="0099049F"/>
    <w:rsid w:val="009909F6"/>
    <w:rsid w:val="009915CC"/>
    <w:rsid w:val="009917FF"/>
    <w:rsid w:val="009922ED"/>
    <w:rsid w:val="009929E8"/>
    <w:rsid w:val="00993406"/>
    <w:rsid w:val="009940D5"/>
    <w:rsid w:val="00994424"/>
    <w:rsid w:val="0099487D"/>
    <w:rsid w:val="00995078"/>
    <w:rsid w:val="009956E3"/>
    <w:rsid w:val="00995902"/>
    <w:rsid w:val="00995ED3"/>
    <w:rsid w:val="009965A4"/>
    <w:rsid w:val="009A00B5"/>
    <w:rsid w:val="009A010C"/>
    <w:rsid w:val="009A06D4"/>
    <w:rsid w:val="009A1984"/>
    <w:rsid w:val="009A1E45"/>
    <w:rsid w:val="009A2472"/>
    <w:rsid w:val="009A2DBB"/>
    <w:rsid w:val="009A3BA0"/>
    <w:rsid w:val="009A4FC3"/>
    <w:rsid w:val="009A68AB"/>
    <w:rsid w:val="009A6C85"/>
    <w:rsid w:val="009A7BFD"/>
    <w:rsid w:val="009B0409"/>
    <w:rsid w:val="009B17D3"/>
    <w:rsid w:val="009B23DA"/>
    <w:rsid w:val="009B3B75"/>
    <w:rsid w:val="009B4CED"/>
    <w:rsid w:val="009B4D99"/>
    <w:rsid w:val="009B6185"/>
    <w:rsid w:val="009B7E14"/>
    <w:rsid w:val="009C0158"/>
    <w:rsid w:val="009C0398"/>
    <w:rsid w:val="009C0530"/>
    <w:rsid w:val="009C0AC0"/>
    <w:rsid w:val="009C1EA9"/>
    <w:rsid w:val="009C2395"/>
    <w:rsid w:val="009C3024"/>
    <w:rsid w:val="009C45F7"/>
    <w:rsid w:val="009C5417"/>
    <w:rsid w:val="009C6065"/>
    <w:rsid w:val="009C6105"/>
    <w:rsid w:val="009C7890"/>
    <w:rsid w:val="009C7CA1"/>
    <w:rsid w:val="009D188D"/>
    <w:rsid w:val="009D18BF"/>
    <w:rsid w:val="009D286A"/>
    <w:rsid w:val="009D2D0C"/>
    <w:rsid w:val="009D3971"/>
    <w:rsid w:val="009D3992"/>
    <w:rsid w:val="009D3F1E"/>
    <w:rsid w:val="009D4813"/>
    <w:rsid w:val="009E22EF"/>
    <w:rsid w:val="009E2F98"/>
    <w:rsid w:val="009E39BB"/>
    <w:rsid w:val="009E5F20"/>
    <w:rsid w:val="009E5F42"/>
    <w:rsid w:val="009E6776"/>
    <w:rsid w:val="009F0437"/>
    <w:rsid w:val="009F05F2"/>
    <w:rsid w:val="009F0795"/>
    <w:rsid w:val="009F109D"/>
    <w:rsid w:val="009F3636"/>
    <w:rsid w:val="009F3797"/>
    <w:rsid w:val="009F53BE"/>
    <w:rsid w:val="009F5661"/>
    <w:rsid w:val="009F775E"/>
    <w:rsid w:val="00A008B5"/>
    <w:rsid w:val="00A0132B"/>
    <w:rsid w:val="00A01EF9"/>
    <w:rsid w:val="00A02C1A"/>
    <w:rsid w:val="00A03F85"/>
    <w:rsid w:val="00A048E2"/>
    <w:rsid w:val="00A05D50"/>
    <w:rsid w:val="00A05DE2"/>
    <w:rsid w:val="00A0767A"/>
    <w:rsid w:val="00A0796A"/>
    <w:rsid w:val="00A079E7"/>
    <w:rsid w:val="00A10C70"/>
    <w:rsid w:val="00A10EA5"/>
    <w:rsid w:val="00A1223D"/>
    <w:rsid w:val="00A12765"/>
    <w:rsid w:val="00A12B95"/>
    <w:rsid w:val="00A12DC7"/>
    <w:rsid w:val="00A12E22"/>
    <w:rsid w:val="00A1481D"/>
    <w:rsid w:val="00A15564"/>
    <w:rsid w:val="00A16D2A"/>
    <w:rsid w:val="00A16DDB"/>
    <w:rsid w:val="00A175BB"/>
    <w:rsid w:val="00A17636"/>
    <w:rsid w:val="00A17689"/>
    <w:rsid w:val="00A17741"/>
    <w:rsid w:val="00A17BF9"/>
    <w:rsid w:val="00A2093E"/>
    <w:rsid w:val="00A20E2F"/>
    <w:rsid w:val="00A220D4"/>
    <w:rsid w:val="00A22F3E"/>
    <w:rsid w:val="00A23F17"/>
    <w:rsid w:val="00A24316"/>
    <w:rsid w:val="00A264FA"/>
    <w:rsid w:val="00A3073D"/>
    <w:rsid w:val="00A31E9D"/>
    <w:rsid w:val="00A3233A"/>
    <w:rsid w:val="00A3287E"/>
    <w:rsid w:val="00A32D6C"/>
    <w:rsid w:val="00A34516"/>
    <w:rsid w:val="00A352D6"/>
    <w:rsid w:val="00A353A9"/>
    <w:rsid w:val="00A35F8A"/>
    <w:rsid w:val="00A3669F"/>
    <w:rsid w:val="00A3711A"/>
    <w:rsid w:val="00A37AEE"/>
    <w:rsid w:val="00A40FF2"/>
    <w:rsid w:val="00A419F3"/>
    <w:rsid w:val="00A43059"/>
    <w:rsid w:val="00A43F91"/>
    <w:rsid w:val="00A45283"/>
    <w:rsid w:val="00A45963"/>
    <w:rsid w:val="00A45BE1"/>
    <w:rsid w:val="00A474A8"/>
    <w:rsid w:val="00A50EA9"/>
    <w:rsid w:val="00A5233E"/>
    <w:rsid w:val="00A52954"/>
    <w:rsid w:val="00A53FB6"/>
    <w:rsid w:val="00A543C1"/>
    <w:rsid w:val="00A54860"/>
    <w:rsid w:val="00A54D0B"/>
    <w:rsid w:val="00A54F50"/>
    <w:rsid w:val="00A55281"/>
    <w:rsid w:val="00A553A9"/>
    <w:rsid w:val="00A56423"/>
    <w:rsid w:val="00A56D40"/>
    <w:rsid w:val="00A56F65"/>
    <w:rsid w:val="00A571A1"/>
    <w:rsid w:val="00A57516"/>
    <w:rsid w:val="00A57B44"/>
    <w:rsid w:val="00A616EA"/>
    <w:rsid w:val="00A619C7"/>
    <w:rsid w:val="00A643BE"/>
    <w:rsid w:val="00A64730"/>
    <w:rsid w:val="00A65064"/>
    <w:rsid w:val="00A65153"/>
    <w:rsid w:val="00A65642"/>
    <w:rsid w:val="00A66237"/>
    <w:rsid w:val="00A676A3"/>
    <w:rsid w:val="00A70586"/>
    <w:rsid w:val="00A707E7"/>
    <w:rsid w:val="00A71708"/>
    <w:rsid w:val="00A717A5"/>
    <w:rsid w:val="00A725EF"/>
    <w:rsid w:val="00A725F5"/>
    <w:rsid w:val="00A72EFF"/>
    <w:rsid w:val="00A738EB"/>
    <w:rsid w:val="00A77006"/>
    <w:rsid w:val="00A77162"/>
    <w:rsid w:val="00A77CA9"/>
    <w:rsid w:val="00A8010E"/>
    <w:rsid w:val="00A80233"/>
    <w:rsid w:val="00A80725"/>
    <w:rsid w:val="00A80B64"/>
    <w:rsid w:val="00A8230A"/>
    <w:rsid w:val="00A832DB"/>
    <w:rsid w:val="00A83774"/>
    <w:rsid w:val="00A853E2"/>
    <w:rsid w:val="00A858C5"/>
    <w:rsid w:val="00A865C2"/>
    <w:rsid w:val="00A87A1A"/>
    <w:rsid w:val="00A87F0C"/>
    <w:rsid w:val="00A87FCB"/>
    <w:rsid w:val="00A9099D"/>
    <w:rsid w:val="00A912D4"/>
    <w:rsid w:val="00A91B38"/>
    <w:rsid w:val="00A944FE"/>
    <w:rsid w:val="00A9509A"/>
    <w:rsid w:val="00A952E4"/>
    <w:rsid w:val="00A9536B"/>
    <w:rsid w:val="00A95A05"/>
    <w:rsid w:val="00AA0000"/>
    <w:rsid w:val="00AA065F"/>
    <w:rsid w:val="00AA10AC"/>
    <w:rsid w:val="00AA1EFB"/>
    <w:rsid w:val="00AA2413"/>
    <w:rsid w:val="00AA269E"/>
    <w:rsid w:val="00AA2F8A"/>
    <w:rsid w:val="00AA2FCF"/>
    <w:rsid w:val="00AA366F"/>
    <w:rsid w:val="00AA48F6"/>
    <w:rsid w:val="00AB6425"/>
    <w:rsid w:val="00AB7356"/>
    <w:rsid w:val="00AC0048"/>
    <w:rsid w:val="00AC0A06"/>
    <w:rsid w:val="00AC2710"/>
    <w:rsid w:val="00AC2C98"/>
    <w:rsid w:val="00AC3645"/>
    <w:rsid w:val="00AC398B"/>
    <w:rsid w:val="00AC3B4C"/>
    <w:rsid w:val="00AC40BB"/>
    <w:rsid w:val="00AC4A0F"/>
    <w:rsid w:val="00AC5A1E"/>
    <w:rsid w:val="00AC6910"/>
    <w:rsid w:val="00AC6F02"/>
    <w:rsid w:val="00AD2CAE"/>
    <w:rsid w:val="00AD3B4F"/>
    <w:rsid w:val="00AD3D23"/>
    <w:rsid w:val="00AD4E21"/>
    <w:rsid w:val="00AD5F08"/>
    <w:rsid w:val="00AE26EF"/>
    <w:rsid w:val="00AE3043"/>
    <w:rsid w:val="00AE3932"/>
    <w:rsid w:val="00AE535A"/>
    <w:rsid w:val="00AE60C5"/>
    <w:rsid w:val="00AE69DF"/>
    <w:rsid w:val="00AE6E34"/>
    <w:rsid w:val="00AE7271"/>
    <w:rsid w:val="00AE776F"/>
    <w:rsid w:val="00AF11CF"/>
    <w:rsid w:val="00AF13D0"/>
    <w:rsid w:val="00AF1499"/>
    <w:rsid w:val="00AF160E"/>
    <w:rsid w:val="00AF383A"/>
    <w:rsid w:val="00AF40EA"/>
    <w:rsid w:val="00AF584C"/>
    <w:rsid w:val="00AF590B"/>
    <w:rsid w:val="00AF5A06"/>
    <w:rsid w:val="00AF5ED0"/>
    <w:rsid w:val="00AF63C8"/>
    <w:rsid w:val="00AF7733"/>
    <w:rsid w:val="00B0002A"/>
    <w:rsid w:val="00B013FE"/>
    <w:rsid w:val="00B0221F"/>
    <w:rsid w:val="00B032EC"/>
    <w:rsid w:val="00B0339B"/>
    <w:rsid w:val="00B034C1"/>
    <w:rsid w:val="00B056D8"/>
    <w:rsid w:val="00B0642B"/>
    <w:rsid w:val="00B071A8"/>
    <w:rsid w:val="00B105D9"/>
    <w:rsid w:val="00B113BD"/>
    <w:rsid w:val="00B113D1"/>
    <w:rsid w:val="00B11580"/>
    <w:rsid w:val="00B13707"/>
    <w:rsid w:val="00B13AB6"/>
    <w:rsid w:val="00B13D2D"/>
    <w:rsid w:val="00B141EE"/>
    <w:rsid w:val="00B1458C"/>
    <w:rsid w:val="00B149C3"/>
    <w:rsid w:val="00B15560"/>
    <w:rsid w:val="00B16898"/>
    <w:rsid w:val="00B16A03"/>
    <w:rsid w:val="00B17355"/>
    <w:rsid w:val="00B17654"/>
    <w:rsid w:val="00B17B1F"/>
    <w:rsid w:val="00B17D41"/>
    <w:rsid w:val="00B2016B"/>
    <w:rsid w:val="00B21141"/>
    <w:rsid w:val="00B2161B"/>
    <w:rsid w:val="00B22355"/>
    <w:rsid w:val="00B25AFC"/>
    <w:rsid w:val="00B25CA2"/>
    <w:rsid w:val="00B25EE2"/>
    <w:rsid w:val="00B2642B"/>
    <w:rsid w:val="00B2665A"/>
    <w:rsid w:val="00B276E0"/>
    <w:rsid w:val="00B308C9"/>
    <w:rsid w:val="00B323F6"/>
    <w:rsid w:val="00B32A37"/>
    <w:rsid w:val="00B353BF"/>
    <w:rsid w:val="00B36326"/>
    <w:rsid w:val="00B37091"/>
    <w:rsid w:val="00B40336"/>
    <w:rsid w:val="00B418E1"/>
    <w:rsid w:val="00B42089"/>
    <w:rsid w:val="00B43B47"/>
    <w:rsid w:val="00B43C3B"/>
    <w:rsid w:val="00B454B7"/>
    <w:rsid w:val="00B455A2"/>
    <w:rsid w:val="00B4563B"/>
    <w:rsid w:val="00B46D94"/>
    <w:rsid w:val="00B50029"/>
    <w:rsid w:val="00B5049B"/>
    <w:rsid w:val="00B51860"/>
    <w:rsid w:val="00B5225D"/>
    <w:rsid w:val="00B5244D"/>
    <w:rsid w:val="00B524C4"/>
    <w:rsid w:val="00B52C06"/>
    <w:rsid w:val="00B53317"/>
    <w:rsid w:val="00B54866"/>
    <w:rsid w:val="00B60969"/>
    <w:rsid w:val="00B61224"/>
    <w:rsid w:val="00B6189D"/>
    <w:rsid w:val="00B624C0"/>
    <w:rsid w:val="00B626D6"/>
    <w:rsid w:val="00B644DF"/>
    <w:rsid w:val="00B654DD"/>
    <w:rsid w:val="00B65518"/>
    <w:rsid w:val="00B6567A"/>
    <w:rsid w:val="00B67277"/>
    <w:rsid w:val="00B703A1"/>
    <w:rsid w:val="00B70CA9"/>
    <w:rsid w:val="00B71178"/>
    <w:rsid w:val="00B713F7"/>
    <w:rsid w:val="00B7215A"/>
    <w:rsid w:val="00B73CA7"/>
    <w:rsid w:val="00B74196"/>
    <w:rsid w:val="00B7459C"/>
    <w:rsid w:val="00B75BBC"/>
    <w:rsid w:val="00B7668C"/>
    <w:rsid w:val="00B76B64"/>
    <w:rsid w:val="00B77572"/>
    <w:rsid w:val="00B77F82"/>
    <w:rsid w:val="00B81966"/>
    <w:rsid w:val="00B8453B"/>
    <w:rsid w:val="00B84F4B"/>
    <w:rsid w:val="00B850E7"/>
    <w:rsid w:val="00B85741"/>
    <w:rsid w:val="00B86340"/>
    <w:rsid w:val="00B87549"/>
    <w:rsid w:val="00B90674"/>
    <w:rsid w:val="00B90985"/>
    <w:rsid w:val="00B91981"/>
    <w:rsid w:val="00B91C03"/>
    <w:rsid w:val="00B93AAC"/>
    <w:rsid w:val="00B942DC"/>
    <w:rsid w:val="00B94611"/>
    <w:rsid w:val="00B95985"/>
    <w:rsid w:val="00B95FF8"/>
    <w:rsid w:val="00B961A0"/>
    <w:rsid w:val="00B962B1"/>
    <w:rsid w:val="00B96474"/>
    <w:rsid w:val="00B96A12"/>
    <w:rsid w:val="00B97CC0"/>
    <w:rsid w:val="00BA0498"/>
    <w:rsid w:val="00BA07E6"/>
    <w:rsid w:val="00BA14AC"/>
    <w:rsid w:val="00BA1776"/>
    <w:rsid w:val="00BA2284"/>
    <w:rsid w:val="00BA2514"/>
    <w:rsid w:val="00BA280F"/>
    <w:rsid w:val="00BA35F4"/>
    <w:rsid w:val="00BA423C"/>
    <w:rsid w:val="00BA4525"/>
    <w:rsid w:val="00BA4699"/>
    <w:rsid w:val="00BA572F"/>
    <w:rsid w:val="00BA5D5C"/>
    <w:rsid w:val="00BA6610"/>
    <w:rsid w:val="00BA69EB"/>
    <w:rsid w:val="00BA69EE"/>
    <w:rsid w:val="00BA6CBD"/>
    <w:rsid w:val="00BB1448"/>
    <w:rsid w:val="00BB27E4"/>
    <w:rsid w:val="00BB34D3"/>
    <w:rsid w:val="00BB3D18"/>
    <w:rsid w:val="00BB557E"/>
    <w:rsid w:val="00BB5E3C"/>
    <w:rsid w:val="00BB7C6B"/>
    <w:rsid w:val="00BB7DF7"/>
    <w:rsid w:val="00BC0273"/>
    <w:rsid w:val="00BC08A5"/>
    <w:rsid w:val="00BC13AE"/>
    <w:rsid w:val="00BC13D9"/>
    <w:rsid w:val="00BC1DF0"/>
    <w:rsid w:val="00BC27A7"/>
    <w:rsid w:val="00BC3317"/>
    <w:rsid w:val="00BC4B5B"/>
    <w:rsid w:val="00BC4FD8"/>
    <w:rsid w:val="00BC5F16"/>
    <w:rsid w:val="00BC645E"/>
    <w:rsid w:val="00BC7C6C"/>
    <w:rsid w:val="00BD0230"/>
    <w:rsid w:val="00BD0856"/>
    <w:rsid w:val="00BD1859"/>
    <w:rsid w:val="00BD1930"/>
    <w:rsid w:val="00BD1BD6"/>
    <w:rsid w:val="00BD318A"/>
    <w:rsid w:val="00BD3661"/>
    <w:rsid w:val="00BD4016"/>
    <w:rsid w:val="00BD47D1"/>
    <w:rsid w:val="00BD51EA"/>
    <w:rsid w:val="00BD5690"/>
    <w:rsid w:val="00BD56FD"/>
    <w:rsid w:val="00BD572D"/>
    <w:rsid w:val="00BD6233"/>
    <w:rsid w:val="00BD6F30"/>
    <w:rsid w:val="00BE0B87"/>
    <w:rsid w:val="00BE1822"/>
    <w:rsid w:val="00BE5131"/>
    <w:rsid w:val="00BE531B"/>
    <w:rsid w:val="00BE70CE"/>
    <w:rsid w:val="00BE7375"/>
    <w:rsid w:val="00BE7DF3"/>
    <w:rsid w:val="00BF00E2"/>
    <w:rsid w:val="00BF0255"/>
    <w:rsid w:val="00BF0602"/>
    <w:rsid w:val="00BF0AD7"/>
    <w:rsid w:val="00BF2A30"/>
    <w:rsid w:val="00BF2E56"/>
    <w:rsid w:val="00BF2F43"/>
    <w:rsid w:val="00BF316D"/>
    <w:rsid w:val="00BF3584"/>
    <w:rsid w:val="00BF4E44"/>
    <w:rsid w:val="00BF55D5"/>
    <w:rsid w:val="00BF79F0"/>
    <w:rsid w:val="00C00061"/>
    <w:rsid w:val="00C0094D"/>
    <w:rsid w:val="00C00AFC"/>
    <w:rsid w:val="00C00C5E"/>
    <w:rsid w:val="00C016C7"/>
    <w:rsid w:val="00C01793"/>
    <w:rsid w:val="00C01DAC"/>
    <w:rsid w:val="00C01E89"/>
    <w:rsid w:val="00C0303C"/>
    <w:rsid w:val="00C03533"/>
    <w:rsid w:val="00C036AC"/>
    <w:rsid w:val="00C037EA"/>
    <w:rsid w:val="00C03E9B"/>
    <w:rsid w:val="00C0440A"/>
    <w:rsid w:val="00C05638"/>
    <w:rsid w:val="00C05E7E"/>
    <w:rsid w:val="00C064B1"/>
    <w:rsid w:val="00C0794D"/>
    <w:rsid w:val="00C07EF4"/>
    <w:rsid w:val="00C102E4"/>
    <w:rsid w:val="00C10BE9"/>
    <w:rsid w:val="00C10E82"/>
    <w:rsid w:val="00C116C4"/>
    <w:rsid w:val="00C12532"/>
    <w:rsid w:val="00C133FD"/>
    <w:rsid w:val="00C14443"/>
    <w:rsid w:val="00C14B81"/>
    <w:rsid w:val="00C16F24"/>
    <w:rsid w:val="00C17C05"/>
    <w:rsid w:val="00C20282"/>
    <w:rsid w:val="00C202D7"/>
    <w:rsid w:val="00C20FC6"/>
    <w:rsid w:val="00C21470"/>
    <w:rsid w:val="00C2157E"/>
    <w:rsid w:val="00C21A0C"/>
    <w:rsid w:val="00C21C2E"/>
    <w:rsid w:val="00C21E48"/>
    <w:rsid w:val="00C22485"/>
    <w:rsid w:val="00C22BC5"/>
    <w:rsid w:val="00C2332A"/>
    <w:rsid w:val="00C239CF"/>
    <w:rsid w:val="00C25413"/>
    <w:rsid w:val="00C25AEF"/>
    <w:rsid w:val="00C26342"/>
    <w:rsid w:val="00C26B9F"/>
    <w:rsid w:val="00C27071"/>
    <w:rsid w:val="00C273F1"/>
    <w:rsid w:val="00C30A71"/>
    <w:rsid w:val="00C32813"/>
    <w:rsid w:val="00C32AE4"/>
    <w:rsid w:val="00C33F2F"/>
    <w:rsid w:val="00C33FA4"/>
    <w:rsid w:val="00C34024"/>
    <w:rsid w:val="00C34BA8"/>
    <w:rsid w:val="00C34D4E"/>
    <w:rsid w:val="00C35535"/>
    <w:rsid w:val="00C37CFA"/>
    <w:rsid w:val="00C409D3"/>
    <w:rsid w:val="00C4189E"/>
    <w:rsid w:val="00C42328"/>
    <w:rsid w:val="00C4250D"/>
    <w:rsid w:val="00C426D0"/>
    <w:rsid w:val="00C4288E"/>
    <w:rsid w:val="00C43988"/>
    <w:rsid w:val="00C439EC"/>
    <w:rsid w:val="00C43EB8"/>
    <w:rsid w:val="00C4429E"/>
    <w:rsid w:val="00C45765"/>
    <w:rsid w:val="00C458E0"/>
    <w:rsid w:val="00C46AD5"/>
    <w:rsid w:val="00C46DDB"/>
    <w:rsid w:val="00C46E3B"/>
    <w:rsid w:val="00C471D8"/>
    <w:rsid w:val="00C4724A"/>
    <w:rsid w:val="00C47374"/>
    <w:rsid w:val="00C47493"/>
    <w:rsid w:val="00C47B6D"/>
    <w:rsid w:val="00C503EA"/>
    <w:rsid w:val="00C5085F"/>
    <w:rsid w:val="00C50E50"/>
    <w:rsid w:val="00C5128B"/>
    <w:rsid w:val="00C51EAD"/>
    <w:rsid w:val="00C53C20"/>
    <w:rsid w:val="00C541DA"/>
    <w:rsid w:val="00C548D4"/>
    <w:rsid w:val="00C54E10"/>
    <w:rsid w:val="00C55463"/>
    <w:rsid w:val="00C5603C"/>
    <w:rsid w:val="00C564A0"/>
    <w:rsid w:val="00C568BD"/>
    <w:rsid w:val="00C56ACA"/>
    <w:rsid w:val="00C5752B"/>
    <w:rsid w:val="00C60FE1"/>
    <w:rsid w:val="00C6126F"/>
    <w:rsid w:val="00C61B6E"/>
    <w:rsid w:val="00C62137"/>
    <w:rsid w:val="00C630D2"/>
    <w:rsid w:val="00C633B7"/>
    <w:rsid w:val="00C63550"/>
    <w:rsid w:val="00C63952"/>
    <w:rsid w:val="00C64946"/>
    <w:rsid w:val="00C663B0"/>
    <w:rsid w:val="00C672F1"/>
    <w:rsid w:val="00C6776E"/>
    <w:rsid w:val="00C700C4"/>
    <w:rsid w:val="00C7087F"/>
    <w:rsid w:val="00C708D1"/>
    <w:rsid w:val="00C712A9"/>
    <w:rsid w:val="00C7140B"/>
    <w:rsid w:val="00C719ED"/>
    <w:rsid w:val="00C71E68"/>
    <w:rsid w:val="00C722BE"/>
    <w:rsid w:val="00C726C6"/>
    <w:rsid w:val="00C72BD7"/>
    <w:rsid w:val="00C731DC"/>
    <w:rsid w:val="00C7348C"/>
    <w:rsid w:val="00C7435C"/>
    <w:rsid w:val="00C75236"/>
    <w:rsid w:val="00C76D9B"/>
    <w:rsid w:val="00C807B8"/>
    <w:rsid w:val="00C81885"/>
    <w:rsid w:val="00C81D7F"/>
    <w:rsid w:val="00C81D97"/>
    <w:rsid w:val="00C84B6A"/>
    <w:rsid w:val="00C851EB"/>
    <w:rsid w:val="00C85C20"/>
    <w:rsid w:val="00C86A89"/>
    <w:rsid w:val="00C86FA1"/>
    <w:rsid w:val="00C9008A"/>
    <w:rsid w:val="00C9022C"/>
    <w:rsid w:val="00C90829"/>
    <w:rsid w:val="00C90F3D"/>
    <w:rsid w:val="00C914AF"/>
    <w:rsid w:val="00C91699"/>
    <w:rsid w:val="00C91D49"/>
    <w:rsid w:val="00C96137"/>
    <w:rsid w:val="00CA00BE"/>
    <w:rsid w:val="00CA07C7"/>
    <w:rsid w:val="00CA0A1B"/>
    <w:rsid w:val="00CA0F88"/>
    <w:rsid w:val="00CA1462"/>
    <w:rsid w:val="00CA1F9C"/>
    <w:rsid w:val="00CA2A3E"/>
    <w:rsid w:val="00CA3A51"/>
    <w:rsid w:val="00CA3A52"/>
    <w:rsid w:val="00CA4367"/>
    <w:rsid w:val="00CA49EE"/>
    <w:rsid w:val="00CA52D9"/>
    <w:rsid w:val="00CA54E9"/>
    <w:rsid w:val="00CA676B"/>
    <w:rsid w:val="00CA73CA"/>
    <w:rsid w:val="00CB02EA"/>
    <w:rsid w:val="00CB1A78"/>
    <w:rsid w:val="00CB1B2B"/>
    <w:rsid w:val="00CB2A28"/>
    <w:rsid w:val="00CB3867"/>
    <w:rsid w:val="00CB3C1F"/>
    <w:rsid w:val="00CB4E39"/>
    <w:rsid w:val="00CB4E78"/>
    <w:rsid w:val="00CB4FD0"/>
    <w:rsid w:val="00CB5230"/>
    <w:rsid w:val="00CB52C5"/>
    <w:rsid w:val="00CB72E2"/>
    <w:rsid w:val="00CC0192"/>
    <w:rsid w:val="00CC0291"/>
    <w:rsid w:val="00CC0878"/>
    <w:rsid w:val="00CC17E5"/>
    <w:rsid w:val="00CC2DF5"/>
    <w:rsid w:val="00CC3F1D"/>
    <w:rsid w:val="00CC5108"/>
    <w:rsid w:val="00CC5196"/>
    <w:rsid w:val="00CC58AE"/>
    <w:rsid w:val="00CD1113"/>
    <w:rsid w:val="00CD18BB"/>
    <w:rsid w:val="00CD1F22"/>
    <w:rsid w:val="00CD2D87"/>
    <w:rsid w:val="00CD500D"/>
    <w:rsid w:val="00CD5AE9"/>
    <w:rsid w:val="00CD612F"/>
    <w:rsid w:val="00CD66CD"/>
    <w:rsid w:val="00CD7166"/>
    <w:rsid w:val="00CD7889"/>
    <w:rsid w:val="00CE1529"/>
    <w:rsid w:val="00CE162A"/>
    <w:rsid w:val="00CE3A37"/>
    <w:rsid w:val="00CE3D7C"/>
    <w:rsid w:val="00CE5466"/>
    <w:rsid w:val="00CE7BEC"/>
    <w:rsid w:val="00CE7CEB"/>
    <w:rsid w:val="00CF1F43"/>
    <w:rsid w:val="00CF2E54"/>
    <w:rsid w:val="00CF39AE"/>
    <w:rsid w:val="00CF479F"/>
    <w:rsid w:val="00CF47E8"/>
    <w:rsid w:val="00CF4B28"/>
    <w:rsid w:val="00CF4B59"/>
    <w:rsid w:val="00CF6B1C"/>
    <w:rsid w:val="00CF7383"/>
    <w:rsid w:val="00CF77EE"/>
    <w:rsid w:val="00D00545"/>
    <w:rsid w:val="00D00E10"/>
    <w:rsid w:val="00D013F6"/>
    <w:rsid w:val="00D01709"/>
    <w:rsid w:val="00D01E66"/>
    <w:rsid w:val="00D02300"/>
    <w:rsid w:val="00D02597"/>
    <w:rsid w:val="00D03312"/>
    <w:rsid w:val="00D04579"/>
    <w:rsid w:val="00D04867"/>
    <w:rsid w:val="00D04F06"/>
    <w:rsid w:val="00D052C7"/>
    <w:rsid w:val="00D05E51"/>
    <w:rsid w:val="00D05FFF"/>
    <w:rsid w:val="00D06B6B"/>
    <w:rsid w:val="00D11420"/>
    <w:rsid w:val="00D11C33"/>
    <w:rsid w:val="00D11CF6"/>
    <w:rsid w:val="00D11FDE"/>
    <w:rsid w:val="00D12FA8"/>
    <w:rsid w:val="00D1363A"/>
    <w:rsid w:val="00D13A3A"/>
    <w:rsid w:val="00D14C29"/>
    <w:rsid w:val="00D1583E"/>
    <w:rsid w:val="00D15A1A"/>
    <w:rsid w:val="00D16327"/>
    <w:rsid w:val="00D16ABA"/>
    <w:rsid w:val="00D17FF3"/>
    <w:rsid w:val="00D21271"/>
    <w:rsid w:val="00D21ED1"/>
    <w:rsid w:val="00D22C6B"/>
    <w:rsid w:val="00D232A3"/>
    <w:rsid w:val="00D238E9"/>
    <w:rsid w:val="00D23BE4"/>
    <w:rsid w:val="00D23DF1"/>
    <w:rsid w:val="00D246CD"/>
    <w:rsid w:val="00D24ED6"/>
    <w:rsid w:val="00D257CF"/>
    <w:rsid w:val="00D26603"/>
    <w:rsid w:val="00D27474"/>
    <w:rsid w:val="00D30170"/>
    <w:rsid w:val="00D315BF"/>
    <w:rsid w:val="00D3171B"/>
    <w:rsid w:val="00D32D9D"/>
    <w:rsid w:val="00D3361E"/>
    <w:rsid w:val="00D33C9C"/>
    <w:rsid w:val="00D33F1C"/>
    <w:rsid w:val="00D34553"/>
    <w:rsid w:val="00D3596B"/>
    <w:rsid w:val="00D35BEF"/>
    <w:rsid w:val="00D35E42"/>
    <w:rsid w:val="00D36901"/>
    <w:rsid w:val="00D415E7"/>
    <w:rsid w:val="00D415FA"/>
    <w:rsid w:val="00D42A30"/>
    <w:rsid w:val="00D42AF5"/>
    <w:rsid w:val="00D431B9"/>
    <w:rsid w:val="00D4566A"/>
    <w:rsid w:val="00D46336"/>
    <w:rsid w:val="00D464FC"/>
    <w:rsid w:val="00D500B9"/>
    <w:rsid w:val="00D52E71"/>
    <w:rsid w:val="00D52EEA"/>
    <w:rsid w:val="00D531CA"/>
    <w:rsid w:val="00D53A3A"/>
    <w:rsid w:val="00D54F26"/>
    <w:rsid w:val="00D55C96"/>
    <w:rsid w:val="00D55EEA"/>
    <w:rsid w:val="00D61D9F"/>
    <w:rsid w:val="00D633E6"/>
    <w:rsid w:val="00D63BF0"/>
    <w:rsid w:val="00D63C7A"/>
    <w:rsid w:val="00D65066"/>
    <w:rsid w:val="00D667BB"/>
    <w:rsid w:val="00D66E03"/>
    <w:rsid w:val="00D6726F"/>
    <w:rsid w:val="00D67D8E"/>
    <w:rsid w:val="00D70929"/>
    <w:rsid w:val="00D70AF0"/>
    <w:rsid w:val="00D711C5"/>
    <w:rsid w:val="00D71553"/>
    <w:rsid w:val="00D72571"/>
    <w:rsid w:val="00D75228"/>
    <w:rsid w:val="00D75F0B"/>
    <w:rsid w:val="00D760FC"/>
    <w:rsid w:val="00D768A3"/>
    <w:rsid w:val="00D77714"/>
    <w:rsid w:val="00D77736"/>
    <w:rsid w:val="00D802F1"/>
    <w:rsid w:val="00D805F5"/>
    <w:rsid w:val="00D81AE4"/>
    <w:rsid w:val="00D825D5"/>
    <w:rsid w:val="00D82677"/>
    <w:rsid w:val="00D82B57"/>
    <w:rsid w:val="00D82D4D"/>
    <w:rsid w:val="00D8319E"/>
    <w:rsid w:val="00D85374"/>
    <w:rsid w:val="00D85832"/>
    <w:rsid w:val="00D85D89"/>
    <w:rsid w:val="00D85DC5"/>
    <w:rsid w:val="00D85F3D"/>
    <w:rsid w:val="00D87767"/>
    <w:rsid w:val="00D87E60"/>
    <w:rsid w:val="00D87FDF"/>
    <w:rsid w:val="00D9106B"/>
    <w:rsid w:val="00D92342"/>
    <w:rsid w:val="00D92AF5"/>
    <w:rsid w:val="00D93357"/>
    <w:rsid w:val="00D93491"/>
    <w:rsid w:val="00D93964"/>
    <w:rsid w:val="00D93B4D"/>
    <w:rsid w:val="00D9548B"/>
    <w:rsid w:val="00D96297"/>
    <w:rsid w:val="00D96412"/>
    <w:rsid w:val="00D96890"/>
    <w:rsid w:val="00DA01B0"/>
    <w:rsid w:val="00DA1CE1"/>
    <w:rsid w:val="00DA1F3F"/>
    <w:rsid w:val="00DA3D71"/>
    <w:rsid w:val="00DA3FFC"/>
    <w:rsid w:val="00DA4249"/>
    <w:rsid w:val="00DA46B9"/>
    <w:rsid w:val="00DA53E3"/>
    <w:rsid w:val="00DA5524"/>
    <w:rsid w:val="00DA5542"/>
    <w:rsid w:val="00DA5C2C"/>
    <w:rsid w:val="00DA6280"/>
    <w:rsid w:val="00DA7325"/>
    <w:rsid w:val="00DA7939"/>
    <w:rsid w:val="00DA7DAE"/>
    <w:rsid w:val="00DB006E"/>
    <w:rsid w:val="00DB00D3"/>
    <w:rsid w:val="00DB0A05"/>
    <w:rsid w:val="00DB18F0"/>
    <w:rsid w:val="00DB24A5"/>
    <w:rsid w:val="00DB2B7A"/>
    <w:rsid w:val="00DB2D31"/>
    <w:rsid w:val="00DB3D7C"/>
    <w:rsid w:val="00DB40E8"/>
    <w:rsid w:val="00DB4770"/>
    <w:rsid w:val="00DB4CEE"/>
    <w:rsid w:val="00DB69D2"/>
    <w:rsid w:val="00DB7156"/>
    <w:rsid w:val="00DB753C"/>
    <w:rsid w:val="00DB7934"/>
    <w:rsid w:val="00DB7BCB"/>
    <w:rsid w:val="00DC2064"/>
    <w:rsid w:val="00DC30DC"/>
    <w:rsid w:val="00DC3167"/>
    <w:rsid w:val="00DC36A9"/>
    <w:rsid w:val="00DC40A5"/>
    <w:rsid w:val="00DC50B5"/>
    <w:rsid w:val="00DC5F75"/>
    <w:rsid w:val="00DC6318"/>
    <w:rsid w:val="00DC671A"/>
    <w:rsid w:val="00DC6C04"/>
    <w:rsid w:val="00DC6DDB"/>
    <w:rsid w:val="00DC6E4D"/>
    <w:rsid w:val="00DC7E22"/>
    <w:rsid w:val="00DD0378"/>
    <w:rsid w:val="00DD05C7"/>
    <w:rsid w:val="00DD1C15"/>
    <w:rsid w:val="00DD3506"/>
    <w:rsid w:val="00DD3739"/>
    <w:rsid w:val="00DD45CD"/>
    <w:rsid w:val="00DD5562"/>
    <w:rsid w:val="00DD625E"/>
    <w:rsid w:val="00DD70A6"/>
    <w:rsid w:val="00DD70F2"/>
    <w:rsid w:val="00DD7571"/>
    <w:rsid w:val="00DD7590"/>
    <w:rsid w:val="00DD7E8B"/>
    <w:rsid w:val="00DE0EE9"/>
    <w:rsid w:val="00DE16DA"/>
    <w:rsid w:val="00DE1B66"/>
    <w:rsid w:val="00DE339A"/>
    <w:rsid w:val="00DE3797"/>
    <w:rsid w:val="00DE3D3E"/>
    <w:rsid w:val="00DE3FD9"/>
    <w:rsid w:val="00DE4A6D"/>
    <w:rsid w:val="00DE4B24"/>
    <w:rsid w:val="00DE4DF6"/>
    <w:rsid w:val="00DE59B3"/>
    <w:rsid w:val="00DE59B7"/>
    <w:rsid w:val="00DE66DB"/>
    <w:rsid w:val="00DE69A8"/>
    <w:rsid w:val="00DF0221"/>
    <w:rsid w:val="00DF1307"/>
    <w:rsid w:val="00DF1974"/>
    <w:rsid w:val="00DF1AF6"/>
    <w:rsid w:val="00DF4AA5"/>
    <w:rsid w:val="00DF524B"/>
    <w:rsid w:val="00DF58BE"/>
    <w:rsid w:val="00DF5AEF"/>
    <w:rsid w:val="00DF6438"/>
    <w:rsid w:val="00DF7B7D"/>
    <w:rsid w:val="00E02798"/>
    <w:rsid w:val="00E02B2D"/>
    <w:rsid w:val="00E02EA9"/>
    <w:rsid w:val="00E0338F"/>
    <w:rsid w:val="00E0368A"/>
    <w:rsid w:val="00E0543E"/>
    <w:rsid w:val="00E06026"/>
    <w:rsid w:val="00E07457"/>
    <w:rsid w:val="00E0768C"/>
    <w:rsid w:val="00E10EA9"/>
    <w:rsid w:val="00E11389"/>
    <w:rsid w:val="00E11F47"/>
    <w:rsid w:val="00E12C10"/>
    <w:rsid w:val="00E14B62"/>
    <w:rsid w:val="00E14C56"/>
    <w:rsid w:val="00E14C6C"/>
    <w:rsid w:val="00E1688D"/>
    <w:rsid w:val="00E16A81"/>
    <w:rsid w:val="00E16AEA"/>
    <w:rsid w:val="00E16B96"/>
    <w:rsid w:val="00E16E4E"/>
    <w:rsid w:val="00E173B4"/>
    <w:rsid w:val="00E1788F"/>
    <w:rsid w:val="00E215AE"/>
    <w:rsid w:val="00E230AD"/>
    <w:rsid w:val="00E23F15"/>
    <w:rsid w:val="00E248C6"/>
    <w:rsid w:val="00E24A63"/>
    <w:rsid w:val="00E24AD8"/>
    <w:rsid w:val="00E24F8E"/>
    <w:rsid w:val="00E25839"/>
    <w:rsid w:val="00E26BB5"/>
    <w:rsid w:val="00E26F21"/>
    <w:rsid w:val="00E30571"/>
    <w:rsid w:val="00E30E98"/>
    <w:rsid w:val="00E310EC"/>
    <w:rsid w:val="00E31170"/>
    <w:rsid w:val="00E315E2"/>
    <w:rsid w:val="00E323F7"/>
    <w:rsid w:val="00E33593"/>
    <w:rsid w:val="00E33AB0"/>
    <w:rsid w:val="00E33D59"/>
    <w:rsid w:val="00E3418C"/>
    <w:rsid w:val="00E3454D"/>
    <w:rsid w:val="00E3454F"/>
    <w:rsid w:val="00E3485D"/>
    <w:rsid w:val="00E3558B"/>
    <w:rsid w:val="00E35C85"/>
    <w:rsid w:val="00E35D0D"/>
    <w:rsid w:val="00E40AB7"/>
    <w:rsid w:val="00E4132E"/>
    <w:rsid w:val="00E415D7"/>
    <w:rsid w:val="00E43D7B"/>
    <w:rsid w:val="00E45130"/>
    <w:rsid w:val="00E45438"/>
    <w:rsid w:val="00E45F55"/>
    <w:rsid w:val="00E47D84"/>
    <w:rsid w:val="00E511EB"/>
    <w:rsid w:val="00E51242"/>
    <w:rsid w:val="00E513A2"/>
    <w:rsid w:val="00E515E0"/>
    <w:rsid w:val="00E51E39"/>
    <w:rsid w:val="00E52410"/>
    <w:rsid w:val="00E53A74"/>
    <w:rsid w:val="00E5489C"/>
    <w:rsid w:val="00E566E6"/>
    <w:rsid w:val="00E567A7"/>
    <w:rsid w:val="00E57450"/>
    <w:rsid w:val="00E60104"/>
    <w:rsid w:val="00E60374"/>
    <w:rsid w:val="00E615DE"/>
    <w:rsid w:val="00E633AC"/>
    <w:rsid w:val="00E638D4"/>
    <w:rsid w:val="00E64B79"/>
    <w:rsid w:val="00E64E24"/>
    <w:rsid w:val="00E6680E"/>
    <w:rsid w:val="00E7081F"/>
    <w:rsid w:val="00E715AA"/>
    <w:rsid w:val="00E71990"/>
    <w:rsid w:val="00E75F4A"/>
    <w:rsid w:val="00E76390"/>
    <w:rsid w:val="00E7747F"/>
    <w:rsid w:val="00E80D13"/>
    <w:rsid w:val="00E80E84"/>
    <w:rsid w:val="00E80EBF"/>
    <w:rsid w:val="00E8107B"/>
    <w:rsid w:val="00E817B8"/>
    <w:rsid w:val="00E83511"/>
    <w:rsid w:val="00E83835"/>
    <w:rsid w:val="00E83C25"/>
    <w:rsid w:val="00E83D2E"/>
    <w:rsid w:val="00E848A0"/>
    <w:rsid w:val="00E85010"/>
    <w:rsid w:val="00E8506F"/>
    <w:rsid w:val="00E862E9"/>
    <w:rsid w:val="00E87080"/>
    <w:rsid w:val="00E87479"/>
    <w:rsid w:val="00E878E7"/>
    <w:rsid w:val="00E903C6"/>
    <w:rsid w:val="00E90515"/>
    <w:rsid w:val="00E90D0B"/>
    <w:rsid w:val="00E9148C"/>
    <w:rsid w:val="00E91EA7"/>
    <w:rsid w:val="00E92FAA"/>
    <w:rsid w:val="00E93379"/>
    <w:rsid w:val="00E936F6"/>
    <w:rsid w:val="00E93758"/>
    <w:rsid w:val="00E9405E"/>
    <w:rsid w:val="00E947A0"/>
    <w:rsid w:val="00E94B37"/>
    <w:rsid w:val="00E94F56"/>
    <w:rsid w:val="00E95C96"/>
    <w:rsid w:val="00E96B30"/>
    <w:rsid w:val="00E977EA"/>
    <w:rsid w:val="00EA0732"/>
    <w:rsid w:val="00EA0F06"/>
    <w:rsid w:val="00EA1B6E"/>
    <w:rsid w:val="00EA1F88"/>
    <w:rsid w:val="00EA26B9"/>
    <w:rsid w:val="00EA28E0"/>
    <w:rsid w:val="00EA2EDF"/>
    <w:rsid w:val="00EA3ED9"/>
    <w:rsid w:val="00EA4823"/>
    <w:rsid w:val="00EA565D"/>
    <w:rsid w:val="00EA5852"/>
    <w:rsid w:val="00EA5907"/>
    <w:rsid w:val="00EA6F5F"/>
    <w:rsid w:val="00EA79FF"/>
    <w:rsid w:val="00EA7F12"/>
    <w:rsid w:val="00EB1132"/>
    <w:rsid w:val="00EB1FDB"/>
    <w:rsid w:val="00EB22FA"/>
    <w:rsid w:val="00EB2D52"/>
    <w:rsid w:val="00EB3ACD"/>
    <w:rsid w:val="00EB47A2"/>
    <w:rsid w:val="00EB5378"/>
    <w:rsid w:val="00EB6315"/>
    <w:rsid w:val="00EB6A9D"/>
    <w:rsid w:val="00EB7016"/>
    <w:rsid w:val="00EB79DF"/>
    <w:rsid w:val="00EC0384"/>
    <w:rsid w:val="00EC14C8"/>
    <w:rsid w:val="00EC2399"/>
    <w:rsid w:val="00EC2ACF"/>
    <w:rsid w:val="00EC2C7E"/>
    <w:rsid w:val="00EC2D66"/>
    <w:rsid w:val="00EC5ED3"/>
    <w:rsid w:val="00EC721E"/>
    <w:rsid w:val="00EC7230"/>
    <w:rsid w:val="00EC749C"/>
    <w:rsid w:val="00ED0081"/>
    <w:rsid w:val="00ED1C6F"/>
    <w:rsid w:val="00ED2150"/>
    <w:rsid w:val="00ED4F89"/>
    <w:rsid w:val="00ED5A71"/>
    <w:rsid w:val="00ED5D0B"/>
    <w:rsid w:val="00ED6AF1"/>
    <w:rsid w:val="00ED7D0E"/>
    <w:rsid w:val="00EE0C99"/>
    <w:rsid w:val="00EE38A6"/>
    <w:rsid w:val="00EE3D5D"/>
    <w:rsid w:val="00EE40B7"/>
    <w:rsid w:val="00EE525B"/>
    <w:rsid w:val="00EE5EEF"/>
    <w:rsid w:val="00EE6A55"/>
    <w:rsid w:val="00EF052E"/>
    <w:rsid w:val="00EF0844"/>
    <w:rsid w:val="00EF1226"/>
    <w:rsid w:val="00EF1A10"/>
    <w:rsid w:val="00EF2B05"/>
    <w:rsid w:val="00EF2F8E"/>
    <w:rsid w:val="00EF35E7"/>
    <w:rsid w:val="00EF3B0A"/>
    <w:rsid w:val="00EF3EC6"/>
    <w:rsid w:val="00EF457D"/>
    <w:rsid w:val="00EF4B32"/>
    <w:rsid w:val="00EF568D"/>
    <w:rsid w:val="00EF571D"/>
    <w:rsid w:val="00EF685B"/>
    <w:rsid w:val="00EF6CE1"/>
    <w:rsid w:val="00EF7477"/>
    <w:rsid w:val="00EF7845"/>
    <w:rsid w:val="00EF7A09"/>
    <w:rsid w:val="00F00B14"/>
    <w:rsid w:val="00F00B2E"/>
    <w:rsid w:val="00F01322"/>
    <w:rsid w:val="00F03323"/>
    <w:rsid w:val="00F0382D"/>
    <w:rsid w:val="00F041E4"/>
    <w:rsid w:val="00F0672F"/>
    <w:rsid w:val="00F06896"/>
    <w:rsid w:val="00F07280"/>
    <w:rsid w:val="00F100A9"/>
    <w:rsid w:val="00F10768"/>
    <w:rsid w:val="00F1126B"/>
    <w:rsid w:val="00F113F2"/>
    <w:rsid w:val="00F11BD6"/>
    <w:rsid w:val="00F1243B"/>
    <w:rsid w:val="00F125C1"/>
    <w:rsid w:val="00F12D93"/>
    <w:rsid w:val="00F142D7"/>
    <w:rsid w:val="00F1484A"/>
    <w:rsid w:val="00F14B46"/>
    <w:rsid w:val="00F16B9D"/>
    <w:rsid w:val="00F174D3"/>
    <w:rsid w:val="00F179AB"/>
    <w:rsid w:val="00F201E3"/>
    <w:rsid w:val="00F228BE"/>
    <w:rsid w:val="00F22BF7"/>
    <w:rsid w:val="00F23691"/>
    <w:rsid w:val="00F2412D"/>
    <w:rsid w:val="00F25D1B"/>
    <w:rsid w:val="00F26109"/>
    <w:rsid w:val="00F2672C"/>
    <w:rsid w:val="00F26771"/>
    <w:rsid w:val="00F27DD4"/>
    <w:rsid w:val="00F3063E"/>
    <w:rsid w:val="00F30B3D"/>
    <w:rsid w:val="00F3181F"/>
    <w:rsid w:val="00F33642"/>
    <w:rsid w:val="00F34529"/>
    <w:rsid w:val="00F34C0A"/>
    <w:rsid w:val="00F35A07"/>
    <w:rsid w:val="00F36451"/>
    <w:rsid w:val="00F37AA3"/>
    <w:rsid w:val="00F40C01"/>
    <w:rsid w:val="00F40D04"/>
    <w:rsid w:val="00F40F53"/>
    <w:rsid w:val="00F417F2"/>
    <w:rsid w:val="00F41CE5"/>
    <w:rsid w:val="00F42921"/>
    <w:rsid w:val="00F42ECB"/>
    <w:rsid w:val="00F43530"/>
    <w:rsid w:val="00F46907"/>
    <w:rsid w:val="00F46A08"/>
    <w:rsid w:val="00F47D55"/>
    <w:rsid w:val="00F50C0A"/>
    <w:rsid w:val="00F52F9E"/>
    <w:rsid w:val="00F53007"/>
    <w:rsid w:val="00F535EF"/>
    <w:rsid w:val="00F54A46"/>
    <w:rsid w:val="00F55375"/>
    <w:rsid w:val="00F55E5B"/>
    <w:rsid w:val="00F56404"/>
    <w:rsid w:val="00F5683C"/>
    <w:rsid w:val="00F56B81"/>
    <w:rsid w:val="00F571CA"/>
    <w:rsid w:val="00F60604"/>
    <w:rsid w:val="00F611F2"/>
    <w:rsid w:val="00F614D9"/>
    <w:rsid w:val="00F61B19"/>
    <w:rsid w:val="00F63240"/>
    <w:rsid w:val="00F63DB6"/>
    <w:rsid w:val="00F64300"/>
    <w:rsid w:val="00F66E8E"/>
    <w:rsid w:val="00F6758A"/>
    <w:rsid w:val="00F67946"/>
    <w:rsid w:val="00F70DC3"/>
    <w:rsid w:val="00F72505"/>
    <w:rsid w:val="00F7287A"/>
    <w:rsid w:val="00F7343B"/>
    <w:rsid w:val="00F7367C"/>
    <w:rsid w:val="00F74020"/>
    <w:rsid w:val="00F744CF"/>
    <w:rsid w:val="00F76A33"/>
    <w:rsid w:val="00F76CBE"/>
    <w:rsid w:val="00F77C4F"/>
    <w:rsid w:val="00F80373"/>
    <w:rsid w:val="00F80ABA"/>
    <w:rsid w:val="00F80E2B"/>
    <w:rsid w:val="00F81496"/>
    <w:rsid w:val="00F81ABB"/>
    <w:rsid w:val="00F81B67"/>
    <w:rsid w:val="00F82523"/>
    <w:rsid w:val="00F826DC"/>
    <w:rsid w:val="00F82ECA"/>
    <w:rsid w:val="00F83CA6"/>
    <w:rsid w:val="00F84473"/>
    <w:rsid w:val="00F8476B"/>
    <w:rsid w:val="00F85C30"/>
    <w:rsid w:val="00F86051"/>
    <w:rsid w:val="00F861F9"/>
    <w:rsid w:val="00F866F5"/>
    <w:rsid w:val="00F872C4"/>
    <w:rsid w:val="00F9000F"/>
    <w:rsid w:val="00F90280"/>
    <w:rsid w:val="00F91D94"/>
    <w:rsid w:val="00F939FF"/>
    <w:rsid w:val="00F93C6E"/>
    <w:rsid w:val="00F947D1"/>
    <w:rsid w:val="00F947F1"/>
    <w:rsid w:val="00F95846"/>
    <w:rsid w:val="00F9744A"/>
    <w:rsid w:val="00F979D9"/>
    <w:rsid w:val="00FA2295"/>
    <w:rsid w:val="00FA22F5"/>
    <w:rsid w:val="00FA328E"/>
    <w:rsid w:val="00FA370F"/>
    <w:rsid w:val="00FA3C7B"/>
    <w:rsid w:val="00FA3E38"/>
    <w:rsid w:val="00FA47F6"/>
    <w:rsid w:val="00FA49D5"/>
    <w:rsid w:val="00FA5309"/>
    <w:rsid w:val="00FA53A2"/>
    <w:rsid w:val="00FA5554"/>
    <w:rsid w:val="00FA7F58"/>
    <w:rsid w:val="00FB0DC5"/>
    <w:rsid w:val="00FB1178"/>
    <w:rsid w:val="00FB1300"/>
    <w:rsid w:val="00FB13E1"/>
    <w:rsid w:val="00FB47B2"/>
    <w:rsid w:val="00FB649B"/>
    <w:rsid w:val="00FB6A3D"/>
    <w:rsid w:val="00FB6C6A"/>
    <w:rsid w:val="00FB78E6"/>
    <w:rsid w:val="00FB7F7F"/>
    <w:rsid w:val="00FB7FBD"/>
    <w:rsid w:val="00FC326B"/>
    <w:rsid w:val="00FC6028"/>
    <w:rsid w:val="00FC70F6"/>
    <w:rsid w:val="00FC7973"/>
    <w:rsid w:val="00FD037B"/>
    <w:rsid w:val="00FD0C0C"/>
    <w:rsid w:val="00FD2291"/>
    <w:rsid w:val="00FD248D"/>
    <w:rsid w:val="00FD285E"/>
    <w:rsid w:val="00FD2D6D"/>
    <w:rsid w:val="00FD3302"/>
    <w:rsid w:val="00FD4BE1"/>
    <w:rsid w:val="00FD4F72"/>
    <w:rsid w:val="00FD5915"/>
    <w:rsid w:val="00FD6E7B"/>
    <w:rsid w:val="00FD7005"/>
    <w:rsid w:val="00FD703E"/>
    <w:rsid w:val="00FD76EC"/>
    <w:rsid w:val="00FD7A3D"/>
    <w:rsid w:val="00FE027F"/>
    <w:rsid w:val="00FE03EF"/>
    <w:rsid w:val="00FE0B96"/>
    <w:rsid w:val="00FE1204"/>
    <w:rsid w:val="00FE166C"/>
    <w:rsid w:val="00FE1A4E"/>
    <w:rsid w:val="00FE1A79"/>
    <w:rsid w:val="00FE2406"/>
    <w:rsid w:val="00FE3C07"/>
    <w:rsid w:val="00FE43CB"/>
    <w:rsid w:val="00FE4B1B"/>
    <w:rsid w:val="00FE4F1F"/>
    <w:rsid w:val="00FE6D21"/>
    <w:rsid w:val="00FE72C9"/>
    <w:rsid w:val="00FF0786"/>
    <w:rsid w:val="00FF07E4"/>
    <w:rsid w:val="00FF0C44"/>
    <w:rsid w:val="00FF0DF0"/>
    <w:rsid w:val="00FF22C1"/>
    <w:rsid w:val="00FF25A5"/>
    <w:rsid w:val="00FF4A7A"/>
    <w:rsid w:val="00FF53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D0218B8"/>
  <w14:defaultImageDpi w14:val="300"/>
  <w15:docId w15:val="{0150DD14-FE0B-48E1-9DF9-9B511C8F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Batang" w:hAnsi="Times" w:cs="Times New Roman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3992"/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qFormat/>
    <w:rsid w:val="001A3BF5"/>
    <w:pPr>
      <w:spacing w:line="480" w:lineRule="auto"/>
      <w:jc w:val="center"/>
      <w:outlineLvl w:val="0"/>
    </w:pPr>
    <w:rPr>
      <w:b/>
      <w:szCs w:val="20"/>
    </w:rPr>
  </w:style>
  <w:style w:type="paragraph" w:styleId="Heading2">
    <w:name w:val="heading 2"/>
    <w:basedOn w:val="Normal"/>
    <w:next w:val="Normal"/>
    <w:qFormat/>
    <w:rsid w:val="005954D4"/>
    <w:pPr>
      <w:spacing w:line="480" w:lineRule="auto"/>
      <w:outlineLvl w:val="1"/>
    </w:pPr>
    <w:rPr>
      <w:b/>
      <w:szCs w:val="20"/>
    </w:rPr>
  </w:style>
  <w:style w:type="paragraph" w:styleId="Heading3">
    <w:name w:val="heading 3"/>
    <w:basedOn w:val="Normal"/>
    <w:next w:val="BodyText"/>
    <w:link w:val="Heading3Char"/>
    <w:unhideWhenUsed/>
    <w:qFormat/>
    <w:rsid w:val="006B221A"/>
    <w:pPr>
      <w:keepNext/>
      <w:keepLines/>
      <w:spacing w:line="480" w:lineRule="auto"/>
      <w:ind w:firstLine="720"/>
      <w:outlineLvl w:val="2"/>
    </w:pPr>
    <w:rPr>
      <w:rFonts w:eastAsiaTheme="majorEastAsia" w:cstheme="majorBidi"/>
      <w:b/>
      <w:bCs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D5854"/>
    <w:pPr>
      <w:spacing w:line="480" w:lineRule="auto"/>
      <w:ind w:firstLine="540"/>
    </w:pPr>
    <w:rPr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  <w:rPr>
      <w:szCs w:val="20"/>
    </w:rPr>
  </w:style>
  <w:style w:type="character" w:styleId="PageNumber">
    <w:name w:val="page number"/>
    <w:basedOn w:val="DefaultParagraphFont"/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1A3BF5"/>
    <w:rPr>
      <w:rFonts w:ascii="Times New Roman" w:hAnsi="Times New Roman"/>
      <w:b/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Cs w:val="20"/>
    </w:rPr>
  </w:style>
  <w:style w:type="paragraph" w:customStyle="1" w:styleId="Numberedlist">
    <w:name w:val="Numbered list"/>
    <w:basedOn w:val="Normal"/>
    <w:rsid w:val="001D5854"/>
    <w:pPr>
      <w:numPr>
        <w:numId w:val="12"/>
      </w:numPr>
      <w:spacing w:line="480" w:lineRule="auto"/>
    </w:pPr>
    <w:rPr>
      <w:szCs w:val="20"/>
    </w:rPr>
  </w:style>
  <w:style w:type="character" w:customStyle="1" w:styleId="BodyTextChar">
    <w:name w:val="Body Text Char"/>
    <w:basedOn w:val="DefaultParagraphFont"/>
    <w:link w:val="BodyText"/>
    <w:rsid w:val="001D5854"/>
    <w:rPr>
      <w:sz w:val="24"/>
      <w:lang w:val="en-US" w:eastAsia="en-US" w:bidi="ar-SA"/>
    </w:rPr>
  </w:style>
  <w:style w:type="paragraph" w:styleId="BlockText">
    <w:name w:val="Block Text"/>
    <w:basedOn w:val="BodyText"/>
    <w:link w:val="BlockTextChar"/>
    <w:rsid w:val="00DB3D7C"/>
    <w:pPr>
      <w:ind w:firstLine="0"/>
    </w:pPr>
  </w:style>
  <w:style w:type="paragraph" w:customStyle="1" w:styleId="Quotation">
    <w:name w:val="Quotation"/>
    <w:basedOn w:val="BodyText"/>
    <w:rsid w:val="00FA7F58"/>
    <w:pPr>
      <w:ind w:left="547" w:firstLine="0"/>
    </w:pPr>
  </w:style>
  <w:style w:type="character" w:customStyle="1" w:styleId="BlockTextChar">
    <w:name w:val="Block Text Char"/>
    <w:basedOn w:val="BodyTextChar"/>
    <w:link w:val="BlockText"/>
    <w:rsid w:val="00FA7F58"/>
    <w:rPr>
      <w:sz w:val="24"/>
      <w:lang w:val="en-US" w:eastAsia="en-US" w:bidi="ar-SA"/>
    </w:rPr>
  </w:style>
  <w:style w:type="paragraph" w:customStyle="1" w:styleId="Reference">
    <w:name w:val="Reference"/>
    <w:basedOn w:val="BodyText"/>
    <w:rsid w:val="00F00B2E"/>
    <w:pPr>
      <w:ind w:left="547" w:hanging="547"/>
    </w:pPr>
  </w:style>
  <w:style w:type="paragraph" w:styleId="Bibliography">
    <w:name w:val="Bibliography"/>
    <w:basedOn w:val="Normal"/>
    <w:next w:val="Normal"/>
    <w:uiPriority w:val="37"/>
    <w:unhideWhenUsed/>
    <w:rsid w:val="008B7F76"/>
    <w:pPr>
      <w:tabs>
        <w:tab w:val="left" w:pos="500"/>
        <w:tab w:val="left" w:pos="620"/>
      </w:tabs>
      <w:spacing w:line="480" w:lineRule="auto"/>
      <w:ind w:left="720" w:hanging="720"/>
    </w:pPr>
    <w:rPr>
      <w:szCs w:val="20"/>
    </w:rPr>
  </w:style>
  <w:style w:type="character" w:styleId="PlaceholderText">
    <w:name w:val="Placeholder Text"/>
    <w:basedOn w:val="DefaultParagraphFont"/>
    <w:uiPriority w:val="99"/>
    <w:semiHidden/>
    <w:rsid w:val="008B7F76"/>
    <w:rPr>
      <w:color w:val="808080"/>
    </w:rPr>
  </w:style>
  <w:style w:type="paragraph" w:styleId="BalloonText">
    <w:name w:val="Balloon Text"/>
    <w:basedOn w:val="Normal"/>
    <w:link w:val="BalloonTextChar"/>
    <w:rsid w:val="008B7F7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B7F76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rsid w:val="00C47B6D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rsid w:val="00C47B6D"/>
  </w:style>
  <w:style w:type="character" w:customStyle="1" w:styleId="CommentTextChar">
    <w:name w:val="Comment Text Char"/>
    <w:basedOn w:val="DefaultParagraphFont"/>
    <w:link w:val="CommentText"/>
    <w:uiPriority w:val="99"/>
    <w:rsid w:val="00C47B6D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rsid w:val="00C47B6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rsid w:val="00C47B6D"/>
    <w:rPr>
      <w:b/>
      <w:bCs/>
      <w:sz w:val="24"/>
      <w:szCs w:val="24"/>
    </w:rPr>
  </w:style>
  <w:style w:type="table" w:styleId="TableGrid">
    <w:name w:val="Table Grid"/>
    <w:basedOn w:val="TableNormal"/>
    <w:rsid w:val="001818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nhideWhenUsed/>
    <w:qFormat/>
    <w:rsid w:val="003A36BD"/>
    <w:pPr>
      <w:spacing w:after="200"/>
    </w:pPr>
    <w:rPr>
      <w:bCs/>
      <w:color w:val="000000" w:themeColor="text1"/>
      <w:szCs w:val="18"/>
    </w:rPr>
  </w:style>
  <w:style w:type="paragraph" w:styleId="ListParagraph">
    <w:name w:val="List Paragraph"/>
    <w:basedOn w:val="Normal"/>
    <w:uiPriority w:val="34"/>
    <w:qFormat/>
    <w:rsid w:val="001C4450"/>
    <w:pPr>
      <w:widowControl w:val="0"/>
      <w:wordWrap w:val="0"/>
      <w:autoSpaceDE w:val="0"/>
      <w:autoSpaceDN w:val="0"/>
      <w:ind w:leftChars="400" w:left="800"/>
      <w:jc w:val="both"/>
    </w:pPr>
    <w:rPr>
      <w:rFonts w:ascii="Batang"/>
      <w:kern w:val="2"/>
      <w:sz w:val="20"/>
      <w:lang w:eastAsia="ko-KR"/>
    </w:rPr>
  </w:style>
  <w:style w:type="paragraph" w:customStyle="1" w:styleId="a">
    <w:name w:val="바탕글"/>
    <w:rsid w:val="001C4450"/>
    <w:pPr>
      <w:widowControl w:val="0"/>
      <w:pBdr>
        <w:top w:val="none" w:sz="2" w:space="0" w:color="000000"/>
        <w:left w:val="none" w:sz="2" w:space="0" w:color="000000"/>
        <w:bottom w:val="none" w:sz="2" w:space="0" w:color="000000"/>
        <w:right w:val="none" w:sz="2" w:space="0" w:color="000000"/>
      </w:pBdr>
      <w:wordWrap w:val="0"/>
      <w:autoSpaceDE w:val="0"/>
      <w:autoSpaceDN w:val="0"/>
      <w:spacing w:line="384" w:lineRule="auto"/>
      <w:jc w:val="both"/>
      <w:textAlignment w:val="baseline"/>
    </w:pPr>
    <w:rPr>
      <w:rFonts w:ascii="함초롬바탕" w:eastAsia="함초롬바탕" w:hAnsi="Malgun Gothic"/>
      <w:color w:val="000000"/>
      <w:kern w:val="2"/>
      <w:szCs w:val="22"/>
      <w:shd w:val="clear" w:color="000000" w:fill="FFFFFF"/>
      <w:lang w:eastAsia="ko-KR"/>
    </w:rPr>
  </w:style>
  <w:style w:type="paragraph" w:styleId="NormalWeb">
    <w:name w:val="Normal (Web)"/>
    <w:basedOn w:val="Normal"/>
    <w:uiPriority w:val="99"/>
    <w:unhideWhenUsed/>
    <w:rsid w:val="004B6BC3"/>
    <w:pPr>
      <w:spacing w:before="100" w:beforeAutospacing="1" w:after="100" w:afterAutospacing="1"/>
    </w:pPr>
    <w:rPr>
      <w:rFonts w:ascii="Gulim" w:eastAsia="Gulim" w:hAnsi="Gulim" w:cs="Gulim"/>
      <w:lang w:eastAsia="ko-KR"/>
    </w:rPr>
  </w:style>
  <w:style w:type="character" w:customStyle="1" w:styleId="HeaderChar">
    <w:name w:val="Header Char"/>
    <w:basedOn w:val="DefaultParagraphFont"/>
    <w:link w:val="Header"/>
    <w:uiPriority w:val="99"/>
    <w:rsid w:val="008E4610"/>
    <w:rPr>
      <w:rFonts w:ascii="Times New Roman" w:hAnsi="Times New Roman"/>
      <w:sz w:val="24"/>
    </w:rPr>
  </w:style>
  <w:style w:type="paragraph" w:styleId="FootnoteText">
    <w:name w:val="footnote text"/>
    <w:basedOn w:val="Normal"/>
    <w:link w:val="FootnoteTextChar"/>
    <w:unhideWhenUsed/>
    <w:rsid w:val="0037499F"/>
    <w:pPr>
      <w:snapToGrid w:val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37499F"/>
    <w:rPr>
      <w:sz w:val="24"/>
    </w:rPr>
  </w:style>
  <w:style w:type="character" w:styleId="FootnoteReference">
    <w:name w:val="footnote reference"/>
    <w:basedOn w:val="DefaultParagraphFont"/>
    <w:unhideWhenUsed/>
    <w:rsid w:val="0037499F"/>
    <w:rPr>
      <w:vertAlign w:val="superscript"/>
    </w:rPr>
  </w:style>
  <w:style w:type="character" w:styleId="EndnoteReference">
    <w:name w:val="endnote reference"/>
    <w:basedOn w:val="DefaultParagraphFont"/>
    <w:unhideWhenUsed/>
    <w:rsid w:val="008C1768"/>
    <w:rPr>
      <w:vertAlign w:val="superscript"/>
    </w:rPr>
  </w:style>
  <w:style w:type="paragraph" w:styleId="Revision">
    <w:name w:val="Revision"/>
    <w:hidden/>
    <w:uiPriority w:val="99"/>
    <w:semiHidden/>
    <w:rsid w:val="003A36BD"/>
  </w:style>
  <w:style w:type="paragraph" w:styleId="TOC1">
    <w:name w:val="toc 1"/>
    <w:basedOn w:val="Normal"/>
    <w:next w:val="Normal"/>
    <w:autoRedefine/>
    <w:uiPriority w:val="39"/>
    <w:unhideWhenUsed/>
    <w:rsid w:val="00ED2150"/>
    <w:rPr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ED2150"/>
    <w:pPr>
      <w:ind w:left="240"/>
    </w:pPr>
    <w:rPr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D2150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unhideWhenUsed/>
    <w:rsid w:val="00ED2150"/>
    <w:pPr>
      <w:ind w:left="720"/>
    </w:pPr>
    <w:rPr>
      <w:szCs w:val="20"/>
    </w:rPr>
  </w:style>
  <w:style w:type="paragraph" w:styleId="TOC5">
    <w:name w:val="toc 5"/>
    <w:basedOn w:val="Normal"/>
    <w:next w:val="Normal"/>
    <w:autoRedefine/>
    <w:unhideWhenUsed/>
    <w:rsid w:val="00ED2150"/>
    <w:pPr>
      <w:ind w:left="960"/>
    </w:pPr>
    <w:rPr>
      <w:szCs w:val="20"/>
    </w:rPr>
  </w:style>
  <w:style w:type="paragraph" w:styleId="TOC6">
    <w:name w:val="toc 6"/>
    <w:basedOn w:val="Normal"/>
    <w:next w:val="Normal"/>
    <w:autoRedefine/>
    <w:unhideWhenUsed/>
    <w:rsid w:val="00ED2150"/>
    <w:pPr>
      <w:ind w:left="1200"/>
    </w:pPr>
    <w:rPr>
      <w:szCs w:val="20"/>
    </w:rPr>
  </w:style>
  <w:style w:type="paragraph" w:styleId="TOC7">
    <w:name w:val="toc 7"/>
    <w:basedOn w:val="Normal"/>
    <w:next w:val="Normal"/>
    <w:autoRedefine/>
    <w:unhideWhenUsed/>
    <w:rsid w:val="00ED2150"/>
    <w:pPr>
      <w:ind w:left="1440"/>
    </w:pPr>
    <w:rPr>
      <w:szCs w:val="20"/>
    </w:rPr>
  </w:style>
  <w:style w:type="paragraph" w:styleId="TOC8">
    <w:name w:val="toc 8"/>
    <w:basedOn w:val="Normal"/>
    <w:next w:val="Normal"/>
    <w:autoRedefine/>
    <w:unhideWhenUsed/>
    <w:rsid w:val="00ED2150"/>
    <w:pPr>
      <w:ind w:left="1680"/>
    </w:pPr>
    <w:rPr>
      <w:szCs w:val="20"/>
    </w:rPr>
  </w:style>
  <w:style w:type="paragraph" w:styleId="TOC9">
    <w:name w:val="toc 9"/>
    <w:basedOn w:val="Normal"/>
    <w:next w:val="Normal"/>
    <w:autoRedefine/>
    <w:unhideWhenUsed/>
    <w:rsid w:val="00ED2150"/>
    <w:pPr>
      <w:ind w:left="1920"/>
    </w:pPr>
    <w:rPr>
      <w:szCs w:val="20"/>
    </w:rPr>
  </w:style>
  <w:style w:type="paragraph" w:styleId="DocumentMap">
    <w:name w:val="Document Map"/>
    <w:basedOn w:val="Normal"/>
    <w:link w:val="DocumentMapChar"/>
    <w:semiHidden/>
    <w:unhideWhenUsed/>
    <w:rsid w:val="00202E4E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semiHidden/>
    <w:rsid w:val="00202E4E"/>
    <w:rPr>
      <w:rFonts w:ascii="Lucida Grande" w:hAnsi="Lucida Grande" w:cs="Lucida Grande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6B221A"/>
    <w:rPr>
      <w:rFonts w:ascii="Times New Roman" w:eastAsiaTheme="majorEastAsia" w:hAnsi="Times New Roman" w:cstheme="majorBidi"/>
      <w:b/>
      <w:bCs/>
      <w:sz w:val="24"/>
    </w:rPr>
  </w:style>
  <w:style w:type="paragraph" w:styleId="EndnoteText">
    <w:name w:val="endnote text"/>
    <w:basedOn w:val="Normal"/>
    <w:link w:val="EndnoteTextChar"/>
    <w:unhideWhenUsed/>
    <w:rsid w:val="00126499"/>
  </w:style>
  <w:style w:type="character" w:customStyle="1" w:styleId="EndnoteTextChar">
    <w:name w:val="Endnote Text Char"/>
    <w:basedOn w:val="DefaultParagraphFont"/>
    <w:link w:val="EndnoteText"/>
    <w:rsid w:val="00126499"/>
    <w:rPr>
      <w:rFonts w:ascii="Times New Roman" w:hAnsi="Times New Roman"/>
    </w:rPr>
  </w:style>
  <w:style w:type="character" w:styleId="SubtleEmphasis">
    <w:name w:val="Subtle Emphasis"/>
    <w:basedOn w:val="DefaultParagraphFont"/>
    <w:uiPriority w:val="19"/>
    <w:qFormat/>
    <w:rsid w:val="00C5603C"/>
    <w:rPr>
      <w:i/>
      <w:iCs/>
      <w:color w:val="404040" w:themeColor="text1" w:themeTint="BF"/>
    </w:rPr>
  </w:style>
  <w:style w:type="table" w:customStyle="1" w:styleId="1">
    <w:name w:val="표 구분선1"/>
    <w:basedOn w:val="TableNormal"/>
    <w:next w:val="TableGrid"/>
    <w:rsid w:val="006867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VerbatimChar">
    <w:name w:val="Verbatim Char"/>
    <w:basedOn w:val="DefaultParagraphFont"/>
    <w:link w:val="SourceCode"/>
    <w:rsid w:val="00CD7889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D788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CD788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D7889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D7889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D7889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CD7889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CD7889"/>
    <w:rPr>
      <w:rFonts w:ascii="Consolas" w:hAnsi="Consolas"/>
      <w:color w:val="8F5902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D7889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D7889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D7889"/>
    <w:rPr>
      <w:rFonts w:ascii="Consolas" w:hAnsi="Consolas"/>
      <w:sz w:val="22"/>
      <w:shd w:val="clear" w:color="auto" w:fill="F8F8F8"/>
    </w:rPr>
  </w:style>
  <w:style w:type="character" w:customStyle="1" w:styleId="CharTok">
    <w:name w:val="CharTok"/>
    <w:basedOn w:val="VerbatimChar"/>
    <w:rsid w:val="005E24A4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5E24A4"/>
    <w:rPr>
      <w:rFonts w:ascii="Consolas" w:hAnsi="Consolas"/>
      <w:i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774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41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52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13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0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1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5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4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762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1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217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8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1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27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5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8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8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18736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9646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66521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12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2836767">
                  <w:marLeft w:val="0"/>
                  <w:marRight w:val="0"/>
                  <w:marTop w:val="18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86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373367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3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445801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634554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274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482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1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4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7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1477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0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309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2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97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9819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012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066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33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2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6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5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141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30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0949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1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82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5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3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4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36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2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27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36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20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8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4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833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07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6497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4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8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537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0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6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3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6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14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EAD51E-94FD-D648-BA9B-AFA50F1DE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1454</Words>
  <Characters>8289</Characters>
  <Application>Microsoft Office Word</Application>
  <DocSecurity>0</DocSecurity>
  <Lines>69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vanguard university</Company>
  <LinksUpToDate>false</LinksUpToDate>
  <CharactersWithSpaces>9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o Rönkkö</dc:creator>
  <cp:keywords/>
  <dc:description/>
  <cp:lastModifiedBy>Rönkkö, Mikko</cp:lastModifiedBy>
  <cp:revision>4</cp:revision>
  <cp:lastPrinted>2018-07-04T01:43:00Z</cp:lastPrinted>
  <dcterms:created xsi:type="dcterms:W3CDTF">2019-06-28T07:35:00Z</dcterms:created>
  <dcterms:modified xsi:type="dcterms:W3CDTF">2019-06-28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763231033</vt:lpwstr>
  </property>
  <property fmtid="{D5CDD505-2E9C-101B-9397-08002B2CF9AE}" pid="3" name="ZOTERO_PREF_1">
    <vt:lpwstr>&lt;data data-version="3" zotero-version="5.0.55"&gt;&lt;session id="NezmKcqf"/&gt;&lt;style id="http://www.zotero.org/styles/apa" locale="en-US" hasBibliography="1" bibliographyStyleHasBeenSet="1"/&gt;&lt;prefs&gt;&lt;pref name="fieldType" value="Field"/&gt;&lt;pref name="automaticJourn</vt:lpwstr>
  </property>
  <property fmtid="{D5CDD505-2E9C-101B-9397-08002B2CF9AE}" pid="4" name="ZOTERO_PREF_2">
    <vt:lpwstr>alAbbreviations" value="true"/&gt;&lt;pref name="dontAskDelayCitationUpdates" value="true"/&gt;&lt;/prefs&gt;&lt;/data&gt;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deprecated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journal-of-marketing</vt:lpwstr>
  </property>
  <property fmtid="{D5CDD505-2E9C-101B-9397-08002B2CF9AE}" pid="20" name="Mendeley Recent Style Name 7_1">
    <vt:lpwstr>Journal of Marketing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7th edition</vt:lpwstr>
  </property>
  <property fmtid="{D5CDD505-2E9C-101B-9397-08002B2CF9AE}" pid="25" name="Mendeley Document_1">
    <vt:lpwstr>True</vt:lpwstr>
  </property>
  <property fmtid="{D5CDD505-2E9C-101B-9397-08002B2CF9AE}" pid="26" name="Mendeley Unique User Id_1">
    <vt:lpwstr>b3ef2f98-6e67-34bb-981a-63b6dbb72f13</vt:lpwstr>
  </property>
  <property fmtid="{D5CDD505-2E9C-101B-9397-08002B2CF9AE}" pid="27" name="Mendeley Citation Style_1">
    <vt:lpwstr>http://www.zotero.org/styles/apa</vt:lpwstr>
  </property>
</Properties>
</file>